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533E" w:rsidRDefault="00796FD4" w:rsidP="00796FD4">
      <w:pPr>
        <w:pStyle w:val="Heading1"/>
      </w:pPr>
      <w:r>
        <w:t>Writing Model 1</w:t>
      </w:r>
    </w:p>
    <w:p w:rsidR="00796FD4" w:rsidRDefault="00796FD4" w:rsidP="00796FD4">
      <w:r>
        <w:t xml:space="preserve">I would like to introduce myself. My name is </w:t>
      </w:r>
      <w:proofErr w:type="spellStart"/>
      <w:r>
        <w:t>Shaukat</w:t>
      </w:r>
      <w:proofErr w:type="spellEnd"/>
      <w:r>
        <w:t xml:space="preserve"> </w:t>
      </w:r>
      <w:proofErr w:type="spellStart"/>
      <w:r>
        <w:t>Matin</w:t>
      </w:r>
      <w:proofErr w:type="spellEnd"/>
      <w:r>
        <w:t xml:space="preserve">. My nickname is Salim. I am from Pakistan. I speak Bengali. I am married. I live with my wife and our son. I want </w:t>
      </w:r>
      <w:r w:rsidR="005C2E0B">
        <w:t xml:space="preserve">to </w:t>
      </w:r>
      <w:r>
        <w:t>study computers.</w:t>
      </w:r>
    </w:p>
    <w:p w:rsidR="00796FD4" w:rsidRDefault="00796FD4" w:rsidP="00796FD4">
      <w:pPr>
        <w:pStyle w:val="Heading1"/>
      </w:pPr>
      <w:r>
        <w:t>Writing Model 2</w:t>
      </w:r>
    </w:p>
    <w:p w:rsidR="00796FD4" w:rsidRDefault="00796FD4" w:rsidP="005C2E0B">
      <w:r>
        <w:t xml:space="preserve">I would like to introduce myself. My name is Marta Moreno. My full name is Marta Lucia Moreno Martinez. I am from Colombia. I am 19 </w:t>
      </w:r>
      <w:r w:rsidR="005C2E0B">
        <w:t>y</w:t>
      </w:r>
      <w:r>
        <w:t xml:space="preserve">ears old. I live on </w:t>
      </w:r>
      <w:r w:rsidR="005C2E0B">
        <w:t>c</w:t>
      </w:r>
      <w:r>
        <w:t>ampus. I like to go dancing. I want to travel.</w:t>
      </w:r>
    </w:p>
    <w:p w:rsidR="00796FD4" w:rsidRDefault="00B029D2" w:rsidP="00B029D2">
      <w:pPr>
        <w:pStyle w:val="Heading1"/>
      </w:pPr>
      <w:r>
        <w:t>Writing Model 3</w:t>
      </w:r>
    </w:p>
    <w:p w:rsidR="00B029D2" w:rsidRDefault="00B029D2" w:rsidP="005C2E0B">
      <w:r>
        <w:t>I would like to introduce myself. My name is Z</w:t>
      </w:r>
      <w:r w:rsidR="005C2E0B">
        <w:t>h</w:t>
      </w:r>
      <w:r>
        <w:t xml:space="preserve">ang </w:t>
      </w:r>
      <w:proofErr w:type="spellStart"/>
      <w:r>
        <w:t>Minxiong</w:t>
      </w:r>
      <w:proofErr w:type="spellEnd"/>
      <w:r>
        <w:t xml:space="preserve">, but please call me Calvin. Zhang is my family name. </w:t>
      </w:r>
      <w:proofErr w:type="spellStart"/>
      <w:r>
        <w:t>Minxiong</w:t>
      </w:r>
      <w:proofErr w:type="spellEnd"/>
      <w:r>
        <w:t xml:space="preserve"> mean</w:t>
      </w:r>
      <w:r w:rsidR="005C2E0B">
        <w:t>s</w:t>
      </w:r>
      <w:r>
        <w:t xml:space="preserve"> smart and heroic. I am 21</w:t>
      </w:r>
      <w:r w:rsidR="005C2E0B">
        <w:t>.</w:t>
      </w:r>
      <w:r>
        <w:t xml:space="preserve"> I am taking classes in English and math. I live with my cousin and his family. I work part-time in his restaurant. I want to have my own business.</w:t>
      </w:r>
    </w:p>
    <w:p w:rsidR="00B029D2" w:rsidRDefault="00B029D2" w:rsidP="00B029D2">
      <w:r>
        <w:t>1: A first name: Marta in Writing Model 2.</w:t>
      </w:r>
    </w:p>
    <w:p w:rsidR="00B029D2" w:rsidRDefault="00B029D2" w:rsidP="00B029D2">
      <w:r>
        <w:t>2: A nickname: Salim in Writing Model 1.</w:t>
      </w:r>
    </w:p>
    <w:p w:rsidR="00B029D2" w:rsidRDefault="00B029D2" w:rsidP="00B029D2">
      <w:r>
        <w:t xml:space="preserve">3: A full name: </w:t>
      </w:r>
      <w:r w:rsidR="00AB4D42">
        <w:t>Marta Lucia Moreno Martinez in Writing Model 2.</w:t>
      </w:r>
    </w:p>
    <w:p w:rsidR="00AB4D42" w:rsidRDefault="00AB4D42" w:rsidP="00B029D2">
      <w:r>
        <w:t>4: A family name: Zhang in Writing Model 3.</w:t>
      </w:r>
    </w:p>
    <w:p w:rsidR="00AB4D42" w:rsidRDefault="00AB4D42" w:rsidP="00AB4D42">
      <w:pPr>
        <w:pStyle w:val="Heading2"/>
      </w:pPr>
      <w:r>
        <w:t>B: Read the questions. Complete the answers.</w:t>
      </w:r>
    </w:p>
    <w:p w:rsidR="00AB4D42" w:rsidRDefault="00AB4D42" w:rsidP="00AB4D42">
      <w:r>
        <w:t>1: What is your full name?</w:t>
      </w:r>
    </w:p>
    <w:p w:rsidR="00AB4D42" w:rsidRDefault="00AB4D42" w:rsidP="00AB4D42">
      <w:r>
        <w:t xml:space="preserve">My full name is Ali </w:t>
      </w:r>
      <w:proofErr w:type="spellStart"/>
      <w:r>
        <w:t>Zokaeai</w:t>
      </w:r>
      <w:proofErr w:type="spellEnd"/>
      <w:r>
        <w:t xml:space="preserve"> </w:t>
      </w:r>
      <w:proofErr w:type="spellStart"/>
      <w:r>
        <w:t>Dehaghani</w:t>
      </w:r>
      <w:proofErr w:type="spellEnd"/>
      <w:r>
        <w:t>.</w:t>
      </w:r>
    </w:p>
    <w:p w:rsidR="00AB4D42" w:rsidRDefault="00AB4D42" w:rsidP="00AB4D42">
      <w:r>
        <w:t>2: What name do you want to use in this class?</w:t>
      </w:r>
    </w:p>
    <w:p w:rsidR="00AB4D42" w:rsidRDefault="00AB4D42" w:rsidP="00AB4D42">
      <w:r>
        <w:t>Please call me Ali.</w:t>
      </w:r>
    </w:p>
    <w:p w:rsidR="00AB4D42" w:rsidRDefault="00AB4D42" w:rsidP="005C2E0B">
      <w:pPr>
        <w:pStyle w:val="Heading2"/>
      </w:pPr>
      <w:r>
        <w:t>Yelena Pol</w:t>
      </w:r>
      <w:r w:rsidR="005C2E0B">
        <w:t>ta</w:t>
      </w:r>
      <w:r>
        <w:t>va</w:t>
      </w:r>
    </w:p>
    <w:p w:rsidR="00AB4D42" w:rsidRDefault="00AB4D42" w:rsidP="00AB4D42">
      <w:r>
        <w:t xml:space="preserve">My classmate Yelena </w:t>
      </w:r>
      <w:proofErr w:type="spellStart"/>
      <w:r>
        <w:t>Politova</w:t>
      </w:r>
      <w:proofErr w:type="spellEnd"/>
      <w:r>
        <w:t xml:space="preserve"> is an interesting person. She is </w:t>
      </w:r>
      <w:proofErr w:type="spellStart"/>
      <w:r>
        <w:t>fro</w:t>
      </w:r>
      <w:proofErr w:type="spellEnd"/>
      <w:r>
        <w:t xml:space="preserve"> Ukraine. She speaks Ukrainian and Russian. She lives with her family. She is married. She has one son and on daughter. She works part-time at an animal hospital. I hope to learn more about her.</w:t>
      </w:r>
    </w:p>
    <w:p w:rsidR="00637DB5" w:rsidRDefault="00637DB5" w:rsidP="00AB4D42"/>
    <w:p w:rsidR="00637DB5" w:rsidRDefault="00637DB5" w:rsidP="00637DB5">
      <w:r>
        <w:t>My classmate Jason Kim is an interesting person. He is from Seoul, South Korea. He speaks Korean. He isn’t married. He lives on campus. He has a roommate. He likes to play soccer and video games.</w:t>
      </w:r>
    </w:p>
    <w:p w:rsidR="00637DB5" w:rsidRDefault="00637DB5" w:rsidP="00637DB5"/>
    <w:p w:rsidR="00637DB5" w:rsidRDefault="00637DB5" w:rsidP="00637DB5">
      <w:r>
        <w:t>1: My class has 18 students: My class (s), Has (V)</w:t>
      </w:r>
    </w:p>
    <w:p w:rsidR="00B029D2" w:rsidRDefault="00AC0471" w:rsidP="00AC0471">
      <w:r>
        <w:t>2: We come from seven different countries. We (s) come (v)</w:t>
      </w:r>
    </w:p>
    <w:p w:rsidR="00AC0471" w:rsidRDefault="00AC0471" w:rsidP="00AC0471">
      <w:r>
        <w:t>3: The class starts every day at 9:00 A.M. the class (S), Starts (V)</w:t>
      </w:r>
    </w:p>
    <w:p w:rsidR="00AC0471" w:rsidRDefault="00AC0471" w:rsidP="00AC0471">
      <w:r>
        <w:t>4: We meet in building C, Room 301. We (s) meet (V)</w:t>
      </w:r>
    </w:p>
    <w:p w:rsidR="00AC0471" w:rsidRDefault="00AC0471" w:rsidP="00AC0471">
      <w:r>
        <w:t>5: Our teacher is Mr. Robinson. Our teacher (s) is (v)</w:t>
      </w:r>
    </w:p>
    <w:p w:rsidR="00AC0471" w:rsidRDefault="00AC0471" w:rsidP="00AC0471">
      <w:r>
        <w:t>6: He is young and friendly. He (s) is (V)</w:t>
      </w:r>
    </w:p>
    <w:p w:rsidR="00AC0471" w:rsidRDefault="00AC0471" w:rsidP="00AC0471">
      <w:r>
        <w:t>7: He speaks slowly. He (s) speaks (v)</w:t>
      </w:r>
    </w:p>
    <w:p w:rsidR="00AC0471" w:rsidRDefault="00AC0471" w:rsidP="00AC0471">
      <w:r>
        <w:lastRenderedPageBreak/>
        <w:t>8: I understand him most of the time but not always. I (s) understand (v)</w:t>
      </w:r>
    </w:p>
    <w:p w:rsidR="00AC0471" w:rsidRDefault="00AC0471" w:rsidP="00AC0471">
      <w:r>
        <w:t>9: I am a beginner. I (s) am (v)</w:t>
      </w:r>
    </w:p>
    <w:p w:rsidR="00AC0471" w:rsidRDefault="00AC0471" w:rsidP="00AC0471">
      <w:r>
        <w:t>10: In this class, a</w:t>
      </w:r>
      <w:r w:rsidR="0013603F">
        <w:t>ll the students are beginners. All the students (s) are (v)</w:t>
      </w:r>
    </w:p>
    <w:p w:rsidR="0013603F" w:rsidRDefault="0013603F" w:rsidP="0013603F">
      <w:pPr>
        <w:pStyle w:val="Heading2"/>
      </w:pPr>
      <w:r>
        <w:t xml:space="preserve">Practice 4 Word Order in statements: Work alone or with a partner. Put the words in order. Write statements add periods. </w:t>
      </w:r>
    </w:p>
    <w:p w:rsidR="0013603F" w:rsidRDefault="0013603F" w:rsidP="0013603F">
      <w:pPr>
        <w:ind w:firstLine="0"/>
      </w:pPr>
      <w:r>
        <w:t>1: My class is big.</w:t>
      </w:r>
    </w:p>
    <w:p w:rsidR="0013603F" w:rsidRDefault="0013603F" w:rsidP="0013603F">
      <w:pPr>
        <w:ind w:firstLine="0"/>
      </w:pPr>
      <w:r>
        <w:t xml:space="preserve">2: I have 24 classmates. </w:t>
      </w:r>
    </w:p>
    <w:p w:rsidR="0013603F" w:rsidRDefault="0013603F" w:rsidP="0013603F">
      <w:pPr>
        <w:ind w:firstLine="0"/>
      </w:pPr>
      <w:r>
        <w:t>3: We come from many countries.</w:t>
      </w:r>
    </w:p>
    <w:p w:rsidR="0013603F" w:rsidRDefault="0013603F" w:rsidP="0013603F">
      <w:pPr>
        <w:ind w:firstLine="0"/>
      </w:pPr>
      <w:r>
        <w:t xml:space="preserve">4: My classmates are friendly. </w:t>
      </w:r>
    </w:p>
    <w:p w:rsidR="0013603F" w:rsidRDefault="0013603F" w:rsidP="0013603F">
      <w:pPr>
        <w:ind w:firstLine="0"/>
      </w:pPr>
      <w:r>
        <w:t>5: Ms. Green is The teacher’s name.</w:t>
      </w:r>
    </w:p>
    <w:p w:rsidR="0013603F" w:rsidRDefault="0013603F" w:rsidP="0013603F">
      <w:pPr>
        <w:ind w:firstLine="0"/>
      </w:pPr>
      <w:r>
        <w:t>6: We meet in room 245.</w:t>
      </w:r>
    </w:p>
    <w:p w:rsidR="0013603F" w:rsidRDefault="0013603F" w:rsidP="0013603F">
      <w:pPr>
        <w:ind w:firstLine="0"/>
      </w:pPr>
      <w:r>
        <w:t>7: I am from China.</w:t>
      </w:r>
    </w:p>
    <w:p w:rsidR="0013603F" w:rsidRDefault="0013603F" w:rsidP="0013603F">
      <w:pPr>
        <w:ind w:firstLine="0"/>
      </w:pPr>
      <w:r>
        <w:t>8: My first language is Chinses.</w:t>
      </w:r>
    </w:p>
    <w:p w:rsidR="0013603F" w:rsidRDefault="0013603F" w:rsidP="0013603F">
      <w:pPr>
        <w:pStyle w:val="Heading2"/>
      </w:pPr>
      <w:r>
        <w:t>Practice 5 Word order in Questions.</w:t>
      </w:r>
    </w:p>
    <w:p w:rsidR="0013603F" w:rsidRDefault="0013603F" w:rsidP="0013603F">
      <w:pPr>
        <w:pStyle w:val="Heading3"/>
      </w:pPr>
      <w:r>
        <w:t>A: Work alone or with a partner. Put the words in order. Write question. Add question marks.</w:t>
      </w:r>
    </w:p>
    <w:p w:rsidR="0013603F" w:rsidRDefault="0013603F" w:rsidP="0013603F">
      <w:r>
        <w:t>1: What is your name?</w:t>
      </w:r>
    </w:p>
    <w:p w:rsidR="0013603F" w:rsidRDefault="0013603F" w:rsidP="0013603F">
      <w:r>
        <w:t>2: How do you spell your name?</w:t>
      </w:r>
    </w:p>
    <w:p w:rsidR="0013603F" w:rsidRDefault="0013603F" w:rsidP="0013603F">
      <w:r>
        <w:t>3: Where are you from?</w:t>
      </w:r>
    </w:p>
    <w:p w:rsidR="0013603F" w:rsidRDefault="0013603F" w:rsidP="0013603F">
      <w:r>
        <w:t>4: What is your first language?</w:t>
      </w:r>
    </w:p>
    <w:p w:rsidR="0013603F" w:rsidRDefault="0013603F" w:rsidP="0013603F">
      <w:r>
        <w:t>5: Where do you live?</w:t>
      </w:r>
    </w:p>
    <w:p w:rsidR="0013603F" w:rsidRDefault="0013603F" w:rsidP="0013603F">
      <w:r>
        <w:t>6: How many people are there in your family?</w:t>
      </w:r>
    </w:p>
    <w:p w:rsidR="00C236B5" w:rsidRDefault="00C236B5" w:rsidP="00C236B5">
      <w:pPr>
        <w:pStyle w:val="Heading3"/>
      </w:pPr>
      <w:r>
        <w:t>B: What are the student in this picture saying? Write a question from part A. Write answer.</w:t>
      </w:r>
    </w:p>
    <w:p w:rsidR="00C236B5" w:rsidRDefault="00C236B5" w:rsidP="00C236B5">
      <w:r>
        <w:t>1: What is your name? My name is Ali.</w:t>
      </w:r>
    </w:p>
    <w:p w:rsidR="00C236B5" w:rsidRDefault="00C236B5" w:rsidP="00C236B5">
      <w:r>
        <w:t>2: How do you spell your name? A-L-I</w:t>
      </w:r>
    </w:p>
    <w:p w:rsidR="00C236B5" w:rsidRDefault="00C236B5" w:rsidP="00C236B5">
      <w:r>
        <w:t>3: Where are you from? I’m from Iran.</w:t>
      </w:r>
    </w:p>
    <w:p w:rsidR="00C236B5" w:rsidRDefault="00C236B5" w:rsidP="00C236B5">
      <w:r>
        <w:t>4: What is your first language? Persian.</w:t>
      </w:r>
    </w:p>
    <w:p w:rsidR="00C236B5" w:rsidRDefault="00C236B5" w:rsidP="00C236B5">
      <w:r>
        <w:t>5: Where do you live? I live in Isfahan.</w:t>
      </w:r>
    </w:p>
    <w:p w:rsidR="00C236B5" w:rsidRDefault="00C236B5" w:rsidP="00C236B5">
      <w:r>
        <w:t>6: How many people are in your family? 14 People…! I am form a big family.</w:t>
      </w:r>
    </w:p>
    <w:p w:rsidR="00C236B5" w:rsidRDefault="001F21D0" w:rsidP="001F21D0">
      <w:pPr>
        <w:pStyle w:val="Heading2"/>
      </w:pPr>
      <w:r>
        <w:t>Practice 6: Capital Letters and End punctuation</w:t>
      </w:r>
    </w:p>
    <w:p w:rsidR="001F21D0" w:rsidRDefault="001F21D0" w:rsidP="001F21D0">
      <w:r>
        <w:t>Add a capital letter to each sentences. Put a period after each statement. Put a question mark after each question.</w:t>
      </w:r>
    </w:p>
    <w:p w:rsidR="001F21D0" w:rsidRDefault="001F21D0" w:rsidP="001F21D0">
      <w:r>
        <w:t>1: Are you married?</w:t>
      </w:r>
    </w:p>
    <w:p w:rsidR="001F21D0" w:rsidRDefault="001F21D0" w:rsidP="001F21D0">
      <w:r>
        <w:lastRenderedPageBreak/>
        <w:t>2: My friend speaks English.</w:t>
      </w:r>
    </w:p>
    <w:p w:rsidR="001F21D0" w:rsidRDefault="001F21D0" w:rsidP="001F21D0">
      <w:r>
        <w:t>3: Are you from China?</w:t>
      </w:r>
    </w:p>
    <w:p w:rsidR="001F21D0" w:rsidRDefault="001F21D0" w:rsidP="001F21D0">
      <w:r>
        <w:t>4: He is from Mexico.</w:t>
      </w:r>
    </w:p>
    <w:p w:rsidR="001F21D0" w:rsidRDefault="001F21D0" w:rsidP="001F21D0">
      <w:r>
        <w:t>5: Do you drink coffee?</w:t>
      </w:r>
    </w:p>
    <w:p w:rsidR="001F21D0" w:rsidRDefault="001F21D0" w:rsidP="001F21D0">
      <w:r>
        <w:t>6: Our class starts at eight o’clock.</w:t>
      </w:r>
    </w:p>
    <w:p w:rsidR="001F21D0" w:rsidRDefault="001F21D0" w:rsidP="001F21D0">
      <w:r>
        <w:t>7: Where do you live?</w:t>
      </w:r>
    </w:p>
    <w:p w:rsidR="001F21D0" w:rsidRDefault="001F21D0" w:rsidP="001F21D0">
      <w:r>
        <w:t>8: How do you spell your name?</w:t>
      </w:r>
    </w:p>
    <w:p w:rsidR="001F21D0" w:rsidRDefault="001F21D0" w:rsidP="001F21D0">
      <w:r>
        <w:t>9: She works part time.</w:t>
      </w:r>
    </w:p>
    <w:p w:rsidR="001F21D0" w:rsidRDefault="001F21D0" w:rsidP="001F21D0">
      <w:r>
        <w:t>10: We like to go swimming.</w:t>
      </w:r>
    </w:p>
    <w:p w:rsidR="003E05D0" w:rsidRDefault="00E46FF4" w:rsidP="00E46FF4">
      <w:pPr>
        <w:pStyle w:val="Heading2"/>
      </w:pPr>
      <w:r>
        <w:t>Practice 7 Editing for Errors with Capital Letters.</w:t>
      </w:r>
    </w:p>
    <w:p w:rsidR="00E46FF4" w:rsidRDefault="00E46FF4" w:rsidP="00E46FF4">
      <w:pPr>
        <w:pStyle w:val="Heading3"/>
      </w:pPr>
      <w:r>
        <w:t>Find four more missing capital letters. Make corrections.</w:t>
      </w:r>
    </w:p>
    <w:p w:rsidR="00E46FF4" w:rsidRDefault="006D76A0" w:rsidP="00E46FF4">
      <w:r>
        <w:t>My name is Mayra. I am from the Dominican Republic. My first Language is Spanish. Now I live in Hartford. Today is my first day in this school. I want to learn English. It is very important for my future.</w:t>
      </w:r>
    </w:p>
    <w:p w:rsidR="006D76A0" w:rsidRDefault="008A54B4" w:rsidP="008A54B4">
      <w:pPr>
        <w:pStyle w:val="Heading2"/>
      </w:pPr>
      <w:r>
        <w:t>Practice 8 Editing for errors with Capital Letters and periods.</w:t>
      </w:r>
    </w:p>
    <w:p w:rsidR="008A54B4" w:rsidRDefault="008A54B4" w:rsidP="008A54B4">
      <w:pPr>
        <w:pStyle w:val="Heading3"/>
      </w:pPr>
      <w:r>
        <w:t>Correct the errors in this paragraph. Add five more capital letters and seven more periods.</w:t>
      </w:r>
    </w:p>
    <w:p w:rsidR="008A54B4" w:rsidRDefault="008A54B4" w:rsidP="008A54B4">
      <w:r>
        <w:t>Kazumi is one of my classmates. She is form Japan. She speaks Japanese. Her Parents live in Tokyo. She has no brothers or sisters. She is single Kazumi like music and fashion her clothes are beautiful.</w:t>
      </w:r>
    </w:p>
    <w:p w:rsidR="008A54B4" w:rsidRDefault="008A54B4" w:rsidP="008A54B4">
      <w:pPr>
        <w:pStyle w:val="Heading2"/>
      </w:pPr>
      <w:r>
        <w:t>Try it out!</w:t>
      </w:r>
    </w:p>
    <w:p w:rsidR="008A54B4" w:rsidRDefault="008A54B4" w:rsidP="008A54B4">
      <w:pPr>
        <w:pStyle w:val="Heading3"/>
      </w:pPr>
      <w:r>
        <w:t>Complete the information about your class. Then take a sheet of paper and write your six sentences as a paragraph.</w:t>
      </w:r>
    </w:p>
    <w:p w:rsidR="008A54B4" w:rsidRDefault="008A54B4" w:rsidP="008A54B4">
      <w:r>
        <w:t>1: I am taking English 101.</w:t>
      </w:r>
    </w:p>
    <w:p w:rsidR="008A54B4" w:rsidRDefault="008A54B4" w:rsidP="008A54B4">
      <w:r>
        <w:t>2: My class meets on Sunday, Wednesday and Friday.</w:t>
      </w:r>
    </w:p>
    <w:p w:rsidR="008A54B4" w:rsidRDefault="008A54B4" w:rsidP="008A54B4">
      <w:r>
        <w:t>3: It meets from 20:00 to 21:00.</w:t>
      </w:r>
    </w:p>
    <w:p w:rsidR="008A54B4" w:rsidRDefault="008A54B4" w:rsidP="008A54B4">
      <w:r>
        <w:t xml:space="preserve">4: We meet in </w:t>
      </w:r>
      <w:proofErr w:type="spellStart"/>
      <w:r w:rsidR="00435109">
        <w:t>Shahrevajeh</w:t>
      </w:r>
      <w:proofErr w:type="spellEnd"/>
      <w:r w:rsidR="00435109">
        <w:t xml:space="preserve"> 202.</w:t>
      </w:r>
    </w:p>
    <w:p w:rsidR="00435109" w:rsidRDefault="00435109" w:rsidP="008A54B4">
      <w:r>
        <w:t>5: Our teacher’s name is Mr. Zokaei.</w:t>
      </w:r>
    </w:p>
    <w:p w:rsidR="00435109" w:rsidRDefault="00435109" w:rsidP="008A54B4">
      <w:r>
        <w:t>6: The work is good and interesting.</w:t>
      </w:r>
    </w:p>
    <w:p w:rsidR="00435109" w:rsidRDefault="00435109" w:rsidP="00435109">
      <w:pPr>
        <w:pStyle w:val="Heading2"/>
      </w:pPr>
      <w:r>
        <w:t>Practice 9: Recognizing Verbs</w:t>
      </w:r>
    </w:p>
    <w:p w:rsidR="00435109" w:rsidRDefault="00435109" w:rsidP="00435109">
      <w:pPr>
        <w:pStyle w:val="Heading3"/>
      </w:pPr>
      <w:r>
        <w:t>Circle the verb in each sentence.</w:t>
      </w:r>
    </w:p>
    <w:p w:rsidR="00435109" w:rsidRDefault="00435109" w:rsidP="00435109">
      <w:r>
        <w:t>1: I (have) a cell phone.</w:t>
      </w:r>
    </w:p>
    <w:p w:rsidR="00435109" w:rsidRDefault="00435109" w:rsidP="00435109">
      <w:r>
        <w:t>2: I (make) calls to my friends every day.</w:t>
      </w:r>
    </w:p>
    <w:p w:rsidR="00435109" w:rsidRDefault="00435109" w:rsidP="00435109">
      <w:r>
        <w:t>3: My friends (call) me, too.</w:t>
      </w:r>
    </w:p>
    <w:p w:rsidR="00435109" w:rsidRDefault="00435109" w:rsidP="00435109">
      <w:r>
        <w:t>4: We (talk) a lot.</w:t>
      </w:r>
    </w:p>
    <w:p w:rsidR="00435109" w:rsidRDefault="00435109" w:rsidP="00435109">
      <w:r>
        <w:t>5: Sometimes my friends (leave) me a voicemail.</w:t>
      </w:r>
    </w:p>
    <w:p w:rsidR="00435109" w:rsidRDefault="00435109" w:rsidP="00435109">
      <w:r>
        <w:lastRenderedPageBreak/>
        <w:t>6: I (listen) to my messages.</w:t>
      </w:r>
    </w:p>
    <w:p w:rsidR="00435109" w:rsidRDefault="00435109" w:rsidP="00435109">
      <w:r>
        <w:t>7: Sometimes my friends (send) me text messages.</w:t>
      </w:r>
    </w:p>
    <w:p w:rsidR="00435109" w:rsidRDefault="00435109" w:rsidP="00435109">
      <w:r>
        <w:t>8: My phone (has) a camera.</w:t>
      </w:r>
    </w:p>
    <w:p w:rsidR="00435109" w:rsidRDefault="00435109" w:rsidP="00435109">
      <w:r>
        <w:t>9: I (take) a lot of pictures with it.</w:t>
      </w:r>
    </w:p>
    <w:p w:rsidR="00435109" w:rsidRDefault="00435109" w:rsidP="00435109">
      <w:r>
        <w:t>10: My phone (is) very important to me.</w:t>
      </w:r>
    </w:p>
    <w:p w:rsidR="00435109" w:rsidRDefault="00435109" w:rsidP="00435109">
      <w:pPr>
        <w:pStyle w:val="Heading2"/>
      </w:pPr>
      <w:r>
        <w:t>Practice 10: Building Sentences</w:t>
      </w:r>
    </w:p>
    <w:p w:rsidR="00435109" w:rsidRDefault="00435109" w:rsidP="00435109">
      <w:pPr>
        <w:pStyle w:val="Heading3"/>
      </w:pPr>
      <w:r>
        <w:t>Work alone or with a partner. Write six statements. Use words from the box. Use all verbs.</w:t>
      </w:r>
    </w:p>
    <w:p w:rsidR="00435109" w:rsidRDefault="00B25153" w:rsidP="00435109">
      <w:r>
        <w:t>1: My friend has big family.</w:t>
      </w:r>
    </w:p>
    <w:p w:rsidR="00B25153" w:rsidRDefault="00B25153" w:rsidP="00435109">
      <w:r>
        <w:t>2: My roommate is a student.</w:t>
      </w:r>
    </w:p>
    <w:p w:rsidR="00B25153" w:rsidRDefault="00B25153" w:rsidP="00435109">
      <w:r>
        <w:t>3: He eats fish.</w:t>
      </w:r>
    </w:p>
    <w:p w:rsidR="00B25153" w:rsidRDefault="00B25153" w:rsidP="00435109">
      <w:r>
        <w:t>4: She is listens to music.</w:t>
      </w:r>
    </w:p>
    <w:p w:rsidR="00B25153" w:rsidRDefault="00B25153" w:rsidP="00435109">
      <w:r>
        <w:t>5: She rides horses.</w:t>
      </w:r>
    </w:p>
    <w:p w:rsidR="00B25153" w:rsidRDefault="00B25153" w:rsidP="00435109">
      <w:r>
        <w:t>6: My friend goes to movies.</w:t>
      </w:r>
    </w:p>
    <w:p w:rsidR="00B25153" w:rsidRDefault="00B25153" w:rsidP="00B25153">
      <w:pPr>
        <w:pStyle w:val="Heading2"/>
      </w:pPr>
      <w:r>
        <w:t>Practice 11: The verbs Be in affirmative Statements</w:t>
      </w:r>
    </w:p>
    <w:p w:rsidR="00B25153" w:rsidRDefault="00B25153" w:rsidP="00B25153">
      <w:r>
        <w:t>Underline the subject of each statement. Write the correct form of the verb be.</w:t>
      </w:r>
    </w:p>
    <w:p w:rsidR="00B25153" w:rsidRDefault="00B25153" w:rsidP="00B25153">
      <w:r>
        <w:t>1: This exercise is easy.</w:t>
      </w:r>
    </w:p>
    <w:p w:rsidR="00B25153" w:rsidRDefault="00B25153" w:rsidP="00B25153">
      <w:r>
        <w:t>2: I am a new student.</w:t>
      </w:r>
    </w:p>
    <w:p w:rsidR="00B25153" w:rsidRDefault="00B25153" w:rsidP="00B25153">
      <w:r>
        <w:t xml:space="preserve">3: You </w:t>
      </w:r>
      <w:r w:rsidR="004975AE">
        <w:t>are my partner.</w:t>
      </w:r>
    </w:p>
    <w:p w:rsidR="004975AE" w:rsidRDefault="004975AE" w:rsidP="00B25153">
      <w:r>
        <w:t>4: My classmates are all here today.</w:t>
      </w:r>
    </w:p>
    <w:p w:rsidR="004975AE" w:rsidRDefault="004975AE" w:rsidP="00B25153">
      <w:r>
        <w:t>5: The class is in Room C250.</w:t>
      </w:r>
    </w:p>
    <w:p w:rsidR="004975AE" w:rsidRDefault="004975AE" w:rsidP="00B25153">
      <w:r>
        <w:t>6: we are on page 120.</w:t>
      </w:r>
    </w:p>
    <w:p w:rsidR="004975AE" w:rsidRDefault="004975AE" w:rsidP="00B25153">
      <w:r>
        <w:t>7: My classes are all in one building.</w:t>
      </w:r>
    </w:p>
    <w:p w:rsidR="004975AE" w:rsidRDefault="004975AE" w:rsidP="00B25153">
      <w:r>
        <w:t>9: You and I are in the same group.</w:t>
      </w:r>
    </w:p>
    <w:p w:rsidR="004975AE" w:rsidRDefault="004975AE" w:rsidP="00B25153">
      <w:r>
        <w:t>9: The teacher is in the classroom.</w:t>
      </w:r>
    </w:p>
    <w:p w:rsidR="004975AE" w:rsidRDefault="004975AE" w:rsidP="00B25153">
      <w:r>
        <w:t>10: Her first language is English.</w:t>
      </w:r>
    </w:p>
    <w:p w:rsidR="004975AE" w:rsidRDefault="004975AE" w:rsidP="004975AE">
      <w:pPr>
        <w:pStyle w:val="Heading2"/>
      </w:pPr>
      <w:r>
        <w:t>Practice 12: The Verb Be in Negative statements.</w:t>
      </w:r>
    </w:p>
    <w:p w:rsidR="004975AE" w:rsidRDefault="004975AE" w:rsidP="004975AE">
      <w:r>
        <w:t>Write negative statements. Use the correct form of the verb be + not.</w:t>
      </w:r>
    </w:p>
    <w:p w:rsidR="004975AE" w:rsidRDefault="004975AE" w:rsidP="004975AE">
      <w:r>
        <w:t>1: You aren’t late.</w:t>
      </w:r>
    </w:p>
    <w:p w:rsidR="004975AE" w:rsidRDefault="004975AE" w:rsidP="004975AE">
      <w:r>
        <w:t>2: The exercises aren’t difficult.</w:t>
      </w:r>
    </w:p>
    <w:p w:rsidR="004975AE" w:rsidRDefault="004975AE" w:rsidP="004975AE">
      <w:r>
        <w:t>3: It isn’t cold today.</w:t>
      </w:r>
    </w:p>
    <w:p w:rsidR="004975AE" w:rsidRDefault="004975AE" w:rsidP="004975AE">
      <w:r>
        <w:t>4: My friends aren’t here.</w:t>
      </w:r>
    </w:p>
    <w:p w:rsidR="004975AE" w:rsidRDefault="004975AE" w:rsidP="004975AE">
      <w:r>
        <w:t>5: The teacher isn’t in his office.</w:t>
      </w:r>
    </w:p>
    <w:p w:rsidR="004975AE" w:rsidRDefault="004975AE" w:rsidP="004975AE">
      <w:r>
        <w:t>6: You and Olga aren’t in this group.</w:t>
      </w:r>
    </w:p>
    <w:p w:rsidR="004975AE" w:rsidRDefault="004975AE" w:rsidP="004975AE">
      <w:r>
        <w:lastRenderedPageBreak/>
        <w:t>7: I am not hungry.</w:t>
      </w:r>
    </w:p>
    <w:p w:rsidR="004975AE" w:rsidRDefault="004975AE" w:rsidP="004975AE">
      <w:r>
        <w:t>8: We aren’t on page 12.</w:t>
      </w:r>
    </w:p>
    <w:p w:rsidR="004975AE" w:rsidRDefault="004975AE" w:rsidP="004975AE"/>
    <w:tbl>
      <w:tblPr>
        <w:tblStyle w:val="TableGrid"/>
        <w:tblW w:w="0" w:type="auto"/>
        <w:tblLook w:val="04A0" w:firstRow="1" w:lastRow="0" w:firstColumn="1" w:lastColumn="0" w:noHBand="0" w:noVBand="1"/>
      </w:tblPr>
      <w:tblGrid>
        <w:gridCol w:w="555"/>
        <w:gridCol w:w="3426"/>
        <w:gridCol w:w="606"/>
        <w:gridCol w:w="606"/>
        <w:gridCol w:w="1277"/>
      </w:tblGrid>
      <w:tr w:rsidR="005125D8" w:rsidTr="005125D8">
        <w:tc>
          <w:tcPr>
            <w:tcW w:w="562" w:type="dxa"/>
          </w:tcPr>
          <w:p w:rsidR="005125D8" w:rsidRDefault="005125D8" w:rsidP="004975AE">
            <w:pPr>
              <w:ind w:firstLine="0"/>
            </w:pPr>
          </w:p>
        </w:tc>
        <w:tc>
          <w:tcPr>
            <w:tcW w:w="3544" w:type="dxa"/>
          </w:tcPr>
          <w:p w:rsidR="005125D8" w:rsidRDefault="005125D8" w:rsidP="004975AE">
            <w:pPr>
              <w:ind w:firstLine="0"/>
            </w:pPr>
          </w:p>
        </w:tc>
        <w:tc>
          <w:tcPr>
            <w:tcW w:w="567" w:type="dxa"/>
          </w:tcPr>
          <w:p w:rsidR="005125D8" w:rsidRDefault="005125D8" w:rsidP="004975AE">
            <w:pPr>
              <w:ind w:firstLine="0"/>
            </w:pPr>
            <w:r>
              <w:t>None</w:t>
            </w:r>
          </w:p>
        </w:tc>
        <w:tc>
          <w:tcPr>
            <w:tcW w:w="503" w:type="dxa"/>
          </w:tcPr>
          <w:p w:rsidR="005125D8" w:rsidRDefault="005125D8" w:rsidP="004975AE">
            <w:pPr>
              <w:ind w:firstLine="0"/>
            </w:pPr>
            <w:r>
              <w:t>Place</w:t>
            </w:r>
          </w:p>
        </w:tc>
        <w:tc>
          <w:tcPr>
            <w:tcW w:w="1294" w:type="dxa"/>
          </w:tcPr>
          <w:p w:rsidR="005125D8" w:rsidRDefault="005125D8" w:rsidP="004975AE">
            <w:pPr>
              <w:ind w:firstLine="0"/>
            </w:pPr>
            <w:r>
              <w:t>Adjective or age</w:t>
            </w:r>
          </w:p>
        </w:tc>
      </w:tr>
      <w:tr w:rsidR="005125D8" w:rsidTr="005125D8">
        <w:tc>
          <w:tcPr>
            <w:tcW w:w="562" w:type="dxa"/>
          </w:tcPr>
          <w:p w:rsidR="005125D8" w:rsidRDefault="005125D8" w:rsidP="004975AE">
            <w:pPr>
              <w:ind w:firstLine="0"/>
            </w:pPr>
            <w:r>
              <w:t>1</w:t>
            </w:r>
          </w:p>
        </w:tc>
        <w:tc>
          <w:tcPr>
            <w:tcW w:w="3544" w:type="dxa"/>
          </w:tcPr>
          <w:p w:rsidR="005125D8" w:rsidRDefault="005125D8" w:rsidP="004975AE">
            <w:pPr>
              <w:ind w:firstLine="0"/>
            </w:pPr>
            <w:r>
              <w:t>I am 30 years old.</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2</w:t>
            </w:r>
          </w:p>
        </w:tc>
        <w:tc>
          <w:tcPr>
            <w:tcW w:w="3544" w:type="dxa"/>
          </w:tcPr>
          <w:p w:rsidR="005125D8" w:rsidRDefault="005125D8" w:rsidP="004975AE">
            <w:pPr>
              <w:ind w:firstLine="0"/>
            </w:pPr>
            <w:r>
              <w:t>My nickname is Niko</w:t>
            </w:r>
          </w:p>
        </w:tc>
        <w:tc>
          <w:tcPr>
            <w:tcW w:w="567" w:type="dxa"/>
          </w:tcPr>
          <w:p w:rsidR="005125D8" w:rsidRDefault="005125D8" w:rsidP="004975AE">
            <w:pPr>
              <w:ind w:firstLine="0"/>
            </w:pPr>
            <w:r>
              <w:t>Yes</w:t>
            </w:r>
          </w:p>
        </w:tc>
        <w:tc>
          <w:tcPr>
            <w:tcW w:w="503" w:type="dxa"/>
          </w:tcPr>
          <w:p w:rsidR="005125D8" w:rsidRDefault="005125D8" w:rsidP="004975AE">
            <w:pPr>
              <w:ind w:firstLine="0"/>
            </w:pP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3</w:t>
            </w:r>
          </w:p>
        </w:tc>
        <w:tc>
          <w:tcPr>
            <w:tcW w:w="3544" w:type="dxa"/>
          </w:tcPr>
          <w:p w:rsidR="005125D8" w:rsidRDefault="005125D8" w:rsidP="004975AE">
            <w:pPr>
              <w:ind w:firstLine="0"/>
            </w:pPr>
            <w:r>
              <w:t>I am not married.</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4</w:t>
            </w:r>
          </w:p>
        </w:tc>
        <w:tc>
          <w:tcPr>
            <w:tcW w:w="3544" w:type="dxa"/>
          </w:tcPr>
          <w:p w:rsidR="005125D8" w:rsidRDefault="005125D8" w:rsidP="004975AE">
            <w:pPr>
              <w:ind w:firstLine="0"/>
            </w:pPr>
            <w:r>
              <w:t>My family is not here.</w:t>
            </w:r>
          </w:p>
        </w:tc>
        <w:tc>
          <w:tcPr>
            <w:tcW w:w="567" w:type="dxa"/>
          </w:tcPr>
          <w:p w:rsidR="005125D8" w:rsidRDefault="005125D8" w:rsidP="004975AE">
            <w:pPr>
              <w:ind w:firstLine="0"/>
            </w:pPr>
          </w:p>
        </w:tc>
        <w:tc>
          <w:tcPr>
            <w:tcW w:w="503" w:type="dxa"/>
          </w:tcPr>
          <w:p w:rsidR="005125D8" w:rsidRDefault="005125D8" w:rsidP="004975AE">
            <w:pPr>
              <w:ind w:firstLine="0"/>
            </w:pPr>
            <w:r>
              <w:t>Yes</w:t>
            </w: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5</w:t>
            </w:r>
          </w:p>
        </w:tc>
        <w:tc>
          <w:tcPr>
            <w:tcW w:w="3544" w:type="dxa"/>
          </w:tcPr>
          <w:p w:rsidR="005125D8" w:rsidRDefault="005125D8" w:rsidP="004975AE">
            <w:pPr>
              <w:ind w:firstLine="0"/>
            </w:pPr>
            <w:r>
              <w:t>My parents are teachers.</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6</w:t>
            </w:r>
          </w:p>
        </w:tc>
        <w:tc>
          <w:tcPr>
            <w:tcW w:w="3544" w:type="dxa"/>
          </w:tcPr>
          <w:p w:rsidR="005125D8" w:rsidRDefault="005125D8" w:rsidP="004975AE">
            <w:pPr>
              <w:ind w:firstLine="0"/>
            </w:pPr>
            <w:r>
              <w:t>I am from a small town.</w:t>
            </w:r>
          </w:p>
        </w:tc>
        <w:tc>
          <w:tcPr>
            <w:tcW w:w="567" w:type="dxa"/>
          </w:tcPr>
          <w:p w:rsidR="005125D8" w:rsidRDefault="005125D8" w:rsidP="004975AE">
            <w:pPr>
              <w:ind w:firstLine="0"/>
            </w:pPr>
            <w:r>
              <w:t>Yes</w:t>
            </w:r>
          </w:p>
        </w:tc>
        <w:tc>
          <w:tcPr>
            <w:tcW w:w="503" w:type="dxa"/>
          </w:tcPr>
          <w:p w:rsidR="005125D8" w:rsidRDefault="005125D8" w:rsidP="004975AE">
            <w:pPr>
              <w:ind w:firstLine="0"/>
            </w:pP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7</w:t>
            </w:r>
          </w:p>
        </w:tc>
        <w:tc>
          <w:tcPr>
            <w:tcW w:w="3544" w:type="dxa"/>
          </w:tcPr>
          <w:p w:rsidR="005125D8" w:rsidRDefault="005125D8" w:rsidP="004975AE">
            <w:pPr>
              <w:ind w:firstLine="0"/>
            </w:pPr>
            <w:r>
              <w:t>My eyes are brown</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8</w:t>
            </w:r>
          </w:p>
        </w:tc>
        <w:tc>
          <w:tcPr>
            <w:tcW w:w="3544" w:type="dxa"/>
          </w:tcPr>
          <w:p w:rsidR="005125D8" w:rsidRDefault="005125D8" w:rsidP="004975AE">
            <w:pPr>
              <w:ind w:firstLine="0"/>
            </w:pPr>
            <w:r>
              <w:t>My favorite sport is soccer.</w:t>
            </w:r>
          </w:p>
        </w:tc>
        <w:tc>
          <w:tcPr>
            <w:tcW w:w="567" w:type="dxa"/>
          </w:tcPr>
          <w:p w:rsidR="005125D8" w:rsidRDefault="005125D8" w:rsidP="004975AE">
            <w:pPr>
              <w:ind w:firstLine="0"/>
            </w:pPr>
            <w:r>
              <w:t>Yes</w:t>
            </w:r>
          </w:p>
        </w:tc>
        <w:tc>
          <w:tcPr>
            <w:tcW w:w="503" w:type="dxa"/>
          </w:tcPr>
          <w:p w:rsidR="005125D8" w:rsidRDefault="005125D8" w:rsidP="004975AE">
            <w:pPr>
              <w:ind w:firstLine="0"/>
            </w:pPr>
          </w:p>
        </w:tc>
        <w:tc>
          <w:tcPr>
            <w:tcW w:w="1294" w:type="dxa"/>
          </w:tcPr>
          <w:p w:rsidR="005125D8" w:rsidRDefault="005125D8" w:rsidP="004975AE">
            <w:pPr>
              <w:ind w:firstLine="0"/>
            </w:pPr>
          </w:p>
        </w:tc>
      </w:tr>
      <w:tr w:rsidR="005125D8" w:rsidTr="005125D8">
        <w:tc>
          <w:tcPr>
            <w:tcW w:w="562" w:type="dxa"/>
          </w:tcPr>
          <w:p w:rsidR="005125D8" w:rsidRDefault="005125D8" w:rsidP="004975AE">
            <w:pPr>
              <w:ind w:firstLine="0"/>
            </w:pPr>
            <w:r>
              <w:t>9</w:t>
            </w:r>
          </w:p>
        </w:tc>
        <w:tc>
          <w:tcPr>
            <w:tcW w:w="3544" w:type="dxa"/>
          </w:tcPr>
          <w:p w:rsidR="005125D8" w:rsidRDefault="005125D8" w:rsidP="004975AE">
            <w:pPr>
              <w:ind w:firstLine="0"/>
            </w:pPr>
            <w:r>
              <w:t>This Work is easy.</w:t>
            </w:r>
          </w:p>
        </w:tc>
        <w:tc>
          <w:tcPr>
            <w:tcW w:w="567" w:type="dxa"/>
          </w:tcPr>
          <w:p w:rsidR="005125D8" w:rsidRDefault="005125D8" w:rsidP="004975AE">
            <w:pPr>
              <w:ind w:firstLine="0"/>
            </w:pPr>
          </w:p>
        </w:tc>
        <w:tc>
          <w:tcPr>
            <w:tcW w:w="503" w:type="dxa"/>
          </w:tcPr>
          <w:p w:rsidR="005125D8" w:rsidRDefault="005125D8" w:rsidP="004975AE">
            <w:pPr>
              <w:ind w:firstLine="0"/>
            </w:pPr>
          </w:p>
        </w:tc>
        <w:tc>
          <w:tcPr>
            <w:tcW w:w="1294" w:type="dxa"/>
          </w:tcPr>
          <w:p w:rsidR="005125D8" w:rsidRDefault="005125D8" w:rsidP="004975AE">
            <w:pPr>
              <w:ind w:firstLine="0"/>
            </w:pPr>
            <w:r>
              <w:t>Yes</w:t>
            </w:r>
          </w:p>
        </w:tc>
      </w:tr>
      <w:tr w:rsidR="005125D8" w:rsidTr="005125D8">
        <w:tc>
          <w:tcPr>
            <w:tcW w:w="562" w:type="dxa"/>
          </w:tcPr>
          <w:p w:rsidR="005125D8" w:rsidRDefault="005125D8" w:rsidP="004975AE">
            <w:pPr>
              <w:ind w:firstLine="0"/>
            </w:pPr>
            <w:r>
              <w:t>10</w:t>
            </w:r>
          </w:p>
        </w:tc>
        <w:tc>
          <w:tcPr>
            <w:tcW w:w="3544" w:type="dxa"/>
          </w:tcPr>
          <w:p w:rsidR="005125D8" w:rsidRDefault="005125D8" w:rsidP="004975AE">
            <w:pPr>
              <w:ind w:firstLine="0"/>
            </w:pPr>
            <w:r>
              <w:t>We are on Page 14.</w:t>
            </w:r>
          </w:p>
        </w:tc>
        <w:tc>
          <w:tcPr>
            <w:tcW w:w="567" w:type="dxa"/>
          </w:tcPr>
          <w:p w:rsidR="005125D8" w:rsidRDefault="005125D8" w:rsidP="004975AE">
            <w:pPr>
              <w:ind w:firstLine="0"/>
            </w:pPr>
          </w:p>
        </w:tc>
        <w:tc>
          <w:tcPr>
            <w:tcW w:w="503" w:type="dxa"/>
          </w:tcPr>
          <w:p w:rsidR="005125D8" w:rsidRDefault="005125D8" w:rsidP="004975AE">
            <w:pPr>
              <w:ind w:firstLine="0"/>
            </w:pPr>
            <w:r>
              <w:t>Yes</w:t>
            </w:r>
          </w:p>
        </w:tc>
        <w:tc>
          <w:tcPr>
            <w:tcW w:w="1294" w:type="dxa"/>
          </w:tcPr>
          <w:p w:rsidR="005125D8" w:rsidRDefault="005125D8" w:rsidP="004975AE">
            <w:pPr>
              <w:ind w:firstLine="0"/>
            </w:pPr>
          </w:p>
        </w:tc>
      </w:tr>
    </w:tbl>
    <w:p w:rsidR="004975AE" w:rsidRDefault="00566CB0" w:rsidP="00566CB0">
      <w:pPr>
        <w:pStyle w:val="Heading2"/>
      </w:pPr>
      <w:r>
        <w:t>Practice 14: Statements with the verb be.</w:t>
      </w:r>
    </w:p>
    <w:p w:rsidR="00566CB0" w:rsidRDefault="00566CB0" w:rsidP="00566CB0">
      <w:r>
        <w:t>A: Marco is writing about himself and his school. Complete Marco’s statements with a subject from the box + am, is, or are.</w:t>
      </w:r>
    </w:p>
    <w:p w:rsidR="00566CB0" w:rsidRDefault="00566CB0" w:rsidP="00566CB0">
      <w:r>
        <w:t>1: My name is Marco.</w:t>
      </w:r>
    </w:p>
    <w:p w:rsidR="00566CB0" w:rsidRDefault="00566CB0" w:rsidP="00566CB0">
      <w:r>
        <w:t>2: I am from Panama.</w:t>
      </w:r>
    </w:p>
    <w:p w:rsidR="00566CB0" w:rsidRDefault="00566CB0" w:rsidP="00566CB0">
      <w:r>
        <w:t>3: Mu first language is Spanish.</w:t>
      </w:r>
    </w:p>
    <w:p w:rsidR="00566CB0" w:rsidRDefault="00566CB0" w:rsidP="00566CB0">
      <w:r>
        <w:t>4: I am a student.</w:t>
      </w:r>
    </w:p>
    <w:p w:rsidR="00566CB0" w:rsidRDefault="00566CB0" w:rsidP="00566CB0">
      <w:r>
        <w:t>5: My classes are in Los Angles.</w:t>
      </w:r>
    </w:p>
    <w:p w:rsidR="00566CB0" w:rsidRDefault="00566CB0" w:rsidP="00566CB0">
      <w:r>
        <w:t>6: My classmates are form many different places.</w:t>
      </w:r>
    </w:p>
    <w:p w:rsidR="00566CB0" w:rsidRDefault="00566CB0" w:rsidP="00566CB0">
      <w:r>
        <w:t>7: Mu school is interesting.</w:t>
      </w:r>
    </w:p>
    <w:p w:rsidR="00566CB0" w:rsidRDefault="00566CB0" w:rsidP="00566CB0">
      <w:r>
        <w:t>8: My classmate is 20 years old.</w:t>
      </w:r>
    </w:p>
    <w:p w:rsidR="00566CB0" w:rsidRDefault="00566CB0" w:rsidP="00566CB0">
      <w:r>
        <w:t>B: Write true statement. Use the subjects from the box in Part A. Use am, are, or is.</w:t>
      </w:r>
    </w:p>
    <w:p w:rsidR="00566CB0" w:rsidRDefault="00566CB0" w:rsidP="00566CB0">
      <w:r>
        <w:t>1: Ma name is Ali.</w:t>
      </w:r>
    </w:p>
    <w:p w:rsidR="00566CB0" w:rsidRDefault="00566CB0" w:rsidP="00566CB0">
      <w:r>
        <w:t xml:space="preserve">2: </w:t>
      </w:r>
      <w:r w:rsidR="00674888">
        <w:t>I am from Iran.</w:t>
      </w:r>
    </w:p>
    <w:p w:rsidR="00674888" w:rsidRDefault="00674888" w:rsidP="00566CB0">
      <w:r>
        <w:t>3: My first language is Persian.</w:t>
      </w:r>
    </w:p>
    <w:p w:rsidR="00674888" w:rsidRDefault="00674888" w:rsidP="00566CB0">
      <w:r>
        <w:t>4: I’m not a student.</w:t>
      </w:r>
    </w:p>
    <w:p w:rsidR="00674888" w:rsidRDefault="00674888" w:rsidP="00566CB0">
      <w:r>
        <w:t>5: My classes are in Isfahan.</w:t>
      </w:r>
    </w:p>
    <w:p w:rsidR="00674888" w:rsidRDefault="00674888" w:rsidP="00566CB0">
      <w:r>
        <w:t>6: My classmates are form many different places.</w:t>
      </w:r>
    </w:p>
    <w:p w:rsidR="00674888" w:rsidRDefault="00674888" w:rsidP="00566CB0">
      <w:r>
        <w:t>7: My university is interesting.</w:t>
      </w:r>
    </w:p>
    <w:p w:rsidR="00674888" w:rsidRDefault="00674888" w:rsidP="00566CB0">
      <w:r>
        <w:t xml:space="preserve">8: My best friends </w:t>
      </w:r>
      <w:proofErr w:type="gramStart"/>
      <w:r>
        <w:t>is</w:t>
      </w:r>
      <w:proofErr w:type="gramEnd"/>
      <w:r>
        <w:t xml:space="preserve"> 27 years old.</w:t>
      </w:r>
    </w:p>
    <w:p w:rsidR="00674888" w:rsidRDefault="009C4C35" w:rsidP="009C4C35">
      <w:pPr>
        <w:pStyle w:val="Heading1"/>
      </w:pPr>
      <w:r>
        <w:t>Practice 15:</w:t>
      </w:r>
      <w:r w:rsidR="0010054E">
        <w:t xml:space="preserve"> </w:t>
      </w:r>
      <w:r>
        <w:t>Writing Names.</w:t>
      </w:r>
    </w:p>
    <w:p w:rsidR="009744C9" w:rsidRDefault="009744C9" w:rsidP="009744C9">
      <w:pPr>
        <w:pStyle w:val="ListParagraph"/>
        <w:numPr>
          <w:ilvl w:val="0"/>
          <w:numId w:val="3"/>
        </w:numPr>
      </w:pPr>
      <w:r>
        <w:t>Read the paragraph. The complete the sentences. Write first name, middle name, last name, nickname, or full name.</w:t>
      </w:r>
    </w:p>
    <w:p w:rsidR="009744C9" w:rsidRDefault="009744C9" w:rsidP="009744C9">
      <w:pPr>
        <w:ind w:left="360" w:firstLine="0"/>
      </w:pPr>
      <w:r>
        <w:t xml:space="preserve">I would like to introduce myself. My name is Giancarlo Roberto Vitale. Please call me Johnny. I am form Rome, Italy. </w:t>
      </w:r>
    </w:p>
    <w:p w:rsidR="009744C9" w:rsidRDefault="009744C9" w:rsidP="009744C9">
      <w:r>
        <w:lastRenderedPageBreak/>
        <w:t>1: His name is Giancarlo Roberto Vitale.</w:t>
      </w:r>
    </w:p>
    <w:p w:rsidR="009744C9" w:rsidRDefault="009744C9" w:rsidP="009744C9">
      <w:r>
        <w:t>2: Giancarlo is his first name.</w:t>
      </w:r>
    </w:p>
    <w:p w:rsidR="009744C9" w:rsidRDefault="009744C9" w:rsidP="009744C9">
      <w:r>
        <w:t>3: Roberto is his middle name.</w:t>
      </w:r>
    </w:p>
    <w:p w:rsidR="009744C9" w:rsidRDefault="009744C9" w:rsidP="009744C9">
      <w:r>
        <w:t>4: Vitale is his last name.</w:t>
      </w:r>
    </w:p>
    <w:p w:rsidR="009744C9" w:rsidRDefault="009744C9" w:rsidP="009744C9">
      <w:r>
        <w:t>5: His nick name is Johnny.</w:t>
      </w:r>
    </w:p>
    <w:p w:rsidR="009744C9" w:rsidRDefault="00561BD3" w:rsidP="00561BD3">
      <w:pPr>
        <w:pStyle w:val="ListParagraph"/>
        <w:numPr>
          <w:ilvl w:val="0"/>
          <w:numId w:val="3"/>
        </w:numPr>
      </w:pPr>
      <w:r>
        <w:t>Review these sentences from the writing models on pages 2 and 3. Use them as models to write four sentences about yourself.</w:t>
      </w:r>
    </w:p>
    <w:p w:rsidR="00561BD3" w:rsidRDefault="00561BD3" w:rsidP="00561BD3">
      <w:pPr>
        <w:ind w:left="360" w:firstLine="0"/>
      </w:pPr>
      <w:r>
        <w:t>1: My name is Ali Zokaei.</w:t>
      </w:r>
    </w:p>
    <w:p w:rsidR="00561BD3" w:rsidRDefault="00561BD3" w:rsidP="00561BD3">
      <w:pPr>
        <w:ind w:left="360" w:firstLine="0"/>
      </w:pPr>
      <w:r>
        <w:t>2: My nickname is Ali.</w:t>
      </w:r>
    </w:p>
    <w:p w:rsidR="00561BD3" w:rsidRDefault="00561BD3" w:rsidP="00561BD3">
      <w:pPr>
        <w:ind w:left="360" w:firstLine="0"/>
      </w:pPr>
      <w:r>
        <w:t xml:space="preserve">3: My name is Ali Zokaei </w:t>
      </w:r>
      <w:proofErr w:type="spellStart"/>
      <w:r>
        <w:t>Dehaghani</w:t>
      </w:r>
      <w:proofErr w:type="spellEnd"/>
      <w:r>
        <w:t>, but please call me Ali.</w:t>
      </w:r>
    </w:p>
    <w:p w:rsidR="00561BD3" w:rsidRDefault="00561BD3" w:rsidP="00561BD3">
      <w:pPr>
        <w:ind w:left="360" w:firstLine="0"/>
      </w:pPr>
      <w:r>
        <w:t>4: Zokaei is my family name.</w:t>
      </w:r>
    </w:p>
    <w:p w:rsidR="00561BD3" w:rsidRDefault="00561BD3" w:rsidP="00561BD3">
      <w:pPr>
        <w:ind w:left="360" w:firstLine="0"/>
      </w:pPr>
      <w:r>
        <w:t>5: Zokaei means form sun or sun man.</w:t>
      </w:r>
    </w:p>
    <w:p w:rsidR="00561BD3" w:rsidRDefault="0049062C" w:rsidP="0049062C">
      <w:pPr>
        <w:pStyle w:val="Heading1"/>
      </w:pPr>
      <w:r>
        <w:t>Practice 16: Discussing the writing Process.</w:t>
      </w:r>
    </w:p>
    <w:p w:rsidR="0049062C" w:rsidRDefault="0049062C" w:rsidP="0049062C">
      <w:r>
        <w:t>Look at the picture of the writing process. Talk about these questions with your class.</w:t>
      </w:r>
    </w:p>
    <w:p w:rsidR="0049062C" w:rsidRDefault="0049062C" w:rsidP="0049062C">
      <w:pPr>
        <w:pStyle w:val="ListParagraph"/>
        <w:numPr>
          <w:ilvl w:val="0"/>
          <w:numId w:val="5"/>
        </w:numPr>
      </w:pPr>
      <w:r>
        <w:t>What is happening in these pictures?</w:t>
      </w:r>
    </w:p>
    <w:p w:rsidR="0049062C" w:rsidRDefault="0049062C" w:rsidP="0049062C">
      <w:r>
        <w:t xml:space="preserve">The man did think about an issue. He writes the issue. He shows the issues to his partner. </w:t>
      </w:r>
      <w:r w:rsidR="00EB735C">
        <w:t>The teacher corrects his article.</w:t>
      </w:r>
    </w:p>
    <w:p w:rsidR="00EB735C" w:rsidRDefault="00EB735C" w:rsidP="00EB735C">
      <w:pPr>
        <w:pStyle w:val="ListParagraph"/>
        <w:numPr>
          <w:ilvl w:val="0"/>
          <w:numId w:val="5"/>
        </w:numPr>
      </w:pPr>
      <w:r>
        <w:t>What does the writing process begin?</w:t>
      </w:r>
    </w:p>
    <w:p w:rsidR="00EB735C" w:rsidRDefault="00EB735C" w:rsidP="00EB735C">
      <w:r>
        <w:t>By thinking about the issue and its structure.</w:t>
      </w:r>
    </w:p>
    <w:p w:rsidR="00EB735C" w:rsidRDefault="00EB735C" w:rsidP="00EB735C">
      <w:pPr>
        <w:pStyle w:val="ListParagraph"/>
        <w:numPr>
          <w:ilvl w:val="0"/>
          <w:numId w:val="5"/>
        </w:numPr>
      </w:pPr>
      <w:r>
        <w:t>What is the next step?</w:t>
      </w:r>
    </w:p>
    <w:p w:rsidR="00EB735C" w:rsidRDefault="00EB735C" w:rsidP="00EB735C">
      <w:r>
        <w:t>Write a draft.</w:t>
      </w:r>
    </w:p>
    <w:p w:rsidR="00EB735C" w:rsidRDefault="00EB735C" w:rsidP="00EB735C">
      <w:pPr>
        <w:pStyle w:val="ListParagraph"/>
        <w:numPr>
          <w:ilvl w:val="0"/>
          <w:numId w:val="5"/>
        </w:numPr>
      </w:pPr>
      <w:r>
        <w:t>What happens next?</w:t>
      </w:r>
    </w:p>
    <w:p w:rsidR="00EB735C" w:rsidRDefault="00EB735C" w:rsidP="00EB735C">
      <w:r>
        <w:t>The man shows his issue to his friend.</w:t>
      </w:r>
    </w:p>
    <w:p w:rsidR="00EB735C" w:rsidRDefault="00EB735C" w:rsidP="00EB735C">
      <w:pPr>
        <w:pStyle w:val="ListParagraph"/>
        <w:numPr>
          <w:ilvl w:val="0"/>
          <w:numId w:val="5"/>
        </w:numPr>
      </w:pPr>
      <w:r>
        <w:t>What happens after the teacher looks at a student’s paragraph?</w:t>
      </w:r>
    </w:p>
    <w:p w:rsidR="00EB735C" w:rsidRDefault="00EB735C" w:rsidP="00EB735C">
      <w:pPr>
        <w:ind w:firstLine="0"/>
      </w:pPr>
      <w:r>
        <w:t>The teacher corrects his paragraph and backs the paper.</w:t>
      </w:r>
    </w:p>
    <w:p w:rsidR="00EB735C" w:rsidRDefault="00137B42" w:rsidP="00EB735C">
      <w:pPr>
        <w:ind w:firstLine="0"/>
      </w:pPr>
      <w:r>
        <w:t>I would like to introduce myself. My name is Ali Zokaei. I don’t have any nickname, so you can call my “Ali”. I am form Iran. I speak Persian. I am married and have a child. I live with my wife and daughter. I want to study Digital marketing and work as a digital marketer.</w:t>
      </w:r>
    </w:p>
    <w:p w:rsidR="00137B42" w:rsidRPr="0049062C" w:rsidRDefault="00137B42" w:rsidP="00EB735C">
      <w:pPr>
        <w:pBdr>
          <w:bottom w:val="single" w:sz="6" w:space="1" w:color="auto"/>
        </w:pBdr>
        <w:ind w:firstLine="0"/>
      </w:pPr>
    </w:p>
    <w:p w:rsidR="00D5158C" w:rsidRDefault="00D5158C" w:rsidP="008A54B4">
      <w:r>
        <w:t>My Morning Routine</w:t>
      </w:r>
    </w:p>
    <w:p w:rsidR="00D5158C" w:rsidRDefault="00D5158C" w:rsidP="008A54B4">
      <w:r>
        <w:t>It is easy for me to get ready for the day. I wake up at 8:30 A.M, and I get up right away. I brush my teeth and wash my face. I get dressed and com my hair. I check my phone for messages. Then I put it in my pocket. I put my books and my notebook in my backpack. I leave my room by 8:50 A.M. I walk to the university Language Center. My first class is from 9:00 to 10:20 A.M. After class, I am very hungry. I go to the dining hall and eat breakfast with my friends. That is my morning routine.</w:t>
      </w:r>
    </w:p>
    <w:p w:rsidR="00A64EAF" w:rsidRDefault="00477E99" w:rsidP="00A64EAF">
      <w:r>
        <w:lastRenderedPageBreak/>
        <w:t>1: The morning rout</w:t>
      </w:r>
      <w:r w:rsidR="00A64EAF">
        <w:t>ine.</w:t>
      </w:r>
    </w:p>
    <w:p w:rsidR="00A64EAF" w:rsidRDefault="00A64EAF" w:rsidP="00A64EAF">
      <w:r>
        <w:t>2: It is an easy routine.</w:t>
      </w:r>
    </w:p>
    <w:p w:rsidR="00796FD4" w:rsidRDefault="00A64EAF" w:rsidP="00A64EAF">
      <w:r>
        <w:t xml:space="preserve">3: 30 minutes. </w:t>
      </w:r>
    </w:p>
    <w:p w:rsidR="00A64EAF" w:rsidRDefault="00A64EAF" w:rsidP="00A64EAF">
      <w:r>
        <w:t xml:space="preserve">4: He/she live in a campus. </w:t>
      </w:r>
    </w:p>
    <w:p w:rsidR="00A64EAF" w:rsidRDefault="00A64EAF" w:rsidP="00A64EAF">
      <w:r>
        <w:t>5: at / by / from / to</w:t>
      </w:r>
    </w:p>
    <w:p w:rsidR="00A64EAF" w:rsidRDefault="00A64EAF" w:rsidP="00A64EAF">
      <w:r>
        <w:t xml:space="preserve">6: After class </w:t>
      </w:r>
    </w:p>
    <w:p w:rsidR="00A64EAF" w:rsidRDefault="00A64EAF" w:rsidP="00A64EAF">
      <w:pPr>
        <w:ind w:firstLine="0"/>
      </w:pPr>
      <w:r>
        <w:t>Getting Ready for the Day</w:t>
      </w:r>
    </w:p>
    <w:p w:rsidR="00A64EAF" w:rsidRDefault="00A64EAF" w:rsidP="00866137">
      <w:pPr>
        <w:ind w:firstLine="0"/>
      </w:pPr>
      <w:r>
        <w:t>I do many things to get ready for the day. My alarm goes off at 6:30 A.M, and I get up. First, I make coffee. Then I take a shower. I get dressed, fix my hair, and put on my makeup. At 7:15 A.M., I wake up my husband and my children. I help m</w:t>
      </w:r>
      <w:r w:rsidR="00866137">
        <w:t>y</w:t>
      </w:r>
      <w:r>
        <w:t xml:space="preserve"> children get dressed. Then we have breakfast. At 8:00 A.M., I walk my daughter to the school bus stop. After that, I drive my son to daycare. Finally, I go to school for my 9:00 A.M. class. That is my busy morning routine.</w:t>
      </w:r>
    </w:p>
    <w:p w:rsidR="00A64EAF" w:rsidRDefault="00A64EAF" w:rsidP="00A64EAF">
      <w:pPr>
        <w:ind w:firstLine="0"/>
      </w:pPr>
      <w:r>
        <w:t>1: A mother morning routine</w:t>
      </w:r>
    </w:p>
    <w:p w:rsidR="00A64EAF" w:rsidRDefault="00A64EAF" w:rsidP="00A64EAF">
      <w:pPr>
        <w:ind w:firstLine="0"/>
      </w:pPr>
      <w:r>
        <w:t>2: she ha</w:t>
      </w:r>
      <w:r w:rsidR="00866137">
        <w:t>s a busy</w:t>
      </w:r>
    </w:p>
    <w:p w:rsidR="00866137" w:rsidRDefault="00866137" w:rsidP="00A64EAF">
      <w:pPr>
        <w:ind w:firstLine="0"/>
      </w:pPr>
      <w:r>
        <w:t>3: 1:45 hour</w:t>
      </w:r>
    </w:p>
    <w:p w:rsidR="00866137" w:rsidRDefault="00866137" w:rsidP="00A64EAF">
      <w:pPr>
        <w:ind w:firstLine="0"/>
      </w:pPr>
      <w:r>
        <w:t xml:space="preserve">4: goes off / help my / Walk / go to / </w:t>
      </w:r>
    </w:p>
    <w:p w:rsidR="00866137" w:rsidRDefault="00866137" w:rsidP="00A64EAF">
      <w:pPr>
        <w:ind w:firstLine="0"/>
      </w:pPr>
      <w:r>
        <w:t>No they have tow writer. In the model 1, the writer is a single person, in model 2 the writer is a married mother and have two children.</w:t>
      </w:r>
    </w:p>
    <w:p w:rsidR="00866137" w:rsidRDefault="00615D87" w:rsidP="00615D87">
      <w:pPr>
        <w:pStyle w:val="Heading1"/>
      </w:pPr>
      <w:r>
        <w:t xml:space="preserve">Practice </w:t>
      </w:r>
      <w:r w:rsidR="001D4AE7">
        <w:t>1:</w:t>
      </w:r>
      <w:r>
        <w:t xml:space="preserve"> Identifying word partners</w:t>
      </w:r>
    </w:p>
    <w:p w:rsidR="005D397C" w:rsidRDefault="003F6975" w:rsidP="005D397C">
      <w:r>
        <w:t>Circle the verbs that goes with the boldfaced noun in each sentence. Find the sentences in the writing models on page 23 and 24 to check your answers.</w:t>
      </w:r>
    </w:p>
    <w:p w:rsidR="003F6975" w:rsidRDefault="003F6975" w:rsidP="005D397C">
      <w:r>
        <w:t>1: I brush my teeth and wash my face.</w:t>
      </w:r>
    </w:p>
    <w:p w:rsidR="003F6975" w:rsidRDefault="003F6975" w:rsidP="005D397C">
      <w:r>
        <w:t>2: I do many things to get ready for the day.</w:t>
      </w:r>
    </w:p>
    <w:p w:rsidR="003F6975" w:rsidRDefault="003F6975" w:rsidP="003F6975">
      <w:r>
        <w:t>3: First, I make coffee.</w:t>
      </w:r>
    </w:p>
    <w:p w:rsidR="003F6975" w:rsidRDefault="003F6975" w:rsidP="003F6975">
      <w:r>
        <w:t>4: The I take a shower.</w:t>
      </w:r>
    </w:p>
    <w:p w:rsidR="003F6975" w:rsidRDefault="003F6975" w:rsidP="003F6975">
      <w:r>
        <w:t>5: I get dressed, fix my hair, and put on my makeup.</w:t>
      </w:r>
    </w:p>
    <w:p w:rsidR="003F6975" w:rsidRDefault="003F6975" w:rsidP="003F6975">
      <w:r>
        <w:t>6: Then we have breakfast.</w:t>
      </w:r>
    </w:p>
    <w:p w:rsidR="003F6975" w:rsidRDefault="003F6975" w:rsidP="003F6975">
      <w:r>
        <w:t>(B) Complete the sentences with word partners. Use the verbs in the box. You can find all these verbs in the writing models.</w:t>
      </w:r>
    </w:p>
    <w:p w:rsidR="003F6975" w:rsidRDefault="003F6975" w:rsidP="003F6975">
      <w:r>
        <w:t>1: First, I check my phone for messages.</w:t>
      </w:r>
    </w:p>
    <w:p w:rsidR="003F6975" w:rsidRDefault="003F6975" w:rsidP="003F6975">
      <w:r>
        <w:t>2: Then I wash my face with warm water and soap.</w:t>
      </w:r>
    </w:p>
    <w:p w:rsidR="003F6975" w:rsidRDefault="003F6975" w:rsidP="003F6975">
      <w:r>
        <w:t>3: Next, I put on my clothes and comb my hair.</w:t>
      </w:r>
    </w:p>
    <w:p w:rsidR="003F6975" w:rsidRDefault="003F6975" w:rsidP="003F6975">
      <w:r>
        <w:t>4: At 7:30 A.M, I eat breakfast.</w:t>
      </w:r>
    </w:p>
    <w:p w:rsidR="003F6975" w:rsidRDefault="003F6975" w:rsidP="003F6975">
      <w:r>
        <w:t>5: I leave my apartment at 8:50 A.M.</w:t>
      </w:r>
    </w:p>
    <w:p w:rsidR="003F6975" w:rsidRDefault="003B5B6E" w:rsidP="003F6975">
      <w:r>
        <w:t>6: After that I make a pot of coffee.</w:t>
      </w:r>
    </w:p>
    <w:p w:rsidR="003B5B6E" w:rsidRDefault="003B5B6E" w:rsidP="003F6975"/>
    <w:p w:rsidR="003B5B6E" w:rsidRDefault="003B5B6E" w:rsidP="00530A9B">
      <w:pPr>
        <w:pStyle w:val="Title"/>
      </w:pPr>
      <w:r>
        <w:lastRenderedPageBreak/>
        <w:t>Introducing Myself</w:t>
      </w:r>
    </w:p>
    <w:p w:rsidR="003B5B6E" w:rsidRDefault="003B5B6E" w:rsidP="003F6975">
      <w:r>
        <w:t>I Would like to introduce myself. My name is Vu Le. I am from Ho Chi Minh City in Vietnam. I speak Vietnamese and English.</w:t>
      </w:r>
    </w:p>
    <w:p w:rsidR="003B5B6E" w:rsidRDefault="003B5B6E" w:rsidP="003F6975">
      <w:r>
        <w:t xml:space="preserve">I live with my aunt, my uncle, and my cousins. I am not married. I am 22 years old. I like good foods. I like to cook. In the future, I want to open a Vietnamese restaurant. </w:t>
      </w:r>
    </w:p>
    <w:p w:rsidR="003B5B6E" w:rsidRDefault="003B5B6E" w:rsidP="003F6975">
      <w:r>
        <w:t>Vu Le</w:t>
      </w:r>
    </w:p>
    <w:p w:rsidR="00530A9B" w:rsidRDefault="00530A9B" w:rsidP="003F6975"/>
    <w:p w:rsidR="00530A9B" w:rsidRDefault="00530A9B" w:rsidP="00530A9B">
      <w:pPr>
        <w:pStyle w:val="Title"/>
      </w:pPr>
      <w:r>
        <w:t>My computer</w:t>
      </w:r>
    </w:p>
    <w:p w:rsidR="00530A9B" w:rsidRDefault="00530A9B" w:rsidP="00530A9B">
      <w:r>
        <w:t xml:space="preserve">By </w:t>
      </w:r>
      <w:proofErr w:type="spellStart"/>
      <w:r>
        <w:t>Deko</w:t>
      </w:r>
      <w:proofErr w:type="spellEnd"/>
      <w:r>
        <w:t xml:space="preserve"> Hussein</w:t>
      </w:r>
    </w:p>
    <w:p w:rsidR="00530A9B" w:rsidRDefault="00530A9B" w:rsidP="00530A9B">
      <w:r>
        <w:t>My computer is helpful. I use it for school. I do homework on my computer. I also use my computer to write to my family and friends. Sometimes I use my computer for phone calls and video calls. I use my computer for the internet, too. I use Facebook and watch videos online. I am very happy to have my computer.</w:t>
      </w:r>
    </w:p>
    <w:p w:rsidR="005C4F21" w:rsidRDefault="005C4F21" w:rsidP="005C4F21">
      <w:pPr>
        <w:pStyle w:val="Heading1"/>
      </w:pPr>
      <w:r>
        <w:t>Practice 5: Editing for noun Errors</w:t>
      </w:r>
    </w:p>
    <w:p w:rsidR="005C4F21" w:rsidRDefault="005C4F21" w:rsidP="005C4F21">
      <w:r>
        <w:t>Work alone or with a partner. Find 13 more errors. Make corrections.</w:t>
      </w:r>
    </w:p>
    <w:p w:rsidR="005C4F21" w:rsidRDefault="005C4F21" w:rsidP="005C4F21">
      <w:r>
        <w:t>I come from a big family. There are nine people. In my immediate family: my parents, my three brothers, my three sisters, and me. My extended family is much bigger. It includes my four grandparent, 14 aunts, ant 14 uncles. My aunt and uncle all have children, so I have many cousins. Ten of my cousins are boy (or men), and 12 of them are girl (or women). When my family has a party, sometimes 50 or 60 relative come to our house.</w:t>
      </w:r>
    </w:p>
    <w:p w:rsidR="005C4F21" w:rsidRDefault="005C4F21" w:rsidP="005C4F21">
      <w:r>
        <w:t>Try it out: Count the people and things in the picture. Write 12 sentences with there</w:t>
      </w:r>
      <w:r w:rsidR="00DB212E">
        <w:t>.</w:t>
      </w:r>
    </w:p>
    <w:p w:rsidR="00DB212E" w:rsidRDefault="00DB212E" w:rsidP="005C4F21">
      <w:r>
        <w:t>For help with spelling plural nouns, see appendix C2 on page 197.</w:t>
      </w:r>
    </w:p>
    <w:p w:rsidR="00DB212E" w:rsidRDefault="00DB212E" w:rsidP="005C4F21">
      <w:r>
        <w:t>1: There is one man.</w:t>
      </w:r>
    </w:p>
    <w:p w:rsidR="00DB212E" w:rsidRDefault="00DB212E" w:rsidP="005C4F21">
      <w:r>
        <w:t>2: There are three children.</w:t>
      </w:r>
    </w:p>
    <w:p w:rsidR="00DB212E" w:rsidRDefault="00DB212E" w:rsidP="005C4F21">
      <w:r>
        <w:t>3: There is one woman.</w:t>
      </w:r>
    </w:p>
    <w:p w:rsidR="00DB212E" w:rsidRDefault="00DB212E" w:rsidP="005C4F21">
      <w:r>
        <w:t xml:space="preserve">4: There is three babies. </w:t>
      </w:r>
    </w:p>
    <w:p w:rsidR="00DB212E" w:rsidRDefault="00DB212E" w:rsidP="00DB212E">
      <w:r>
        <w:t>5: There is one person.</w:t>
      </w:r>
    </w:p>
    <w:p w:rsidR="00DB212E" w:rsidRDefault="00DB212E" w:rsidP="00DB212E">
      <w:r>
        <w:t>6: there is one family.</w:t>
      </w:r>
    </w:p>
    <w:p w:rsidR="00DB212E" w:rsidRDefault="00DB212E" w:rsidP="00DB212E">
      <w:r>
        <w:t>7: There is two tables.</w:t>
      </w:r>
    </w:p>
    <w:p w:rsidR="00DB212E" w:rsidRDefault="00DB212E" w:rsidP="00DB212E">
      <w:r>
        <w:t xml:space="preserve">8: There is three bananas. </w:t>
      </w:r>
    </w:p>
    <w:p w:rsidR="00DB212E" w:rsidRDefault="00DB212E" w:rsidP="00DB212E">
      <w:r>
        <w:t>9: There is four bowls.</w:t>
      </w:r>
    </w:p>
    <w:p w:rsidR="00DB212E" w:rsidRDefault="00DB212E" w:rsidP="00DB212E">
      <w:r>
        <w:t>10: There is a cereal box.</w:t>
      </w:r>
    </w:p>
    <w:p w:rsidR="00DB212E" w:rsidRDefault="00DB212E" w:rsidP="00DB212E">
      <w:r>
        <w:t>11: There is one glass of juice.</w:t>
      </w:r>
    </w:p>
    <w:p w:rsidR="00DB212E" w:rsidRDefault="00DB212E" w:rsidP="00DB212E">
      <w:r>
        <w:t>12: There is one box of teapot.</w:t>
      </w:r>
    </w:p>
    <w:p w:rsidR="00DB212E" w:rsidRDefault="00EA6D0B" w:rsidP="00EA6D0B">
      <w:pPr>
        <w:pStyle w:val="Heading1"/>
      </w:pPr>
      <w:r>
        <w:lastRenderedPageBreak/>
        <w:t>Practice 6: using Subject pronouns</w:t>
      </w:r>
    </w:p>
    <w:p w:rsidR="00EA6D0B" w:rsidRDefault="00EA6D0B" w:rsidP="00DB212E">
      <w:r>
        <w:t>Write a subject pronoun in place of the crossed-out words.</w:t>
      </w:r>
    </w:p>
    <w:p w:rsidR="00EA6D0B" w:rsidRDefault="00EA6D0B" w:rsidP="00DB212E">
      <w:r>
        <w:t>1: My brother doesn’t like to get up in the morning. He likes to sleep.</w:t>
      </w:r>
    </w:p>
    <w:p w:rsidR="00EA6D0B" w:rsidRDefault="00EA6D0B" w:rsidP="00DB212E">
      <w:r>
        <w:t xml:space="preserve">2: My mother is an early riser. She </w:t>
      </w:r>
      <w:proofErr w:type="gramStart"/>
      <w:r>
        <w:t>get</w:t>
      </w:r>
      <w:proofErr w:type="gramEnd"/>
      <w:r>
        <w:t xml:space="preserve"> up at 5:00 A.M.</w:t>
      </w:r>
    </w:p>
    <w:p w:rsidR="00EA6D0B" w:rsidRDefault="00EA6D0B" w:rsidP="00DB212E">
      <w:r>
        <w:t>3: My father likes morning. He is a morning person.</w:t>
      </w:r>
    </w:p>
    <w:p w:rsidR="00EA6D0B" w:rsidRDefault="00EA6D0B" w:rsidP="00DB212E">
      <w:r>
        <w:t>4: My roommate and I are not morning people. We are night owls.</w:t>
      </w:r>
    </w:p>
    <w:p w:rsidR="00EA6D0B" w:rsidRDefault="00EA6D0B" w:rsidP="00DB212E">
      <w:r>
        <w:t>5: My alarm clock wakes me up in the morning. It is loud.</w:t>
      </w:r>
    </w:p>
    <w:p w:rsidR="00EA6D0B" w:rsidRDefault="00EA6D0B" w:rsidP="00DB212E">
      <w:r>
        <w:t>6: My friends do not drink coffee in the morning. They prefer tea.</w:t>
      </w:r>
    </w:p>
    <w:p w:rsidR="00EA6D0B" w:rsidRDefault="00EA6D0B" w:rsidP="005C2E0B">
      <w:r>
        <w:t xml:space="preserve">7: Out classes start early. They </w:t>
      </w:r>
      <w:r w:rsidR="005C2E0B">
        <w:t>begin</w:t>
      </w:r>
      <w:r>
        <w:t xml:space="preserve"> at 8:00 A.M.</w:t>
      </w:r>
    </w:p>
    <w:p w:rsidR="00EA6D0B" w:rsidRDefault="00EA6D0B" w:rsidP="00DB212E">
      <w:r>
        <w:t>8: What time is it? IT is 7:30.</w:t>
      </w:r>
    </w:p>
    <w:p w:rsidR="00EA6D0B" w:rsidRDefault="00EA6D0B" w:rsidP="00DB212E">
      <w:r>
        <w:t xml:space="preserve">9: How is the weather? It was warm and sunny today. </w:t>
      </w:r>
    </w:p>
    <w:p w:rsidR="00EA6D0B" w:rsidRDefault="00EA6D0B" w:rsidP="00DB212E">
      <w:r>
        <w:t>10: What is today’s date? It is February 2.</w:t>
      </w:r>
    </w:p>
    <w:p w:rsidR="00EA6D0B" w:rsidRDefault="00EA6D0B" w:rsidP="00EA6D0B">
      <w:pPr>
        <w:pStyle w:val="Heading1"/>
      </w:pPr>
      <w:r>
        <w:t>Practice 7: Correcting Subject Pronoun Errors.</w:t>
      </w:r>
    </w:p>
    <w:p w:rsidR="00EA6D0B" w:rsidRDefault="00EA6D0B" w:rsidP="00EA6D0B">
      <w:r>
        <w:t>Find one pronoun error in each statement. Make corrections.</w:t>
      </w:r>
    </w:p>
    <w:p w:rsidR="00EA6D0B" w:rsidRDefault="00EA6D0B" w:rsidP="00EA6D0B">
      <w:r>
        <w:t>1: My friends and I like to go out in the evening.</w:t>
      </w:r>
    </w:p>
    <w:p w:rsidR="00740EF4" w:rsidRDefault="00EA6D0B" w:rsidP="00740EF4">
      <w:r>
        <w:t>2: The evening is my favorite time of day.</w:t>
      </w:r>
    </w:p>
    <w:p w:rsidR="00EA6D0B" w:rsidRDefault="00EA6D0B" w:rsidP="00EA6D0B">
      <w:r>
        <w:t>3: It is Saturday today.</w:t>
      </w:r>
    </w:p>
    <w:p w:rsidR="00EA6D0B" w:rsidRDefault="00EA6D0B" w:rsidP="005C2E0B">
      <w:r>
        <w:t xml:space="preserve">4: He is the </w:t>
      </w:r>
      <w:r w:rsidR="005C2E0B">
        <w:t>w</w:t>
      </w:r>
      <w:r>
        <w:t>eekend.</w:t>
      </w:r>
    </w:p>
    <w:p w:rsidR="00EA6D0B" w:rsidRDefault="00EA6D0B" w:rsidP="00EA6D0B">
      <w:r>
        <w:t>5: Me and my friends want to see a movie.</w:t>
      </w:r>
    </w:p>
    <w:p w:rsidR="00EA6D0B" w:rsidRDefault="00740EF4" w:rsidP="00EA6D0B">
      <w:r>
        <w:t>6: It is good Idea.</w:t>
      </w:r>
    </w:p>
    <w:p w:rsidR="00740EF4" w:rsidRDefault="00740EF4" w:rsidP="00740EF4">
      <w:r>
        <w:t>7: Where are your friends? She is at the mall.</w:t>
      </w:r>
    </w:p>
    <w:p w:rsidR="00740EF4" w:rsidRDefault="00740EF4" w:rsidP="00740EF4">
      <w:r>
        <w:t>8: Is six o’clock now.</w:t>
      </w:r>
    </w:p>
    <w:p w:rsidR="00740EF4" w:rsidRDefault="00740EF4" w:rsidP="00740EF4">
      <w:r>
        <w:t xml:space="preserve">9: My friends and I like scary movies. </w:t>
      </w:r>
    </w:p>
    <w:p w:rsidR="00740EF4" w:rsidRDefault="00740EF4" w:rsidP="00740EF4">
      <w:r>
        <w:t>10: How much are the tickets? There are $5 for students.</w:t>
      </w:r>
    </w:p>
    <w:p w:rsidR="00740EF4" w:rsidRDefault="00740EF4" w:rsidP="00740EF4"/>
    <w:p w:rsidR="005C2E0B" w:rsidRDefault="005C2E0B" w:rsidP="005C2E0B">
      <w:pPr>
        <w:pStyle w:val="Heading1"/>
      </w:pPr>
      <w:r>
        <w:t>Practice 8: Using simple present verbs</w:t>
      </w:r>
    </w:p>
    <w:p w:rsidR="005C2E0B" w:rsidRDefault="005C2E0B" w:rsidP="005C2E0B">
      <w:r>
        <w:t>Complete each sentence. Write the correct form of the verb.</w:t>
      </w:r>
    </w:p>
    <w:p w:rsidR="005C2E0B" w:rsidRDefault="005C2E0B" w:rsidP="00A90668">
      <w:r>
        <w:t>1: I have two roommates, Joe and Michael.</w:t>
      </w:r>
    </w:p>
    <w:p w:rsidR="005C2E0B" w:rsidRDefault="005C2E0B" w:rsidP="00A90668">
      <w:r>
        <w:t>2: My roommates and I do the same things every weekend.</w:t>
      </w:r>
    </w:p>
    <w:p w:rsidR="005C2E0B" w:rsidRDefault="005C2E0B" w:rsidP="00A90668">
      <w:r>
        <w:t>3: Joe works at a restaurant on Friday and Saturday nights.</w:t>
      </w:r>
    </w:p>
    <w:p w:rsidR="005C2E0B" w:rsidRDefault="005C2E0B" w:rsidP="00A90668">
      <w:r>
        <w:t>4: It has good pizza.</w:t>
      </w:r>
    </w:p>
    <w:p w:rsidR="005C2E0B" w:rsidRDefault="005C2E0B" w:rsidP="00A90668">
      <w:r>
        <w:t>5: I eat there with friends every weekends.</w:t>
      </w:r>
    </w:p>
    <w:p w:rsidR="005C2E0B" w:rsidRDefault="005C2E0B" w:rsidP="00A90668">
      <w:r>
        <w:t>6: Michael spends time outdoors on weekends.</w:t>
      </w:r>
    </w:p>
    <w:p w:rsidR="005C2E0B" w:rsidRDefault="005C2E0B" w:rsidP="00A90668">
      <w:r>
        <w:t>7: He goes for long rides on his bike.</w:t>
      </w:r>
    </w:p>
    <w:p w:rsidR="005C2E0B" w:rsidRDefault="005C2E0B" w:rsidP="005C2E0B">
      <w:r>
        <w:lastRenderedPageBreak/>
        <w:t>8: He and his friends play soccer, too.</w:t>
      </w:r>
    </w:p>
    <w:p w:rsidR="005C2E0B" w:rsidRDefault="005C2E0B" w:rsidP="005C2E0B">
      <w:r>
        <w:t>9: Joe, Michael and I have a good time on weekends.</w:t>
      </w:r>
    </w:p>
    <w:p w:rsidR="005C2E0B" w:rsidRDefault="005C2E0B" w:rsidP="005C2E0B">
      <w:r>
        <w:t>10: On Sunday evening, we all study at the libraries.</w:t>
      </w:r>
    </w:p>
    <w:p w:rsidR="005C2E0B" w:rsidRDefault="005C2E0B" w:rsidP="005C2E0B">
      <w:pPr>
        <w:pStyle w:val="Heading1"/>
      </w:pPr>
      <w:r>
        <w:t>Practice 9: Spelling Third person singular verbs.</w:t>
      </w:r>
    </w:p>
    <w:p w:rsidR="005C2E0B" w:rsidRDefault="005C2E0B" w:rsidP="005C2E0B">
      <w:r>
        <w:t>Write the simple present verb. Use the third person singular form. For help with spelling, see the rules on page 203</w:t>
      </w:r>
    </w:p>
    <w:p w:rsidR="005C2E0B" w:rsidRDefault="005C2E0B" w:rsidP="005C2E0B">
      <w:r>
        <w:t>1: A pilot flies a plane.</w:t>
      </w:r>
    </w:p>
    <w:p w:rsidR="005C2E0B" w:rsidRDefault="005C2E0B" w:rsidP="005C2E0B">
      <w:r>
        <w:t>2: Maria cooks for her family.</w:t>
      </w:r>
    </w:p>
    <w:p w:rsidR="005C2E0B" w:rsidRDefault="005C2E0B" w:rsidP="005C2E0B">
      <w:r>
        <w:t>3: He fixes cars.</w:t>
      </w:r>
    </w:p>
    <w:p w:rsidR="005C2E0B" w:rsidRDefault="005C2E0B" w:rsidP="005C2E0B">
      <w:r>
        <w:t>4: Who washes the dishes?</w:t>
      </w:r>
    </w:p>
    <w:p w:rsidR="005C2E0B" w:rsidRDefault="005C2E0B" w:rsidP="005C2E0B">
      <w:r>
        <w:t>5: He studies math.</w:t>
      </w:r>
    </w:p>
    <w:p w:rsidR="005C2E0B" w:rsidRDefault="005C2E0B" w:rsidP="005C2E0B">
      <w:r>
        <w:t>6: Pile watches sports on TV.</w:t>
      </w:r>
    </w:p>
    <w:p w:rsidR="005C2E0B" w:rsidRDefault="005C2E0B" w:rsidP="005C2E0B">
      <w:r>
        <w:t>7: She has brown hair.</w:t>
      </w:r>
    </w:p>
    <w:p w:rsidR="005C2E0B" w:rsidRDefault="005C2E0B" w:rsidP="005C2E0B">
      <w:r>
        <w:t>8: It rains every day in some places.</w:t>
      </w:r>
    </w:p>
    <w:p w:rsidR="005C2E0B" w:rsidRDefault="005C2E0B" w:rsidP="005C2E0B">
      <w:r>
        <w:t>9: She reads her email.</w:t>
      </w:r>
    </w:p>
    <w:p w:rsidR="005C2E0B" w:rsidRDefault="005C2E0B" w:rsidP="005C2E0B">
      <w:r>
        <w:t>10: He goes to work by train.</w:t>
      </w:r>
    </w:p>
    <w:p w:rsidR="005C2E0B" w:rsidRDefault="005C2E0B" w:rsidP="005C2E0B">
      <w:pPr>
        <w:pStyle w:val="Heading1"/>
      </w:pPr>
      <w:r>
        <w:t>Practice 10: Correcting verb Errors</w:t>
      </w:r>
    </w:p>
    <w:p w:rsidR="005C2E0B" w:rsidRDefault="005C2E0B" w:rsidP="005C2E0B">
      <w:r>
        <w:t>Find on verb error in each statement. Make corrections.</w:t>
      </w:r>
    </w:p>
    <w:p w:rsidR="005C2E0B" w:rsidRDefault="005C2E0B" w:rsidP="005C2E0B">
      <w:r>
        <w:t>1: I get up at 7:00 A.M.</w:t>
      </w:r>
    </w:p>
    <w:p w:rsidR="005C2E0B" w:rsidRDefault="005C2E0B" w:rsidP="005C2E0B">
      <w:r>
        <w:t>2: First, I take a shower.</w:t>
      </w:r>
    </w:p>
    <w:p w:rsidR="005C2E0B" w:rsidRDefault="005C2E0B" w:rsidP="005C2E0B">
      <w:r>
        <w:t>3: A hot shower feels good in the morning.</w:t>
      </w:r>
    </w:p>
    <w:p w:rsidR="005C2E0B" w:rsidRDefault="005C2E0B" w:rsidP="005C2E0B">
      <w:r>
        <w:t>4: We have a small TV in the kitchen.</w:t>
      </w:r>
    </w:p>
    <w:p w:rsidR="005C2E0B" w:rsidRDefault="005C2E0B" w:rsidP="005C2E0B">
      <w:r>
        <w:t>5. Sometimes we watch the news on TV.</w:t>
      </w:r>
    </w:p>
    <w:p w:rsidR="005C2E0B" w:rsidRDefault="005C2E0B" w:rsidP="005C2E0B">
      <w:r>
        <w:t>6. Pancakes my favorite breakfast.</w:t>
      </w:r>
    </w:p>
    <w:p w:rsidR="005C2E0B" w:rsidRDefault="005C2E0B" w:rsidP="005C2E0B">
      <w:r>
        <w:t>7: We drink coffee in the morning.</w:t>
      </w:r>
    </w:p>
    <w:p w:rsidR="005C2E0B" w:rsidRDefault="005C2E0B" w:rsidP="005C2E0B">
      <w:r>
        <w:t>8: Coffee gets me ready for the day.</w:t>
      </w:r>
    </w:p>
    <w:p w:rsidR="005C2E0B" w:rsidRDefault="005C2E0B" w:rsidP="005C2E0B">
      <w:pPr>
        <w:pStyle w:val="Heading1"/>
      </w:pPr>
      <w:r>
        <w:t>Practice 11: Using verb + Noun Word Partners.</w:t>
      </w:r>
    </w:p>
    <w:p w:rsidR="005C2E0B" w:rsidRDefault="005C2E0B" w:rsidP="005C2E0B">
      <w:r>
        <w:t>Complete the sentences with verbs form the box. Choose the verb that goes with the boldface noun in the sentence.</w:t>
      </w:r>
    </w:p>
    <w:p w:rsidR="005C2E0B" w:rsidRDefault="005C2E0B" w:rsidP="005C2E0B">
      <w:r>
        <w:t>1: In the morning, I check my phone for messages.</w:t>
      </w:r>
    </w:p>
    <w:p w:rsidR="005C2E0B" w:rsidRDefault="005C2E0B" w:rsidP="005C2E0B">
      <w:r>
        <w:t>2: Next, I take a shower.</w:t>
      </w:r>
    </w:p>
    <w:p w:rsidR="005C2E0B" w:rsidRDefault="005C2E0B" w:rsidP="005C2E0B">
      <w:r>
        <w:t>3: After that, I have breakfast.</w:t>
      </w:r>
    </w:p>
    <w:p w:rsidR="005C2E0B" w:rsidRDefault="005C2E0B" w:rsidP="005C2E0B">
      <w:r>
        <w:t>4: Then, I wash the dishes.</w:t>
      </w:r>
    </w:p>
    <w:p w:rsidR="005C2E0B" w:rsidRDefault="005C2E0B" w:rsidP="005C2E0B">
      <w:r>
        <w:t>5: Sometimes I make phone calls.</w:t>
      </w:r>
    </w:p>
    <w:p w:rsidR="005C2E0B" w:rsidRDefault="005C2E0B" w:rsidP="005C2E0B">
      <w:r>
        <w:t>6: I fix my hair before I go out.</w:t>
      </w:r>
    </w:p>
    <w:p w:rsidR="005C2E0B" w:rsidRDefault="005C2E0B" w:rsidP="005C2E0B">
      <w:r>
        <w:lastRenderedPageBreak/>
        <w:t>Try it out! Write five or more true statements about yourself. In each statement, use one verb and on noun form the boxes. Use word partners.</w:t>
      </w:r>
    </w:p>
    <w:p w:rsidR="005C2E0B" w:rsidRDefault="005C2E0B" w:rsidP="005C2E0B">
      <w:r>
        <w:t>1: I brush my teeth every day.</w:t>
      </w:r>
    </w:p>
    <w:p w:rsidR="005C2E0B" w:rsidRDefault="005C2E0B" w:rsidP="005C2E0B">
      <w:r>
        <w:t>2: I comb my hair before go to work.</w:t>
      </w:r>
    </w:p>
    <w:p w:rsidR="005C2E0B" w:rsidRDefault="005C2E0B" w:rsidP="005C2E0B">
      <w:r>
        <w:t>3: I do homework every night.</w:t>
      </w:r>
    </w:p>
    <w:p w:rsidR="005C2E0B" w:rsidRDefault="005C2E0B" w:rsidP="005C2E0B">
      <w:r>
        <w:t>4: I have a good dinner.</w:t>
      </w:r>
    </w:p>
    <w:p w:rsidR="005C2E0B" w:rsidRDefault="005C2E0B" w:rsidP="005C2E0B">
      <w:r>
        <w:t>5: Sometimes I make coffee for myself.</w:t>
      </w:r>
    </w:p>
    <w:p w:rsidR="005C2E0B" w:rsidRDefault="005C2E0B" w:rsidP="005C2E0B">
      <w:r>
        <w:t>6: I take shower every morning.</w:t>
      </w:r>
    </w:p>
    <w:p w:rsidR="005C2E0B" w:rsidRDefault="005C2E0B" w:rsidP="005C2E0B">
      <w:r>
        <w:t>7: I often watch English TV shows.</w:t>
      </w:r>
    </w:p>
    <w:p w:rsidR="005C2E0B" w:rsidRDefault="005C2E0B" w:rsidP="005C2E0B">
      <w:r>
        <w:t>8: I wash my face in the evening.</w:t>
      </w:r>
    </w:p>
    <w:p w:rsidR="005C2E0B" w:rsidRDefault="005C2E0B" w:rsidP="005C2E0B">
      <w:r>
        <w:t>10: I must have breakfast every morning.</w:t>
      </w:r>
    </w:p>
    <w:p w:rsidR="005C2E0B" w:rsidRDefault="005C2E0B" w:rsidP="005C2E0B">
      <w:pPr>
        <w:pStyle w:val="Heading1"/>
      </w:pPr>
      <w:r>
        <w:t>Practice 12: Doing peer Review.</w:t>
      </w:r>
    </w:p>
    <w:p w:rsidR="005C2E0B" w:rsidRDefault="005C2E0B" w:rsidP="005C2E0B">
      <w:r>
        <w:t>Work with a partner. Henry and his partner did peer review. Look at the first draft. Answer the questions.</w:t>
      </w:r>
    </w:p>
    <w:p w:rsidR="005C2E0B" w:rsidRDefault="005C2E0B" w:rsidP="005C2E0B">
      <w:pPr>
        <w:pStyle w:val="ListParagraph"/>
        <w:numPr>
          <w:ilvl w:val="0"/>
          <w:numId w:val="5"/>
        </w:numPr>
      </w:pPr>
      <w:r>
        <w:t>What changes does Henry’s partner think Henry should make?</w:t>
      </w:r>
    </w:p>
    <w:p w:rsidR="005C2E0B" w:rsidRDefault="005C2E0B" w:rsidP="005C2E0B">
      <w:pPr>
        <w:pStyle w:val="ListParagraph"/>
        <w:numPr>
          <w:ilvl w:val="0"/>
          <w:numId w:val="5"/>
        </w:numPr>
      </w:pPr>
      <w:r>
        <w:t>What do you think they talked about?</w:t>
      </w:r>
    </w:p>
    <w:p w:rsidR="005C2E0B" w:rsidRDefault="005C2E0B" w:rsidP="005C2E0B">
      <w:pPr>
        <w:pStyle w:val="ListParagraph"/>
        <w:numPr>
          <w:ilvl w:val="0"/>
          <w:numId w:val="5"/>
        </w:numPr>
      </w:pPr>
      <w:r>
        <w:t>Do you agree with the feedback?</w:t>
      </w:r>
    </w:p>
    <w:p w:rsidR="005C2E0B" w:rsidRDefault="005C2E0B" w:rsidP="005C2E0B">
      <w:pPr>
        <w:pStyle w:val="ListParagraph"/>
        <w:numPr>
          <w:ilvl w:val="0"/>
          <w:numId w:val="5"/>
        </w:numPr>
      </w:pPr>
      <w:r>
        <w:t>What other problems do you see with this draft?</w:t>
      </w:r>
    </w:p>
    <w:p w:rsidR="005C2E0B" w:rsidRDefault="005C2E0B" w:rsidP="005C2E0B"/>
    <w:p w:rsidR="005C2E0B" w:rsidRDefault="005C2E0B" w:rsidP="005C2E0B">
      <w:r>
        <w:t xml:space="preserve">It easy for me to get ready for the day. My alarm clock wakes me up at 7:30. I get up and take shower. Then I get dressed. I drive to school at 8:15. Then I go to the cafeteria. I am very hangry in the mornings. I have breakfast in the cafeteria. I go to my class at 9:00. That Is my mornings routine. </w:t>
      </w:r>
    </w:p>
    <w:p w:rsidR="005C2E0B" w:rsidRDefault="005C2E0B" w:rsidP="005C2E0B">
      <w:pPr>
        <w:pStyle w:val="Heading1"/>
      </w:pPr>
      <w:r>
        <w:t>Practice 13: Comparing Firs and second Drafts</w:t>
      </w:r>
    </w:p>
    <w:p w:rsidR="005C2E0B" w:rsidRDefault="005C2E0B" w:rsidP="005C2E0B">
      <w:r>
        <w:t>Work with a partner. Look at Henry’s second draft. Henry revised and edited his paragraph after peer review. What is different? What changes did Henry make and why?</w:t>
      </w:r>
    </w:p>
    <w:p w:rsidR="005C2E0B" w:rsidRPr="005C2E0B" w:rsidRDefault="005C2E0B" w:rsidP="005C2E0B"/>
    <w:tbl>
      <w:tblPr>
        <w:tblStyle w:val="TableGrid"/>
        <w:tblW w:w="0" w:type="auto"/>
        <w:tblLook w:val="04A0" w:firstRow="1" w:lastRow="0" w:firstColumn="1" w:lastColumn="0" w:noHBand="0" w:noVBand="1"/>
      </w:tblPr>
      <w:tblGrid>
        <w:gridCol w:w="3235"/>
        <w:gridCol w:w="3235"/>
      </w:tblGrid>
      <w:tr w:rsidR="005C2E0B" w:rsidTr="005C2E0B">
        <w:tc>
          <w:tcPr>
            <w:tcW w:w="3235" w:type="dxa"/>
          </w:tcPr>
          <w:p w:rsidR="005C2E0B" w:rsidRDefault="005C2E0B" w:rsidP="005C2E0B">
            <w:r>
              <w:t xml:space="preserve">It easy for me to get ready for the day. My alarm clock wakes me up at 7:30. I get up and take shower. Then I get dressed. I drive to school at 8:15. Then I go to the cafeteria. I am very hangry in the mornings. I have breakfast in the cafeteria. I go to my class at 9:00. That Is my mornings routine. </w:t>
            </w:r>
          </w:p>
          <w:p w:rsidR="005C2E0B" w:rsidRDefault="005C2E0B" w:rsidP="005C2E0B">
            <w:pPr>
              <w:ind w:firstLine="0"/>
            </w:pPr>
          </w:p>
        </w:tc>
        <w:tc>
          <w:tcPr>
            <w:tcW w:w="3235" w:type="dxa"/>
          </w:tcPr>
          <w:p w:rsidR="005C2E0B" w:rsidRDefault="005C2E0B" w:rsidP="005C2E0B">
            <w:pPr>
              <w:ind w:firstLine="0"/>
            </w:pPr>
            <w:r>
              <w:t>Henry Liu</w:t>
            </w:r>
          </w:p>
          <w:p w:rsidR="005C2E0B" w:rsidRDefault="005C2E0B" w:rsidP="005C2E0B">
            <w:pPr>
              <w:ind w:firstLine="0"/>
            </w:pPr>
            <w:r>
              <w:t>February 1</w:t>
            </w:r>
          </w:p>
          <w:p w:rsidR="005C2E0B" w:rsidRDefault="005C2E0B" w:rsidP="005C2E0B">
            <w:pPr>
              <w:ind w:firstLine="0"/>
            </w:pPr>
            <w:r>
              <w:t>English 112-01</w:t>
            </w:r>
          </w:p>
          <w:p w:rsidR="005C2E0B" w:rsidRDefault="005C2E0B" w:rsidP="005C2E0B">
            <w:pPr>
              <w:ind w:firstLine="0"/>
            </w:pPr>
          </w:p>
          <w:p w:rsidR="005C2E0B" w:rsidRDefault="005C2E0B" w:rsidP="005C2E0B">
            <w:pPr>
              <w:ind w:firstLine="0"/>
            </w:pPr>
            <w:r>
              <w:t>Getting Ready for the Day</w:t>
            </w:r>
          </w:p>
          <w:p w:rsidR="005C2E0B" w:rsidRDefault="005C2E0B" w:rsidP="005C2E0B">
            <w:pPr>
              <w:ind w:firstLine="0"/>
            </w:pPr>
            <w:r>
              <w:t>It is easy for me to get ready for the day. My alarm clock wakes me up at 7:30 A.M. I get up and take a shower. Then I get dressed. I drive to school at 8:15 A.M. First, I go to the cafeteria. I am very hungry in the morning. I eat cereal, fruit, eggs, and toast. I drink juice and tea. I talk with my friends. Finally, I go to my class at 9:00 A.M. that is my morning routine.</w:t>
            </w:r>
          </w:p>
          <w:p w:rsidR="005C2E0B" w:rsidRDefault="005C2E0B" w:rsidP="005C2E0B">
            <w:pPr>
              <w:ind w:firstLine="0"/>
            </w:pPr>
          </w:p>
        </w:tc>
      </w:tr>
    </w:tbl>
    <w:p w:rsidR="005C2E0B" w:rsidRPr="005C2E0B" w:rsidRDefault="005C2E0B" w:rsidP="005C2E0B"/>
    <w:p w:rsidR="005C2E0B" w:rsidRPr="005C2E0B" w:rsidRDefault="005C2E0B" w:rsidP="005C2E0B"/>
    <w:p w:rsidR="005C2E0B" w:rsidRDefault="005C2E0B" w:rsidP="005C2E0B"/>
    <w:p w:rsidR="005C2E0B" w:rsidRDefault="005C2E0B" w:rsidP="005C2E0B"/>
    <w:p w:rsidR="005C2E0B" w:rsidRPr="00EA6D0B" w:rsidRDefault="005C2E0B" w:rsidP="00A90668"/>
    <w:p w:rsidR="00EA6D0B" w:rsidRDefault="005C2E0B" w:rsidP="00DB212E">
      <w:r>
        <w:t>My morning routine</w:t>
      </w:r>
    </w:p>
    <w:p w:rsidR="005C2E0B" w:rsidRDefault="005C2E0B" w:rsidP="005C2E0B">
      <w:r>
        <w:t>I get ready very fast in the morning. First my alarm clock wakes me up at 7:00 and then I get up and wash my face and brush my teeth. Then I fix my hair and get dressed. Then I walk to my office. In the morning I have tea, sugar, bread and some chees for breakfast. Then I start my work. In the 13:30 I have lunch time. Sometimes I take a shower in the morning. I like wash my body in the morning. I feel I clean better in the morning.</w:t>
      </w:r>
    </w:p>
    <w:p w:rsidR="005C2E0B" w:rsidRDefault="001D03CE" w:rsidP="005C2E0B">
      <w:r>
        <w:t>The man in the Photo</w:t>
      </w:r>
    </w:p>
    <w:p w:rsidR="001D03CE" w:rsidRDefault="001D03CE" w:rsidP="00CB1959">
      <w:r>
        <w:t>The man in the photo is hardworking man. His name is Rayan Murphy. He lives in Dallas, Texas. He is single. He lives with his two brothers. Rayan works in a factory. He works the second shift five days a week. He does not like this job. He wants a better job, so he goes to school. He is a part-time coll</w:t>
      </w:r>
      <w:r w:rsidR="00CB1959">
        <w:t>e</w:t>
      </w:r>
      <w:r>
        <w:t>ge student. He has classes three mornings a week. His classes are not easy. He works hard in school. In his free time, Rayan goes running and works out. On weekends, he plays basketba</w:t>
      </w:r>
      <w:r w:rsidR="00CB1959">
        <w:t>ll with friends. He leads a busy life.</w:t>
      </w:r>
    </w:p>
    <w:p w:rsidR="00CB1959" w:rsidRDefault="00CB1959" w:rsidP="005C2E0B">
      <w:r>
        <w:t>1: What is the topic of the paragraph? A hardworking man.</w:t>
      </w:r>
    </w:p>
    <w:p w:rsidR="00CB1959" w:rsidRDefault="00CB1959" w:rsidP="00CB1959">
      <w:r>
        <w:t>2: What is the writer’s main idea about the topic? The daily routine of the Rayan.</w:t>
      </w:r>
    </w:p>
    <w:p w:rsidR="00CB1959" w:rsidRDefault="00CB1959" w:rsidP="00CB1959">
      <w:r>
        <w:t>3: What information shows that Rayan is hardworking? He works in a factory. He is a part-time college student. He works hard in school. He plays basketball on weekends.</w:t>
      </w:r>
    </w:p>
    <w:p w:rsidR="00CB1959" w:rsidRDefault="00CB1959" w:rsidP="00CB1959">
      <w:r>
        <w:t>4: What verbs did the writer use in these sentences? Fill in the blanks.</w:t>
      </w:r>
    </w:p>
    <w:p w:rsidR="00CB1959" w:rsidRDefault="00CB1959" w:rsidP="00CB1959">
      <w:r>
        <w:t>A: He lives in Dallas, Texas.</w:t>
      </w:r>
    </w:p>
    <w:p w:rsidR="00CB1959" w:rsidRDefault="00CB1959" w:rsidP="00CB1959">
      <w:r>
        <w:t>B: He is single.</w:t>
      </w:r>
    </w:p>
    <w:p w:rsidR="00CB1959" w:rsidRDefault="00CB1959" w:rsidP="00CB1959">
      <w:r>
        <w:t>C: Rayan works in a factory.</w:t>
      </w:r>
    </w:p>
    <w:p w:rsidR="00CB1959" w:rsidRDefault="00CB1959" w:rsidP="00CB1959">
      <w:r>
        <w:t>D: He has classes three mornings a week.</w:t>
      </w:r>
    </w:p>
    <w:p w:rsidR="00CB1959" w:rsidRDefault="00CB1959" w:rsidP="00CB1959">
      <w:r>
        <w:t>E: His Classes aren’t easy.</w:t>
      </w:r>
    </w:p>
    <w:p w:rsidR="00CB1959" w:rsidRDefault="00CB1959" w:rsidP="00CB1959">
      <w:r>
        <w:t>5: Which sentences in items 4 a-e have the verb be? Two. Sentences B and D.</w:t>
      </w:r>
    </w:p>
    <w:p w:rsidR="00CB1959" w:rsidRDefault="00CB1959" w:rsidP="00CB1959">
      <w:r>
        <w:t>6: Which sentences have other simple present verbs?</w:t>
      </w:r>
    </w:p>
    <w:p w:rsidR="00CB1959" w:rsidRDefault="00CB1959" w:rsidP="00CB1959">
      <w:r>
        <w:t>Sentences A, C, E</w:t>
      </w:r>
    </w:p>
    <w:p w:rsidR="00CB1959" w:rsidRDefault="00CB1959" w:rsidP="00CB1959">
      <w:r>
        <w:t>An Exciting Life</w:t>
      </w:r>
    </w:p>
    <w:p w:rsidR="00CB1959" w:rsidRDefault="00CB1959" w:rsidP="00CB1959">
      <w:r>
        <w:t>The man in the photo has an exciting life. His name is Victor Torres. He lives in Hollywood. He is married. He and his wife do not have children. Victor works in the movie business and makes a lot of money. He drives a new Mercedes. He and his wife have a great house at the beach. It has a basketball court in the backyard. In his free time, victor and his wife go fishing. The go to parties with famous people. They go shopping in Beverly Hills. Victor does not have any big worries. He is a lucky man.</w:t>
      </w:r>
    </w:p>
    <w:p w:rsidR="00CB1959" w:rsidRDefault="00CB1959" w:rsidP="00CB1959">
      <w:r>
        <w:t>1: what is the topic of the paragraph? The style life of the Victor.</w:t>
      </w:r>
    </w:p>
    <w:p w:rsidR="00CB1959" w:rsidRDefault="00CB1959" w:rsidP="00CB1959">
      <w:r>
        <w:t>2: What is the writer’s main idea about the topic? (Look back at the first sentences to find the answer): He want to described the style life of Victor.</w:t>
      </w:r>
    </w:p>
    <w:p w:rsidR="00CB1959" w:rsidRDefault="00CB1959" w:rsidP="00CB1959">
      <w:r>
        <w:lastRenderedPageBreak/>
        <w:t xml:space="preserve">3: What information shows that Victor has an exciting life? He is a rich man. He has a Mercedes and a large house. </w:t>
      </w:r>
    </w:p>
    <w:p w:rsidR="00F704CC" w:rsidRDefault="00F704CC" w:rsidP="00F704CC">
      <w:r>
        <w:t xml:space="preserve">4: What forms of the verbs have </w:t>
      </w:r>
      <w:proofErr w:type="gramStart"/>
      <w:r>
        <w:t>did</w:t>
      </w:r>
      <w:proofErr w:type="gramEnd"/>
      <w:r>
        <w:t xml:space="preserve"> the writer use in these sentences? Fill in the blanks.</w:t>
      </w:r>
    </w:p>
    <w:p w:rsidR="00F704CC" w:rsidRDefault="00F704CC" w:rsidP="00F704CC">
      <w:r>
        <w:t>A: the man in the photo has an exciting life.</w:t>
      </w:r>
    </w:p>
    <w:p w:rsidR="00F704CC" w:rsidRDefault="00F704CC" w:rsidP="00F704CC">
      <w:r>
        <w:t>B: He and his wife do not have children.</w:t>
      </w:r>
    </w:p>
    <w:p w:rsidR="00F704CC" w:rsidRDefault="00F704CC" w:rsidP="00F704CC">
      <w:r>
        <w:t>C: He and his wife have a great house at the beach.</w:t>
      </w:r>
    </w:p>
    <w:p w:rsidR="00F704CC" w:rsidRDefault="00F704CC" w:rsidP="00F704CC">
      <w:r>
        <w:t>D: Victor does not have any big worries.</w:t>
      </w:r>
    </w:p>
    <w:p w:rsidR="00F704CC" w:rsidRDefault="00F704CC" w:rsidP="00F704CC">
      <w:r>
        <w:t>5: Which sentences in item 4 a-d have negative simple present verbs?</w:t>
      </w:r>
    </w:p>
    <w:p w:rsidR="00F704CC" w:rsidRDefault="00F704CC" w:rsidP="00F704CC">
      <w:r>
        <w:t>Sentences B and D</w:t>
      </w:r>
    </w:p>
    <w:p w:rsidR="00F704CC" w:rsidRDefault="00B948D2" w:rsidP="00B948D2">
      <w:pPr>
        <w:pStyle w:val="Heading1"/>
      </w:pPr>
      <w:r>
        <w:t>Practice 1: Go + -</w:t>
      </w:r>
      <w:proofErr w:type="spellStart"/>
      <w:r>
        <w:t>ing</w:t>
      </w:r>
      <w:proofErr w:type="spellEnd"/>
      <w:r>
        <w:t xml:space="preserve"> Verbs</w:t>
      </w:r>
    </w:p>
    <w:p w:rsidR="00B948D2" w:rsidRDefault="00B948D2" w:rsidP="00F704CC">
      <w:r>
        <w:t>A: Look at the writing models. Find and circle these expressions: Goes running, go fishing, and go shopping.</w:t>
      </w:r>
    </w:p>
    <w:p w:rsidR="00B948D2" w:rsidRDefault="00B948D2" w:rsidP="00F704CC">
      <w:r>
        <w:t>B: Which of these activities do you do? Check(v) your answers.</w:t>
      </w:r>
    </w:p>
    <w:p w:rsidR="00B948D2" w:rsidRDefault="00B948D2" w:rsidP="00B948D2">
      <w:pPr>
        <w:pStyle w:val="ListParagraph"/>
        <w:numPr>
          <w:ilvl w:val="0"/>
          <w:numId w:val="5"/>
        </w:numPr>
      </w:pPr>
      <w:r>
        <w:t>Go camping</w:t>
      </w:r>
    </w:p>
    <w:p w:rsidR="00B948D2" w:rsidRDefault="00B948D2" w:rsidP="00B948D2">
      <w:pPr>
        <w:pStyle w:val="ListParagraph"/>
        <w:numPr>
          <w:ilvl w:val="0"/>
          <w:numId w:val="5"/>
        </w:numPr>
      </w:pPr>
      <w:r>
        <w:t>Go fishing</w:t>
      </w:r>
    </w:p>
    <w:p w:rsidR="00B948D2" w:rsidRDefault="00B948D2" w:rsidP="00B948D2">
      <w:pPr>
        <w:pStyle w:val="Heading1"/>
      </w:pPr>
      <w:r>
        <w:t>Practice 2: Analyzing Topic Sentences</w:t>
      </w:r>
    </w:p>
    <w:p w:rsidR="00B948D2" w:rsidRDefault="00B948D2" w:rsidP="00B948D2">
      <w:r>
        <w:t>Find the topic sentence of each paragraph. Circle the topic and underline the controlling idea.</w:t>
      </w:r>
    </w:p>
    <w:p w:rsidR="00B948D2" w:rsidRDefault="00634188" w:rsidP="00B948D2">
      <w:r>
        <w:t>Paragraph 1:</w:t>
      </w:r>
    </w:p>
    <w:p w:rsidR="00634188" w:rsidRDefault="00634188" w:rsidP="00B948D2">
      <w:r>
        <w:t xml:space="preserve">The man in the photo has a terrible job. His name is Bon Walker, and he works for </w:t>
      </w:r>
      <w:proofErr w:type="spellStart"/>
      <w:r>
        <w:t>Bigg</w:t>
      </w:r>
      <w:proofErr w:type="spellEnd"/>
      <w:r>
        <w:t xml:space="preserve"> Computers. Every day, customers call him on the phone. They are unhappy about their computers. He does not like to listen to them. Sometimes they get angry, and they yell at Bob. Then he gets angry, too. He needs a new job.</w:t>
      </w:r>
    </w:p>
    <w:p w:rsidR="00634188" w:rsidRDefault="00634188" w:rsidP="00B948D2">
      <w:r>
        <w:t>Paragraph 2:</w:t>
      </w:r>
    </w:p>
    <w:p w:rsidR="00634188" w:rsidRDefault="00634188" w:rsidP="00634188">
      <w:r>
        <w:t>It is easy to make good chocolat</w:t>
      </w:r>
      <w:r w:rsidR="0091684B">
        <w:t>e</w:t>
      </w:r>
      <w:r>
        <w:t xml:space="preserve"> chip cookies. Just buy a bag of chocolate chips at the supermarket and look for the recipe on the back.</w:t>
      </w:r>
      <w:r w:rsidR="0091684B">
        <w:t xml:space="preserve"> The recipe will list the other ingredients you need. At home, measure the ingredient and mix them to make the cookie dough. Put the dough into the refrigerator and wait for 24 hours. (That is the only hard part- waiting!). Follow the instructions to back the cookies. The last step is the easiest part of all: Eating the cookies warm form the oven.</w:t>
      </w:r>
    </w:p>
    <w:p w:rsidR="0091684B" w:rsidRDefault="0091684B" w:rsidP="00634188">
      <w:r>
        <w:t>Paragraph 3</w:t>
      </w:r>
    </w:p>
    <w:p w:rsidR="0091684B" w:rsidRDefault="0091684B" w:rsidP="00634188">
      <w:r>
        <w:t>A betta makes a good pet for several reasons. First, it is a beautiful fish, especially in the sunlight. The light brings out its amazing color. Second, it is easy to take care of a betta. Just feed it every day, and give it clean water once a week. Finally, a betta is not expensive. You don’t have to spend much money on the fish, its food, or its fishbowl. I tell all my friends to get a betta.</w:t>
      </w:r>
    </w:p>
    <w:p w:rsidR="0091684B" w:rsidRDefault="007D0390" w:rsidP="00634188">
      <w:r>
        <w:t>Paragraph 4</w:t>
      </w:r>
    </w:p>
    <w:p w:rsidR="007D0390" w:rsidRDefault="007D0390" w:rsidP="00634188">
      <w:r>
        <w:t>My five-year-old nephew is a very funny little boy. I like to listen to him sing along with the radio. He often gets the words wrong. Sometimes he does it by mistake, and sometimes he does it on purpose, to make me laugh. I enjoy spending time with my funny little nephew.</w:t>
      </w:r>
    </w:p>
    <w:p w:rsidR="007D0390" w:rsidRDefault="007D0390" w:rsidP="007D0390">
      <w:pPr>
        <w:pStyle w:val="Heading1"/>
      </w:pPr>
      <w:r>
        <w:lastRenderedPageBreak/>
        <w:t>Practice 3: Choosing a Topic sentence</w:t>
      </w:r>
    </w:p>
    <w:p w:rsidR="007D0390" w:rsidRDefault="007D0390" w:rsidP="00634188">
      <w:r>
        <w:t>Work alone or with a partner. Read each paragraph and the three sentences that follow it. Choose the best topic sentence for the paragraph and write it on the line.</w:t>
      </w:r>
    </w:p>
    <w:p w:rsidR="007D0390" w:rsidRDefault="007D0390" w:rsidP="00634188">
      <w:r>
        <w:t>Paragraph 1:</w:t>
      </w:r>
    </w:p>
    <w:p w:rsidR="00200F2E" w:rsidRDefault="00200F2E" w:rsidP="00200F2E">
      <w:r>
        <w:t>My friend Kai is good at sport. He was the captain of two sports team at our high school. He was our best wrestler and our best tennis player. He is also a good swimmer and a fast runner. He runs every day to stay in shape. Sometimes kai and I paly ping pong together. Kai usually wins. He is good at ping-pong, too.</w:t>
      </w:r>
    </w:p>
    <w:p w:rsidR="00200F2E" w:rsidRDefault="00200F2E" w:rsidP="00200F2E">
      <w:r>
        <w:t>Paragraph 2:</w:t>
      </w:r>
    </w:p>
    <w:p w:rsidR="00060361" w:rsidRDefault="00060361" w:rsidP="00060361">
      <w:r>
        <w:t>Some butterflies are great travelers. For example, butterflies called Painted Ladies fly all the way from Europe to Africa. They also fly from Australia to New Zealand. Monarch butterflies fly from Canada to Mexico. That trip can be 3,000 miles long. It is amazing how far some butterflies can fly.</w:t>
      </w:r>
    </w:p>
    <w:p w:rsidR="00060361" w:rsidRDefault="00060361" w:rsidP="00060361">
      <w:r>
        <w:t>Paragraph 3:</w:t>
      </w:r>
    </w:p>
    <w:p w:rsidR="00060361" w:rsidRDefault="00060361" w:rsidP="00060361">
      <w:r>
        <w:t>Photos are important to me. I like to have photos of family and friends to look at. I live far away from many of them now, and I miss them. The photos remind me of good times together. I also have many photos of my daughters growing up. It makes me happy to look at these photos and remember when my girl were babies. My daughters like to look at their old photos, too. The photos are fun for us to talk about.</w:t>
      </w:r>
    </w:p>
    <w:p w:rsidR="00060361" w:rsidRDefault="00527D68" w:rsidP="00060361">
      <w:r>
        <w:t xml:space="preserve">Paragraph 4: </w:t>
      </w:r>
    </w:p>
    <w:p w:rsidR="00527D68" w:rsidRDefault="00527D68" w:rsidP="00060361">
      <w:r>
        <w:t xml:space="preserve">I admire America </w:t>
      </w:r>
      <w:proofErr w:type="spellStart"/>
      <w:r>
        <w:t>Ferrera</w:t>
      </w:r>
      <w:proofErr w:type="spellEnd"/>
      <w:r>
        <w:t xml:space="preserve"> for several reasons. First, I admire her because she has many talents. She is a very good actor. Second, she is also a movie producer, so I think she is smart. Finally, she seems like a good person. She </w:t>
      </w:r>
      <w:proofErr w:type="gramStart"/>
      <w:r>
        <w:t>visit</w:t>
      </w:r>
      <w:proofErr w:type="gramEnd"/>
      <w:r>
        <w:t xml:space="preserve"> schools to talk to teenagers about the value of education. She also talks about good health </w:t>
      </w:r>
      <w:proofErr w:type="spellStart"/>
      <w:r>
        <w:t>car</w:t>
      </w:r>
      <w:proofErr w:type="spellEnd"/>
      <w:r>
        <w:t xml:space="preserve"> for all women. I respect her ideas and her work. I hope she has a great career.</w:t>
      </w:r>
    </w:p>
    <w:p w:rsidR="00527D68" w:rsidRDefault="006E1F0F" w:rsidP="006E1F0F">
      <w:pPr>
        <w:pStyle w:val="Heading1"/>
      </w:pPr>
      <w:r>
        <w:t>Practice 4: Topic sentences and titles</w:t>
      </w:r>
    </w:p>
    <w:p w:rsidR="006E1F0F" w:rsidRDefault="006E1F0F" w:rsidP="00060361">
      <w:r>
        <w:t>Underlined the topic sentences in each paragraph. Choose the best title for that paragraph and write it on the line.</w:t>
      </w:r>
    </w:p>
    <w:p w:rsidR="006E1F0F" w:rsidRDefault="006E1F0F" w:rsidP="00060361">
      <w:r>
        <w:t>Paragraph 1:</w:t>
      </w:r>
    </w:p>
    <w:p w:rsidR="006E1F0F" w:rsidRDefault="006E1F0F" w:rsidP="00060361">
      <w:r>
        <w:t>Why I like classroom discussions</w:t>
      </w:r>
    </w:p>
    <w:p w:rsidR="006E1F0F" w:rsidRDefault="006E1F0F" w:rsidP="00A246BE">
      <w:r>
        <w:t>I enjoy classroom discussions for several reasons. For example, I like to hear my classmates talk. There are some interesting people in my class, and I like to hear their ideas and opinions. I also like to practice speaking English.</w:t>
      </w:r>
      <w:r w:rsidR="00A246BE">
        <w:t xml:space="preserve"> Classroom discussions help me learn to speak better. They make time in class go by faster, too. These are just a few of the reasons why discussions make classes more interesting.</w:t>
      </w:r>
    </w:p>
    <w:p w:rsidR="00A246BE" w:rsidRDefault="00A246BE" w:rsidP="00A246BE">
      <w:r>
        <w:t>Paragraph 2:</w:t>
      </w:r>
    </w:p>
    <w:p w:rsidR="00BD05B4" w:rsidRDefault="00BD05B4" w:rsidP="00A246BE">
      <w:r>
        <w:t>A family of music lovers</w:t>
      </w:r>
    </w:p>
    <w:p w:rsidR="00BD05B4" w:rsidRDefault="00BD05B4" w:rsidP="00A246BE">
      <w:r>
        <w:t>Everyone in my family loves music. We listen to music all the time. My parents like classical music and pop. My sister like popular music, and they love to sing karaoke. My brother like classical music and plays guitar in a music band. I like all these kinds of music at different times. People in my family sometimes argue about music, for example in the car, but we all agree on one thing. Life is better with music.</w:t>
      </w:r>
    </w:p>
    <w:p w:rsidR="00BD05B4" w:rsidRDefault="00BD05B4" w:rsidP="00A246BE">
      <w:r>
        <w:t>Paragraph 3:</w:t>
      </w:r>
    </w:p>
    <w:p w:rsidR="00BD05B4" w:rsidRDefault="007C08EA" w:rsidP="00A246BE">
      <w:r>
        <w:t>The smart way to go</w:t>
      </w:r>
    </w:p>
    <w:p w:rsidR="007C08EA" w:rsidRDefault="007C08EA" w:rsidP="00A246BE">
      <w:r>
        <w:lastRenderedPageBreak/>
        <w:t>Bicycling is a smart form of transportation. A bicycle is inexpensive, so everyone can afford to own ride one. Bicycles inexpensive, so everyone can afford to own and ride one. Bicycles are quite and clean, unlike cars or buses. Also, riding a bicycle is good exercise, and most people toady need more exercise. More people should try bicycling to school or work. It is the smart way to get where you are going.</w:t>
      </w:r>
    </w:p>
    <w:p w:rsidR="007C08EA" w:rsidRDefault="007C08EA" w:rsidP="00A246BE">
      <w:r>
        <w:t>Paragraph 4:</w:t>
      </w:r>
    </w:p>
    <w:p w:rsidR="007C08EA" w:rsidRDefault="00455C5D" w:rsidP="00A246BE">
      <w:r>
        <w:t>My Sociable sister</w:t>
      </w:r>
    </w:p>
    <w:p w:rsidR="00455C5D" w:rsidRDefault="00455C5D" w:rsidP="00A246BE">
      <w:r>
        <w:t>My sister Anna is a very outgoing person. She loves to be with people, and she loves to talk. She has many friends, and she is on the phone with them all day long. She is happy to meet new people, too. She makes friends easily. She is never shy. She has a warm and friendly nature, and I am happy that she is my sister.</w:t>
      </w:r>
    </w:p>
    <w:p w:rsidR="00455C5D" w:rsidRDefault="00455C5D" w:rsidP="00455C5D">
      <w:pPr>
        <w:pStyle w:val="Heading1"/>
      </w:pPr>
      <w:r>
        <w:t>Try it out!</w:t>
      </w:r>
    </w:p>
    <w:p w:rsidR="00455C5D" w:rsidRDefault="00455C5D" w:rsidP="00A246BE">
      <w:r>
        <w:t>Work alone or with a partner. Circle the topic and underline the controlling idea in each topic sentence. Then write two sentences you might find in that paragraph. Write a possible title for the paragraph.</w:t>
      </w:r>
    </w:p>
    <w:p w:rsidR="00455C5D" w:rsidRDefault="00455C5D" w:rsidP="00A246BE">
      <w:r>
        <w:t xml:space="preserve">1: </w:t>
      </w:r>
      <w:r w:rsidR="006B1921">
        <w:t>Topic sentences: Cities are exciting places to live</w:t>
      </w:r>
    </w:p>
    <w:p w:rsidR="006B1921" w:rsidRDefault="006B1921" w:rsidP="00A246BE">
      <w:r>
        <w:t xml:space="preserve">There are interesting things to do, like going to restaurants, movies, and clubs. You can meet many new people in cities. </w:t>
      </w:r>
    </w:p>
    <w:p w:rsidR="006B1921" w:rsidRDefault="006B1921" w:rsidP="00A246BE">
      <w:r>
        <w:t>Possible Title: The benefits of city living.</w:t>
      </w:r>
    </w:p>
    <w:p w:rsidR="006B1921" w:rsidRDefault="006B1921" w:rsidP="00A246BE">
      <w:r>
        <w:t>2: Topic sentence: Cities have many problems.</w:t>
      </w:r>
    </w:p>
    <w:p w:rsidR="006B1921" w:rsidRDefault="006B1921" w:rsidP="00A246BE">
      <w:r>
        <w:t xml:space="preserve">The big cities have many problems about traffics. You have to spend many time in traffic jams. Big cities have pollution problems, too. The air pollution is the main problem in the big cities. </w:t>
      </w:r>
    </w:p>
    <w:p w:rsidR="006B1921" w:rsidRDefault="006B1921" w:rsidP="00A246BE">
      <w:r>
        <w:t>Possible title: The problems in the big cities.</w:t>
      </w:r>
    </w:p>
    <w:p w:rsidR="006B1921" w:rsidRDefault="006B1921" w:rsidP="00A246BE">
      <w:r>
        <w:t>3: Topic sentences: Living alone is good in some ways.</w:t>
      </w:r>
    </w:p>
    <w:p w:rsidR="006B1921" w:rsidRDefault="006B1921" w:rsidP="00A0509E">
      <w:r>
        <w:t xml:space="preserve">When you are alone, you have enough time to do your job. Also, you can </w:t>
      </w:r>
      <w:r w:rsidR="00A0509E">
        <w:t>set every work that you want. When you are alone your costs are low and you can save your money. If you want to go to a travel you just your baggage and ticket...!</w:t>
      </w:r>
    </w:p>
    <w:p w:rsidR="00A0509E" w:rsidRDefault="00A0509E" w:rsidP="00A0509E">
      <w:r>
        <w:t>Possible Title: The benefits of be alone</w:t>
      </w:r>
    </w:p>
    <w:p w:rsidR="00A0509E" w:rsidRDefault="00A0509E" w:rsidP="00A0509E">
      <w:r>
        <w:t>4: Topic Sentences: Living alone is hard in some ways.</w:t>
      </w:r>
    </w:p>
    <w:p w:rsidR="00A0509E" w:rsidRDefault="00A0509E" w:rsidP="00A0509E">
      <w:r>
        <w:t>If you living alone, you must do all your works by yourself. You must cook, wash, clean and set all your works and jobs by yourself. In the alone living style, you don’t have any partner or companion, this is bad part of this style life. If you be sill, nobody helps you. At all, the alone living style isn’t a favorite style life.</w:t>
      </w:r>
    </w:p>
    <w:p w:rsidR="00A0509E" w:rsidRDefault="00A0509E" w:rsidP="00A0509E">
      <w:r>
        <w:t>Possible Title: The bad things about alone living that you must know!</w:t>
      </w:r>
    </w:p>
    <w:p w:rsidR="00A0509E" w:rsidRDefault="00A0509E" w:rsidP="00A0509E">
      <w:r>
        <w:t>5: Topic sentences: it is not easy to learn a new language</w:t>
      </w:r>
    </w:p>
    <w:p w:rsidR="00A0509E" w:rsidRDefault="00A0509E" w:rsidP="00892EE2">
      <w:r>
        <w:t>New language is equal by new world and life. When you start to learn new language, you must learn anything that you know in the new languages. For somebody learn new language is hard. If you want learn new language, y</w:t>
      </w:r>
      <w:r w:rsidR="00892EE2">
        <w:t>ou should make a study plan and study the new language every day at least 45min.</w:t>
      </w:r>
    </w:p>
    <w:p w:rsidR="00892EE2" w:rsidRDefault="00892EE2" w:rsidP="00892EE2">
      <w:r>
        <w:t>Possible Title: How Can learn a new language easily?</w:t>
      </w:r>
    </w:p>
    <w:p w:rsidR="00892EE2" w:rsidRDefault="00892EE2" w:rsidP="00892EE2">
      <w:r>
        <w:t>6: Topic Sentences: There are many reasons to learn a new language.</w:t>
      </w:r>
    </w:p>
    <w:p w:rsidR="005C40BA" w:rsidRDefault="00892EE2" w:rsidP="005C40BA">
      <w:r>
        <w:lastRenderedPageBreak/>
        <w:t>In new world, you need to understand new languages. If you search about a good job position, knowing the good language skill is important tip about it. By internet</w:t>
      </w:r>
      <w:r w:rsidR="005C40BA">
        <w:t xml:space="preserve"> we more need to the other languages. Today we call our world as Connection Village. So, </w:t>
      </w:r>
      <w:proofErr w:type="gramStart"/>
      <w:r w:rsidR="005C40BA">
        <w:t>If</w:t>
      </w:r>
      <w:proofErr w:type="gramEnd"/>
      <w:r w:rsidR="005C40BA">
        <w:t xml:space="preserve"> you want to connected by other people and have a good job career you must learn new language.</w:t>
      </w:r>
    </w:p>
    <w:p w:rsidR="00892EE2" w:rsidRDefault="00892EE2" w:rsidP="00892EE2">
      <w:r>
        <w:t xml:space="preserve"> </w:t>
      </w:r>
      <w:r w:rsidR="005C40BA">
        <w:t>Possible Title: Why I learn a new language?</w:t>
      </w:r>
    </w:p>
    <w:p w:rsidR="005C40BA" w:rsidRDefault="005C40BA" w:rsidP="005C40BA">
      <w:pPr>
        <w:pStyle w:val="Heading1"/>
      </w:pPr>
      <w:r>
        <w:t>Practice 5: Identifying subjects and verbs</w:t>
      </w:r>
    </w:p>
    <w:p w:rsidR="005C40BA" w:rsidRDefault="005C40BA" w:rsidP="005C40BA">
      <w:r>
        <w:t>Work alone or with a partner. Find the subject and the verb in each sentence. Circle the subject and write S about it. Underline the verb and write V above it.</w:t>
      </w:r>
    </w:p>
    <w:p w:rsidR="005C40BA" w:rsidRDefault="005C40BA" w:rsidP="005C40BA">
      <w:r>
        <w:t xml:space="preserve">S (My friend Mark </w:t>
      </w:r>
      <w:proofErr w:type="spellStart"/>
      <w:r>
        <w:t>Khajavi</w:t>
      </w:r>
      <w:proofErr w:type="spellEnd"/>
      <w:r>
        <w:t>)</w:t>
      </w:r>
      <w:r w:rsidR="00156AD9">
        <w:t xml:space="preserve"> V(is) a talented photographer and a successful businessperson. </w:t>
      </w:r>
      <w:proofErr w:type="gramStart"/>
      <w:r w:rsidR="00156AD9">
        <w:t>S(</w:t>
      </w:r>
      <w:proofErr w:type="gramEnd"/>
      <w:r w:rsidR="00156AD9">
        <w:t>His photos) V(are) beautiful. S(He) V(Takes) pictures of people, places, and products. S(</w:t>
      </w:r>
      <w:proofErr w:type="gramStart"/>
      <w:r w:rsidR="00156AD9">
        <w:t>People)  often</w:t>
      </w:r>
      <w:proofErr w:type="gramEnd"/>
      <w:r w:rsidR="00156AD9">
        <w:t xml:space="preserve"> V(Ask) him to take pictures at their wedding. S(Companies) V(hire) him to V(take) S(pictures) of their products for advertisements. </w:t>
      </w:r>
      <w:proofErr w:type="gramStart"/>
      <w:r w:rsidR="00156AD9">
        <w:t>S(</w:t>
      </w:r>
      <w:proofErr w:type="gramEnd"/>
      <w:r w:rsidR="00156AD9">
        <w:t>Hotels and restaurants) V(hire) him to V(take) S(pictures) for their websites. Most of the t</w:t>
      </w:r>
      <w:r w:rsidR="00037A44">
        <w:t xml:space="preserve">ime, S(he) V(works) in Chicago. Sometimes S(he) V(travels) to other parts of country. S (you) </w:t>
      </w:r>
      <w:proofErr w:type="gramStart"/>
      <w:r w:rsidR="00037A44">
        <w:t>V(</w:t>
      </w:r>
      <w:proofErr w:type="gramEnd"/>
      <w:r w:rsidR="00037A44">
        <w:t>can see) examples of the Marks’s work on his website.</w:t>
      </w:r>
    </w:p>
    <w:p w:rsidR="00037A44" w:rsidRDefault="00037A44" w:rsidP="00037A44">
      <w:pPr>
        <w:pStyle w:val="Heading1"/>
      </w:pPr>
      <w:r>
        <w:t>Practice 6: Identify incomplete sentences.</w:t>
      </w:r>
    </w:p>
    <w:p w:rsidR="00037A44" w:rsidRDefault="00037A44" w:rsidP="005C40BA">
      <w:r>
        <w:t xml:space="preserve">Work alone or with a partner. Look at each sentences. Check(V) complete or incomplete. Correct each incomplete sentences and identify the problem: </w:t>
      </w:r>
      <w:r w:rsidR="00BE1F61">
        <w:t>Write No subject or No verb.</w:t>
      </w:r>
    </w:p>
    <w:p w:rsidR="00BE1F61" w:rsidRDefault="00BE1F61" w:rsidP="005C40BA">
      <w:r>
        <w:t>1: a. The capital of China is Beijing.</w:t>
      </w:r>
    </w:p>
    <w:p w:rsidR="00BE1F61" w:rsidRDefault="00BE1F61" w:rsidP="005C40BA">
      <w:r>
        <w:t>b. Beijing is a big city.</w:t>
      </w:r>
    </w:p>
    <w:p w:rsidR="00BE1F61" w:rsidRDefault="00BE1F61" w:rsidP="005C40BA">
      <w:r>
        <w:t>c. the city is 5,000 years old.</w:t>
      </w:r>
    </w:p>
    <w:p w:rsidR="00BE1F61" w:rsidRDefault="00BE1F61" w:rsidP="005C40BA">
      <w:r>
        <w:t>2: a. San Francisco has many attractions.</w:t>
      </w:r>
    </w:p>
    <w:p w:rsidR="00BE1F61" w:rsidRDefault="00BE1F61" w:rsidP="005C40BA">
      <w:r>
        <w:t>b. It is cool in the summer.</w:t>
      </w:r>
    </w:p>
    <w:p w:rsidR="00BE1F61" w:rsidRDefault="00BE1F61" w:rsidP="005C40BA">
      <w:r>
        <w:t>c. It has some interesting buildings.</w:t>
      </w:r>
    </w:p>
    <w:p w:rsidR="00BE1F61" w:rsidRDefault="00BE1F61" w:rsidP="005C40BA">
      <w:r>
        <w:t>3: a. Many tourists are travel to Mexico.</w:t>
      </w:r>
    </w:p>
    <w:p w:rsidR="00BE1F61" w:rsidRDefault="00BE1F61" w:rsidP="005C40BA">
      <w:r>
        <w:t>b. They like Mexican food.</w:t>
      </w:r>
    </w:p>
    <w:p w:rsidR="00BE1F61" w:rsidRDefault="00BE1F61" w:rsidP="005C40BA">
      <w:r>
        <w:t xml:space="preserve">c. </w:t>
      </w:r>
      <w:r w:rsidR="009B6A31">
        <w:t>You can visit beaches there.</w:t>
      </w:r>
    </w:p>
    <w:p w:rsidR="009B6A31" w:rsidRDefault="009B6A31" w:rsidP="009B6A31">
      <w:r>
        <w:t>4: a. The beaches of Thailand are nice, too.</w:t>
      </w:r>
    </w:p>
    <w:p w:rsidR="009B6A31" w:rsidRDefault="009B6A31" w:rsidP="005C40BA">
      <w:r>
        <w:t>b. Tourists like the beaches of Thailand.</w:t>
      </w:r>
    </w:p>
    <w:p w:rsidR="009B6A31" w:rsidRDefault="009B6A31" w:rsidP="005C40BA">
      <w:r>
        <w:t>c. Many tourists take photos.</w:t>
      </w:r>
    </w:p>
    <w:p w:rsidR="009B6A31" w:rsidRDefault="009B6A31" w:rsidP="009B6A31">
      <w:r>
        <w:t>5: a. Sydney is city in Australia.</w:t>
      </w:r>
    </w:p>
    <w:p w:rsidR="009B6A31" w:rsidRDefault="009B6A31" w:rsidP="009B6A31">
      <w:r>
        <w:t>b. It has a famous opera house.</w:t>
      </w:r>
    </w:p>
    <w:p w:rsidR="009B6A31" w:rsidRDefault="009B6A31" w:rsidP="009B6A31">
      <w:r>
        <w:t>c. Many visitors go to Sydney.</w:t>
      </w:r>
    </w:p>
    <w:p w:rsidR="009B6A31" w:rsidRDefault="00925634" w:rsidP="00925634">
      <w:pPr>
        <w:pStyle w:val="Heading1"/>
      </w:pPr>
      <w:r>
        <w:t>Practice 7: Editing for incomplete sentences.</w:t>
      </w:r>
    </w:p>
    <w:p w:rsidR="00925634" w:rsidRDefault="00925634" w:rsidP="00925634">
      <w:r>
        <w:t>Find six more incomplete sentences in this paragraph. Make corrections.</w:t>
      </w:r>
    </w:p>
    <w:p w:rsidR="00925634" w:rsidRDefault="00925634" w:rsidP="00925634">
      <w:r>
        <w:t>My friend, Yasmin is an interesting person. She lives in Seattle, Washington. She is young and single. She is 24 years old. She works in a women’s clothing store. She is a nice place to buy clothes. Yasmin like</w:t>
      </w:r>
      <w:r w:rsidR="001F6849">
        <w:t xml:space="preserve">s her job. Clothes are very important to her. She </w:t>
      </w:r>
      <w:r w:rsidR="001F6849">
        <w:lastRenderedPageBreak/>
        <w:t xml:space="preserve">loves to shop. She spends her money on new clothes and shoes. She has a plane to open a clothing store. She wants to has her own business. It </w:t>
      </w:r>
      <w:r w:rsidR="004F0EEA">
        <w:t>is a good Idea.</w:t>
      </w:r>
    </w:p>
    <w:p w:rsidR="004F0EEA" w:rsidRDefault="004F0EEA" w:rsidP="004F0EEA">
      <w:pPr>
        <w:pStyle w:val="Heading1"/>
      </w:pPr>
      <w:r>
        <w:t>Practice 8: Simple present verbs in Negative statements.</w:t>
      </w:r>
    </w:p>
    <w:p w:rsidR="004F0EEA" w:rsidRDefault="004F0EEA" w:rsidP="004F0EEA">
      <w:r>
        <w:t>Underline the simple present verb in the first statement. Use the same verb to complete the second statement, but make it negative.</w:t>
      </w:r>
    </w:p>
    <w:p w:rsidR="004F0EEA" w:rsidRDefault="004F0EEA" w:rsidP="004F0EEA">
      <w:r>
        <w:t xml:space="preserve">1: In soccer, the goalkeeper </w:t>
      </w:r>
      <w:proofErr w:type="gramStart"/>
      <w:r>
        <w:t>don’t</w:t>
      </w:r>
      <w:proofErr w:type="gramEnd"/>
      <w:r>
        <w:t xml:space="preserve"> catches the ball with his or her hands. The other players don’t catch the ball that way.</w:t>
      </w:r>
    </w:p>
    <w:p w:rsidR="004F0EEA" w:rsidRDefault="004F0EEA" w:rsidP="004F0EEA">
      <w:r>
        <w:t>2: The goalkeeper wear gloves. The other players don’t wear gloves.</w:t>
      </w:r>
    </w:p>
    <w:p w:rsidR="004F0EEA" w:rsidRDefault="004F0EEA" w:rsidP="004F0EEA">
      <w:r>
        <w:t>3: All the players on a team wear the team uniform except the goalkeeper. The goalkeeper doesn’t wear that uniform.</w:t>
      </w:r>
    </w:p>
    <w:p w:rsidR="004F0EEA" w:rsidRDefault="004F0EEA" w:rsidP="004F0EEA">
      <w:r>
        <w:t>4: The goalkeeper stays near the goal. The other players don’t stay near the goal.</w:t>
      </w:r>
    </w:p>
    <w:p w:rsidR="004F0EEA" w:rsidRDefault="004F0EEA" w:rsidP="004F0EEA">
      <w:r>
        <w:t>5: Some soccer players score goals. A goalkeeper d</w:t>
      </w:r>
      <w:r w:rsidR="004459D3">
        <w:t>oesn’t score goals.</w:t>
      </w:r>
    </w:p>
    <w:p w:rsidR="004459D3" w:rsidRDefault="004459D3" w:rsidP="004F0EEA">
      <w:r>
        <w:t>6: Most soccer players don a lot of running. The goalkeeper doesn’t so much running.</w:t>
      </w:r>
    </w:p>
    <w:p w:rsidR="004459D3" w:rsidRDefault="004459D3" w:rsidP="004459D3">
      <w:pPr>
        <w:pStyle w:val="Heading1"/>
      </w:pPr>
      <w:r>
        <w:t>Practice 9: affirmative and negative verbs.</w:t>
      </w:r>
    </w:p>
    <w:p w:rsidR="004459D3" w:rsidRDefault="004459D3" w:rsidP="004459D3">
      <w:r>
        <w:t>A: Complete the paragraph. Fill in each blank with the correct affirmative form of the verb in parentheses.</w:t>
      </w:r>
    </w:p>
    <w:p w:rsidR="004459D3" w:rsidRDefault="004459D3" w:rsidP="004459D3">
      <w:r>
        <w:t xml:space="preserve">My brother Raul, leads a busy life. He has a full-time job, and he works long hours. He makes good money, and he enjoys spending money. He goes out on weekends with his friends. Raul likes </w:t>
      </w:r>
      <w:r w:rsidR="005B08B9">
        <w:t>eating in restaurants and going shopping. He has a nice car. On weekends, Raul is usually out having fun.</w:t>
      </w:r>
    </w:p>
    <w:p w:rsidR="005B08B9" w:rsidRDefault="005B08B9" w:rsidP="004459D3">
      <w:r>
        <w:t>B: Rewrite the paragraph. Change Raul to Hector. Make all the verbs negative.</w:t>
      </w:r>
    </w:p>
    <w:p w:rsidR="005B08B9" w:rsidRDefault="005B08B9" w:rsidP="004459D3">
      <w:r>
        <w:t xml:space="preserve">My brother Hector, doesn’t lead a busy life. He doesn’t </w:t>
      </w:r>
      <w:proofErr w:type="gramStart"/>
      <w:r>
        <w:t>has</w:t>
      </w:r>
      <w:proofErr w:type="gramEnd"/>
      <w:r>
        <w:t xml:space="preserve"> a full-time job, and he doesn’t work long hours. He doesn’t make good </w:t>
      </w:r>
      <w:proofErr w:type="gramStart"/>
      <w:r>
        <w:t>money,</w:t>
      </w:r>
      <w:proofErr w:type="gramEnd"/>
      <w:r>
        <w:t xml:space="preserve"> he doesn’t enjoy spending money. He doesn’t out on weekends with his friends. Hector doesn’t like eating in restaurant and </w:t>
      </w:r>
      <w:r w:rsidR="00EE1EC4">
        <w:t>going shopping. He doesn’t have a nice car. On weekends, Hector isn’t usually out having fun.</w:t>
      </w:r>
    </w:p>
    <w:p w:rsidR="00EE1EC4" w:rsidRDefault="00EE1EC4" w:rsidP="00EE1EC4">
      <w:pPr>
        <w:pStyle w:val="Heading1"/>
      </w:pPr>
      <w:r>
        <w:t>Practice 10: Correct verbs Error</w:t>
      </w:r>
    </w:p>
    <w:p w:rsidR="00EE1EC4" w:rsidRDefault="00EE1EC4" w:rsidP="00EE1EC4">
      <w:r>
        <w:t>Find one verb error in each statement. Make correction.</w:t>
      </w:r>
    </w:p>
    <w:p w:rsidR="00EE1EC4" w:rsidRDefault="00EE1EC4" w:rsidP="00EE1EC4">
      <w:r>
        <w:t>1: My best friend needs a new job.</w:t>
      </w:r>
    </w:p>
    <w:p w:rsidR="00EE1EC4" w:rsidRDefault="00EE1EC4" w:rsidP="00EE1EC4">
      <w:r>
        <w:t xml:space="preserve">2: My friend’s name is </w:t>
      </w:r>
      <w:proofErr w:type="spellStart"/>
      <w:r>
        <w:t>Massomiliano</w:t>
      </w:r>
      <w:proofErr w:type="spellEnd"/>
      <w:r>
        <w:t>.</w:t>
      </w:r>
    </w:p>
    <w:p w:rsidR="00EE1EC4" w:rsidRDefault="00EE1EC4" w:rsidP="00EE1EC4">
      <w:r>
        <w:t>3: People calls him Max.</w:t>
      </w:r>
    </w:p>
    <w:p w:rsidR="00EE1EC4" w:rsidRDefault="00EE1EC4" w:rsidP="00EE1EC4">
      <w:r>
        <w:t>4: He works for a bank.</w:t>
      </w:r>
    </w:p>
    <w:p w:rsidR="00EE1EC4" w:rsidRDefault="00EE1EC4" w:rsidP="00EE1EC4">
      <w:r>
        <w:t>5: He doesn’t like his job.</w:t>
      </w:r>
    </w:p>
    <w:p w:rsidR="00EE1EC4" w:rsidRDefault="00EE1EC4" w:rsidP="00EE1EC4">
      <w:r>
        <w:t>6: His job isn’t the right job for him.</w:t>
      </w:r>
    </w:p>
    <w:p w:rsidR="00EE1EC4" w:rsidRDefault="00EE1EC4" w:rsidP="00EE1EC4">
      <w:r>
        <w:t>7: He doesn’t want to stay at the bank.</w:t>
      </w:r>
    </w:p>
    <w:p w:rsidR="00EE1EC4" w:rsidRDefault="00EE1EC4" w:rsidP="00EE1EC4">
      <w:r>
        <w:t>8: He wants to play his guitar all the time.</w:t>
      </w:r>
    </w:p>
    <w:p w:rsidR="00EE1EC4" w:rsidRDefault="00A84D98" w:rsidP="00EE1EC4">
      <w:r>
        <w:t>9: Max and his friends have a pop band.</w:t>
      </w:r>
    </w:p>
    <w:p w:rsidR="00A84D98" w:rsidRDefault="00A84D98" w:rsidP="00EE1EC4">
      <w:r>
        <w:t>10: They are good musicians, but they don’t make any money.</w:t>
      </w:r>
    </w:p>
    <w:p w:rsidR="00A84D98" w:rsidRDefault="00A84D98" w:rsidP="00A84D98">
      <w:r>
        <w:lastRenderedPageBreak/>
        <w:t xml:space="preserve">Try it out! Work alone or with a partner. On a sheet of paper, write eight or more sentences about the Kim sisters. Use your imagination. Include both affirmative and negative verbs in your sentences. </w:t>
      </w:r>
    </w:p>
    <w:p w:rsidR="00A84D98" w:rsidRDefault="00A84D98" w:rsidP="00A84D98">
      <w:pPr>
        <w:pStyle w:val="ListParagraph"/>
        <w:numPr>
          <w:ilvl w:val="0"/>
          <w:numId w:val="5"/>
        </w:numPr>
      </w:pPr>
      <w:r>
        <w:t>Ronnie teaches math at a high school.</w:t>
      </w:r>
    </w:p>
    <w:p w:rsidR="00A84D98" w:rsidRDefault="00A84D98" w:rsidP="00A84D98">
      <w:pPr>
        <w:pStyle w:val="ListParagraph"/>
        <w:numPr>
          <w:ilvl w:val="0"/>
          <w:numId w:val="5"/>
        </w:numPr>
      </w:pPr>
      <w:r>
        <w:t>Allison doesn’t have a job.</w:t>
      </w:r>
    </w:p>
    <w:p w:rsidR="00A84D98" w:rsidRDefault="00A84D98" w:rsidP="00A84D98">
      <w:pPr>
        <w:pStyle w:val="ListParagraph"/>
        <w:numPr>
          <w:ilvl w:val="0"/>
          <w:numId w:val="5"/>
        </w:numPr>
      </w:pPr>
      <w:r>
        <w:t>All these sisters have friends.</w:t>
      </w:r>
    </w:p>
    <w:p w:rsidR="00A84D98" w:rsidRDefault="00A84D98" w:rsidP="00A84D98">
      <w:pPr>
        <w:pStyle w:val="ListParagraph"/>
        <w:numPr>
          <w:ilvl w:val="0"/>
          <w:numId w:val="5"/>
        </w:numPr>
      </w:pPr>
      <w:r>
        <w:t>All these sisters have black hire.</w:t>
      </w:r>
    </w:p>
    <w:p w:rsidR="00A84D98" w:rsidRDefault="00E56990" w:rsidP="00A84D98">
      <w:pPr>
        <w:pStyle w:val="ListParagraph"/>
        <w:numPr>
          <w:ilvl w:val="0"/>
          <w:numId w:val="5"/>
        </w:numPr>
      </w:pPr>
      <w:r>
        <w:t>Lizzie has short hair but other sisters has long hair.</w:t>
      </w:r>
    </w:p>
    <w:p w:rsidR="00E56990" w:rsidRDefault="00E56990" w:rsidP="00E56990">
      <w:pPr>
        <w:pStyle w:val="ListParagraph"/>
        <w:numPr>
          <w:ilvl w:val="0"/>
          <w:numId w:val="5"/>
        </w:numPr>
      </w:pPr>
      <w:r>
        <w:t xml:space="preserve">Emily is shortest sister between four sisters. </w:t>
      </w:r>
    </w:p>
    <w:p w:rsidR="00E56990" w:rsidRDefault="00E56990" w:rsidP="00E56990">
      <w:pPr>
        <w:pStyle w:val="ListParagraph"/>
        <w:numPr>
          <w:ilvl w:val="0"/>
          <w:numId w:val="5"/>
        </w:numPr>
      </w:pPr>
      <w:r>
        <w:t>The Ronnie wear formal uniform, but others don’t</w:t>
      </w:r>
    </w:p>
    <w:p w:rsidR="00E56990" w:rsidRPr="00EE1EC4" w:rsidRDefault="00E56990" w:rsidP="00E56990">
      <w:pPr>
        <w:pStyle w:val="ListParagraph"/>
        <w:numPr>
          <w:ilvl w:val="0"/>
          <w:numId w:val="5"/>
        </w:numPr>
      </w:pPr>
      <w:r>
        <w:t>The Allison is the fattest sister between four.</w:t>
      </w:r>
    </w:p>
    <w:p w:rsidR="00892EE2" w:rsidRDefault="009B7353" w:rsidP="009B7353">
      <w:pPr>
        <w:pStyle w:val="Heading1"/>
      </w:pPr>
      <w:r>
        <w:t>Practice 11: Adjective and the Words they describe</w:t>
      </w:r>
    </w:p>
    <w:p w:rsidR="009B7353" w:rsidRDefault="009B7353" w:rsidP="009B7353">
      <w:r>
        <w:t>A: Work alone or with a partner. Read the email. Decide If you think Jess likes the class or not. Then choose one of the two adjective to fill in the blank and tell the story.</w:t>
      </w:r>
    </w:p>
    <w:p w:rsidR="009B7353" w:rsidRDefault="009B7353" w:rsidP="009B7353">
      <w:r>
        <w:t>Hey, Jo, how’s it going? I’m in my economic class, and it’s hard. Th</w:t>
      </w:r>
      <w:r w:rsidR="009E4345">
        <w:t>e class is small, and we’re in</w:t>
      </w:r>
      <w:r>
        <w:t xml:space="preserve"> uncomfortable seats. The professor is </w:t>
      </w:r>
      <w:r w:rsidR="009E4345">
        <w:t>boring and hard to understand, and she’s always in a bad mood.  My friend Chris is in the class, too. We’re both interesting in economics. This is really my worst class.</w:t>
      </w:r>
    </w:p>
    <w:p w:rsidR="009E4345" w:rsidRDefault="009E4345" w:rsidP="009B7353">
      <w:r>
        <w:t>Talk to you soon, Jess.</w:t>
      </w:r>
    </w:p>
    <w:p w:rsidR="009E4345" w:rsidRDefault="009E4345" w:rsidP="009B7353">
      <w:r>
        <w:t>(B): Look at the adjectives you wrote in Part A. Circle the noun or subject pronoun that each adjective describes.</w:t>
      </w:r>
    </w:p>
    <w:p w:rsidR="009E4345" w:rsidRDefault="009E4345" w:rsidP="009B7353">
      <w:r>
        <w:t>I’m in my economic class, and it’s great.</w:t>
      </w:r>
    </w:p>
    <w:p w:rsidR="009E4345" w:rsidRDefault="00DC2696" w:rsidP="009B7353">
      <w:r>
        <w:t>This class is huge and we’re in a room with comfortable seats.</w:t>
      </w:r>
    </w:p>
    <w:p w:rsidR="00DC2696" w:rsidRDefault="00DC2696" w:rsidP="009B7353">
      <w:r>
        <w:t>The professor is interesting and easy to understand.</w:t>
      </w:r>
    </w:p>
    <w:p w:rsidR="00DC2696" w:rsidRDefault="00DC2696" w:rsidP="009B7353">
      <w:r>
        <w:t>She is always in a good mood.</w:t>
      </w:r>
    </w:p>
    <w:p w:rsidR="00DC2696" w:rsidRDefault="00DC2696" w:rsidP="009B7353">
      <w:r>
        <w:t>We’re both interested in economics.</w:t>
      </w:r>
    </w:p>
    <w:p w:rsidR="00DC2696" w:rsidRDefault="00DC2696" w:rsidP="009B7353">
      <w:r>
        <w:t>This is really my best class.</w:t>
      </w:r>
    </w:p>
    <w:p w:rsidR="00DC2696" w:rsidRDefault="00DC2696" w:rsidP="00DC2696">
      <w:pPr>
        <w:pStyle w:val="Heading1"/>
      </w:pPr>
      <w:r>
        <w:t>Try it Out!</w:t>
      </w:r>
    </w:p>
    <w:p w:rsidR="00DC2696" w:rsidRDefault="00DC2696" w:rsidP="00DC2696">
      <w:r>
        <w:t>On a sheet of paper, write six or more true statements about school. For example, you can describe your classes, your friends, or places at school. Use an adjective in each statement. Underline the adjective.</w:t>
      </w:r>
    </w:p>
    <w:p w:rsidR="00DC2696" w:rsidRDefault="00DC2696" w:rsidP="00DC2696">
      <w:r>
        <w:t>I have friendly co-workers.</w:t>
      </w:r>
    </w:p>
    <w:p w:rsidR="00DC2696" w:rsidRDefault="00DC2696" w:rsidP="00DC2696">
      <w:r>
        <w:t>I work in a modern Office.</w:t>
      </w:r>
    </w:p>
    <w:p w:rsidR="00DC2696" w:rsidRDefault="00DC2696" w:rsidP="00DC2696">
      <w:r>
        <w:t>I work by a series expert person in Computer science.</w:t>
      </w:r>
    </w:p>
    <w:p w:rsidR="00DC2696" w:rsidRDefault="00DC2696" w:rsidP="00DC2696">
      <w:r>
        <w:t>My seat is comfortable.</w:t>
      </w:r>
    </w:p>
    <w:p w:rsidR="00DC2696" w:rsidRDefault="00DC2696" w:rsidP="00DC2696">
      <w:r>
        <w:t>The weather is hot here.</w:t>
      </w:r>
    </w:p>
    <w:p w:rsidR="00DC2696" w:rsidRDefault="00DC2696" w:rsidP="00DC2696">
      <w:r>
        <w:t>I like to read good books about life and history.</w:t>
      </w:r>
    </w:p>
    <w:p w:rsidR="00DC2696" w:rsidRDefault="00B02A50" w:rsidP="00B02A50">
      <w:pPr>
        <w:pStyle w:val="Heading1"/>
      </w:pPr>
      <w:r>
        <w:t>Practice 12: using Go + -</w:t>
      </w:r>
      <w:proofErr w:type="spellStart"/>
      <w:r>
        <w:t>ing</w:t>
      </w:r>
      <w:proofErr w:type="spellEnd"/>
      <w:r>
        <w:t xml:space="preserve"> verbs.</w:t>
      </w:r>
    </w:p>
    <w:p w:rsidR="00B02A50" w:rsidRDefault="00B02A50" w:rsidP="00B02A50">
      <w:pPr>
        <w:pStyle w:val="ListParagraph"/>
        <w:numPr>
          <w:ilvl w:val="0"/>
          <w:numId w:val="6"/>
        </w:numPr>
      </w:pPr>
      <w:r>
        <w:t>Work in a small group. Ask the group about the activities in the list. When someone answers, “I do,” ask that person “where?” or “when?” or “who do you go with?” Take notes.</w:t>
      </w:r>
    </w:p>
    <w:tbl>
      <w:tblPr>
        <w:tblStyle w:val="TableGrid"/>
        <w:tblW w:w="0" w:type="auto"/>
        <w:tblLook w:val="04A0" w:firstRow="1" w:lastRow="0" w:firstColumn="1" w:lastColumn="0" w:noHBand="0" w:noVBand="1"/>
      </w:tblPr>
      <w:tblGrid>
        <w:gridCol w:w="1617"/>
        <w:gridCol w:w="1617"/>
        <w:gridCol w:w="1618"/>
        <w:gridCol w:w="1618"/>
      </w:tblGrid>
      <w:tr w:rsidR="00B02A50" w:rsidTr="00B02A50">
        <w:tc>
          <w:tcPr>
            <w:tcW w:w="1617" w:type="dxa"/>
          </w:tcPr>
          <w:p w:rsidR="00B02A50" w:rsidRDefault="00B02A50" w:rsidP="00B02A50">
            <w:pPr>
              <w:ind w:firstLine="0"/>
            </w:pPr>
            <w:r>
              <w:lastRenderedPageBreak/>
              <w:t xml:space="preserve">Who goes </w:t>
            </w:r>
          </w:p>
        </w:tc>
        <w:tc>
          <w:tcPr>
            <w:tcW w:w="1617" w:type="dxa"/>
          </w:tcPr>
          <w:p w:rsidR="00B02A50" w:rsidRDefault="00B02A50" w:rsidP="00B02A50">
            <w:pPr>
              <w:ind w:firstLine="0"/>
            </w:pPr>
            <w:r>
              <w:t>Camping?</w:t>
            </w:r>
          </w:p>
        </w:tc>
        <w:tc>
          <w:tcPr>
            <w:tcW w:w="1618" w:type="dxa"/>
          </w:tcPr>
          <w:p w:rsidR="00B02A50" w:rsidRDefault="00B02A50" w:rsidP="00B02A50">
            <w:pPr>
              <w:ind w:firstLine="0"/>
            </w:pPr>
            <w:r>
              <w:t>Ali</w:t>
            </w:r>
          </w:p>
        </w:tc>
        <w:tc>
          <w:tcPr>
            <w:tcW w:w="1618" w:type="dxa"/>
          </w:tcPr>
          <w:p w:rsidR="00B02A50" w:rsidRDefault="00B02A50" w:rsidP="00B02A50">
            <w:pPr>
              <w:ind w:firstLine="0"/>
            </w:pPr>
          </w:p>
        </w:tc>
      </w:tr>
      <w:tr w:rsidR="00B02A50" w:rsidTr="00B02A50">
        <w:tc>
          <w:tcPr>
            <w:tcW w:w="1617" w:type="dxa"/>
          </w:tcPr>
          <w:p w:rsidR="00B02A50" w:rsidRDefault="00B02A50" w:rsidP="00B02A50">
            <w:pPr>
              <w:ind w:firstLine="0"/>
            </w:pPr>
          </w:p>
        </w:tc>
        <w:tc>
          <w:tcPr>
            <w:tcW w:w="1617" w:type="dxa"/>
          </w:tcPr>
          <w:p w:rsidR="00B02A50" w:rsidRDefault="00B02A50" w:rsidP="00B02A50">
            <w:pPr>
              <w:ind w:firstLine="0"/>
            </w:pPr>
            <w:r>
              <w:t>Walking?</w:t>
            </w:r>
          </w:p>
        </w:tc>
        <w:tc>
          <w:tcPr>
            <w:tcW w:w="1618" w:type="dxa"/>
          </w:tcPr>
          <w:p w:rsidR="00B02A50" w:rsidRDefault="00B02A50" w:rsidP="00B02A50">
            <w:pPr>
              <w:ind w:firstLine="0"/>
            </w:pPr>
            <w:proofErr w:type="spellStart"/>
            <w:r>
              <w:t>Mahine</w:t>
            </w:r>
            <w:proofErr w:type="spellEnd"/>
          </w:p>
        </w:tc>
        <w:tc>
          <w:tcPr>
            <w:tcW w:w="1618" w:type="dxa"/>
          </w:tcPr>
          <w:p w:rsidR="00B02A50" w:rsidRDefault="00B02A50" w:rsidP="00B02A50">
            <w:pPr>
              <w:ind w:firstLine="0"/>
            </w:pPr>
          </w:p>
        </w:tc>
      </w:tr>
      <w:tr w:rsidR="00B02A50" w:rsidTr="00B02A50">
        <w:tc>
          <w:tcPr>
            <w:tcW w:w="1617" w:type="dxa"/>
          </w:tcPr>
          <w:p w:rsidR="00B02A50" w:rsidRDefault="00B02A50" w:rsidP="00B02A50">
            <w:pPr>
              <w:ind w:firstLine="0"/>
            </w:pPr>
          </w:p>
        </w:tc>
        <w:tc>
          <w:tcPr>
            <w:tcW w:w="1617" w:type="dxa"/>
          </w:tcPr>
          <w:p w:rsidR="00B02A50" w:rsidRDefault="00B02A50" w:rsidP="00B02A50">
            <w:pPr>
              <w:ind w:firstLine="0"/>
            </w:pPr>
            <w:r>
              <w:t>Fishing?</w:t>
            </w:r>
          </w:p>
        </w:tc>
        <w:tc>
          <w:tcPr>
            <w:tcW w:w="1618" w:type="dxa"/>
          </w:tcPr>
          <w:p w:rsidR="00B02A50" w:rsidRDefault="00B02A50" w:rsidP="00B02A50">
            <w:pPr>
              <w:ind w:firstLine="0"/>
            </w:pPr>
            <w:r>
              <w:t>Ahmad</w:t>
            </w:r>
          </w:p>
        </w:tc>
        <w:tc>
          <w:tcPr>
            <w:tcW w:w="1618" w:type="dxa"/>
          </w:tcPr>
          <w:p w:rsidR="00B02A50" w:rsidRDefault="00B02A50" w:rsidP="00B02A50">
            <w:pPr>
              <w:ind w:firstLine="0"/>
            </w:pPr>
          </w:p>
        </w:tc>
      </w:tr>
      <w:tr w:rsidR="00B02A50" w:rsidTr="00B02A50">
        <w:tc>
          <w:tcPr>
            <w:tcW w:w="1617" w:type="dxa"/>
          </w:tcPr>
          <w:p w:rsidR="00B02A50" w:rsidRDefault="00B02A50" w:rsidP="00B02A50">
            <w:pPr>
              <w:ind w:firstLine="0"/>
            </w:pPr>
          </w:p>
        </w:tc>
        <w:tc>
          <w:tcPr>
            <w:tcW w:w="1617" w:type="dxa"/>
          </w:tcPr>
          <w:p w:rsidR="00B02A50" w:rsidRDefault="00B02A50" w:rsidP="00B02A50">
            <w:pPr>
              <w:ind w:firstLine="0"/>
            </w:pPr>
            <w:r>
              <w:t>Runn</w:t>
            </w:r>
            <w:r w:rsidR="00962E9D">
              <w:t>i</w:t>
            </w:r>
            <w:r>
              <w:t>ng?</w:t>
            </w:r>
          </w:p>
        </w:tc>
        <w:tc>
          <w:tcPr>
            <w:tcW w:w="1618" w:type="dxa"/>
          </w:tcPr>
          <w:p w:rsidR="00B02A50" w:rsidRDefault="00B02A50" w:rsidP="00B02A50">
            <w:pPr>
              <w:ind w:firstLine="0"/>
            </w:pPr>
            <w:r>
              <w:t>Reza</w:t>
            </w:r>
          </w:p>
        </w:tc>
        <w:tc>
          <w:tcPr>
            <w:tcW w:w="1618" w:type="dxa"/>
          </w:tcPr>
          <w:p w:rsidR="00B02A50" w:rsidRDefault="00B02A50" w:rsidP="00B02A50">
            <w:pPr>
              <w:ind w:firstLine="0"/>
            </w:pPr>
          </w:p>
        </w:tc>
      </w:tr>
      <w:tr w:rsidR="00B02A50" w:rsidTr="00B02A50">
        <w:tc>
          <w:tcPr>
            <w:tcW w:w="1617" w:type="dxa"/>
          </w:tcPr>
          <w:p w:rsidR="00B02A50" w:rsidRDefault="00B02A50" w:rsidP="00B02A50">
            <w:pPr>
              <w:ind w:firstLine="0"/>
            </w:pPr>
          </w:p>
        </w:tc>
        <w:tc>
          <w:tcPr>
            <w:tcW w:w="1617" w:type="dxa"/>
          </w:tcPr>
          <w:p w:rsidR="00B02A50" w:rsidRDefault="00962E9D" w:rsidP="00B02A50">
            <w:pPr>
              <w:ind w:firstLine="0"/>
            </w:pPr>
            <w:r>
              <w:t>Shopping?</w:t>
            </w:r>
          </w:p>
        </w:tc>
        <w:tc>
          <w:tcPr>
            <w:tcW w:w="1618" w:type="dxa"/>
          </w:tcPr>
          <w:p w:rsidR="00B02A50" w:rsidRDefault="00962E9D" w:rsidP="00B02A50">
            <w:pPr>
              <w:ind w:firstLine="0"/>
            </w:pPr>
            <w:r>
              <w:t>Maryam</w:t>
            </w:r>
          </w:p>
        </w:tc>
        <w:tc>
          <w:tcPr>
            <w:tcW w:w="1618" w:type="dxa"/>
          </w:tcPr>
          <w:p w:rsidR="00B02A50" w:rsidRDefault="00B02A50" w:rsidP="00B02A50">
            <w:pPr>
              <w:ind w:firstLine="0"/>
            </w:pPr>
          </w:p>
        </w:tc>
      </w:tr>
      <w:tr w:rsidR="00962E9D" w:rsidTr="00B02A50">
        <w:tc>
          <w:tcPr>
            <w:tcW w:w="1617" w:type="dxa"/>
          </w:tcPr>
          <w:p w:rsidR="00962E9D" w:rsidRDefault="00962E9D" w:rsidP="00B02A50">
            <w:pPr>
              <w:ind w:firstLine="0"/>
            </w:pPr>
          </w:p>
        </w:tc>
        <w:tc>
          <w:tcPr>
            <w:tcW w:w="1617" w:type="dxa"/>
          </w:tcPr>
          <w:p w:rsidR="00962E9D" w:rsidRDefault="00962E9D" w:rsidP="00B02A50">
            <w:pPr>
              <w:ind w:firstLine="0"/>
            </w:pPr>
            <w:r>
              <w:t>Swimming?</w:t>
            </w:r>
          </w:p>
        </w:tc>
        <w:tc>
          <w:tcPr>
            <w:tcW w:w="1618" w:type="dxa"/>
          </w:tcPr>
          <w:p w:rsidR="00962E9D" w:rsidRDefault="00962E9D" w:rsidP="00B02A50">
            <w:pPr>
              <w:ind w:firstLine="0"/>
            </w:pPr>
            <w:proofErr w:type="spellStart"/>
            <w:r>
              <w:t>Niloofar</w:t>
            </w:r>
            <w:proofErr w:type="spellEnd"/>
          </w:p>
        </w:tc>
        <w:tc>
          <w:tcPr>
            <w:tcW w:w="1618" w:type="dxa"/>
          </w:tcPr>
          <w:p w:rsidR="00962E9D" w:rsidRDefault="00962E9D" w:rsidP="00B02A50">
            <w:pPr>
              <w:ind w:firstLine="0"/>
            </w:pPr>
          </w:p>
        </w:tc>
      </w:tr>
    </w:tbl>
    <w:p w:rsidR="00B02A50" w:rsidRPr="00DC2696" w:rsidRDefault="00B02A50" w:rsidP="00B02A50"/>
    <w:p w:rsidR="00962E9D" w:rsidRDefault="00962E9D" w:rsidP="00962E9D">
      <w:pPr>
        <w:pStyle w:val="ListParagraph"/>
        <w:numPr>
          <w:ilvl w:val="0"/>
          <w:numId w:val="6"/>
        </w:numPr>
        <w:rPr>
          <w:lang w:bidi="fa-IR"/>
        </w:rPr>
      </w:pPr>
      <w:r>
        <w:rPr>
          <w:lang w:bidi="fa-IR"/>
        </w:rPr>
        <w:t>Take a sheet of paper. Use your notes to write eight or more true statements about the people in your group. Write affirmative and negative statements.</w:t>
      </w:r>
    </w:p>
    <w:p w:rsidR="00962E9D" w:rsidRDefault="00962E9D" w:rsidP="00962E9D">
      <w:pPr>
        <w:rPr>
          <w:lang w:bidi="fa-IR"/>
        </w:rPr>
      </w:pPr>
      <w:r>
        <w:rPr>
          <w:lang w:bidi="fa-IR"/>
        </w:rPr>
        <w:t>Ali doesn’t go to Walking.</w:t>
      </w:r>
    </w:p>
    <w:p w:rsidR="00962E9D" w:rsidRDefault="00962E9D" w:rsidP="00962E9D">
      <w:pPr>
        <w:rPr>
          <w:lang w:bidi="fa-IR"/>
        </w:rPr>
      </w:pPr>
      <w:r>
        <w:rPr>
          <w:lang w:bidi="fa-IR"/>
        </w:rPr>
        <w:t>Reza doesn’t go to shopping.</w:t>
      </w:r>
    </w:p>
    <w:p w:rsidR="00962E9D" w:rsidRDefault="00962E9D" w:rsidP="00962E9D">
      <w:pPr>
        <w:rPr>
          <w:lang w:bidi="fa-IR"/>
        </w:rPr>
      </w:pPr>
      <w:r>
        <w:rPr>
          <w:lang w:bidi="fa-IR"/>
        </w:rPr>
        <w:t>Maryam goes to shopping.</w:t>
      </w:r>
    </w:p>
    <w:p w:rsidR="00962E9D" w:rsidRDefault="00962E9D" w:rsidP="00962E9D">
      <w:pPr>
        <w:rPr>
          <w:lang w:bidi="fa-IR"/>
        </w:rPr>
      </w:pPr>
      <w:proofErr w:type="spellStart"/>
      <w:r>
        <w:rPr>
          <w:lang w:bidi="fa-IR"/>
        </w:rPr>
        <w:t>Nilofar</w:t>
      </w:r>
      <w:proofErr w:type="spellEnd"/>
      <w:r>
        <w:rPr>
          <w:lang w:bidi="fa-IR"/>
        </w:rPr>
        <w:t xml:space="preserve"> goes to swimming.</w:t>
      </w:r>
    </w:p>
    <w:p w:rsidR="00962E9D" w:rsidRDefault="00962E9D" w:rsidP="00962E9D">
      <w:pPr>
        <w:pBdr>
          <w:bottom w:val="single" w:sz="6" w:space="1" w:color="auto"/>
        </w:pBdr>
        <w:rPr>
          <w:lang w:bidi="fa-IR"/>
        </w:rPr>
      </w:pPr>
      <w:proofErr w:type="spellStart"/>
      <w:r>
        <w:rPr>
          <w:lang w:bidi="fa-IR"/>
        </w:rPr>
        <w:t>Mahin</w:t>
      </w:r>
      <w:proofErr w:type="spellEnd"/>
      <w:r>
        <w:rPr>
          <w:lang w:bidi="fa-IR"/>
        </w:rPr>
        <w:t xml:space="preserve"> doesn’t go to shopping.</w:t>
      </w:r>
    </w:p>
    <w:p w:rsidR="00FB36D5" w:rsidRDefault="00627291" w:rsidP="00962E9D">
      <w:pPr>
        <w:rPr>
          <w:lang w:bidi="fa-IR"/>
        </w:rPr>
      </w:pPr>
      <w:r>
        <w:rPr>
          <w:lang w:bidi="fa-IR"/>
        </w:rPr>
        <w:t>The Ali is a computer expert. He is from Iran. He lives in the Sydni. He is 38 years old. He has a big family. He was go to university in Iran. He works at a big company as computer engineering. He like to go to camping and play basketball. He leads a busy life.</w:t>
      </w:r>
    </w:p>
    <w:p w:rsidR="006E1F0F" w:rsidRDefault="00627291" w:rsidP="00627291">
      <w:pPr>
        <w:rPr>
          <w:lang w:bidi="fa-IR"/>
        </w:rPr>
      </w:pPr>
      <w:r>
        <w:rPr>
          <w:lang w:bidi="fa-IR"/>
        </w:rPr>
        <w:t xml:space="preserve">The </w:t>
      </w:r>
      <w:proofErr w:type="spellStart"/>
      <w:r>
        <w:rPr>
          <w:lang w:bidi="fa-IR"/>
        </w:rPr>
        <w:t>Shima</w:t>
      </w:r>
      <w:proofErr w:type="spellEnd"/>
      <w:r>
        <w:rPr>
          <w:lang w:bidi="fa-IR"/>
        </w:rPr>
        <w:t xml:space="preserve"> is a musician. She plays musical instruments. She is 27 years old. She come from a small family. She doesn’t go to school. She works at a band and sometimes have orders of the studios. She likes to go swimming. He leads an easy life.</w:t>
      </w:r>
    </w:p>
    <w:p w:rsidR="00627291" w:rsidRDefault="00627291" w:rsidP="00627291">
      <w:pPr>
        <w:rPr>
          <w:lang w:bidi="fa-IR"/>
        </w:rPr>
      </w:pPr>
      <w:r>
        <w:rPr>
          <w:lang w:bidi="fa-IR"/>
        </w:rPr>
        <w:t>The Lili is a nurse. She works at a hospital. She is from Lebanon. She is 30 years old. She has a small family. She is going to medicine university in Sydni. She works hard and has long time works shifts. She wants to bought a home and paid the university fees. She goes to walking in free times.</w:t>
      </w:r>
    </w:p>
    <w:p w:rsidR="00627291" w:rsidRDefault="00627291" w:rsidP="00627291">
      <w:pPr>
        <w:pBdr>
          <w:bottom w:val="single" w:sz="6" w:space="1" w:color="auto"/>
        </w:pBdr>
        <w:rPr>
          <w:lang w:bidi="fa-IR"/>
        </w:rPr>
      </w:pPr>
      <w:r>
        <w:rPr>
          <w:lang w:bidi="fa-IR"/>
        </w:rPr>
        <w:t xml:space="preserve">The Fred is a mechanic. He has a garage in the Sydni. He fixes different cars. He likes his job and customers like he too. He is 41 years old. He come from Iran. In free time he goes to swimming and comping. He </w:t>
      </w:r>
      <w:proofErr w:type="gramStart"/>
      <w:r>
        <w:rPr>
          <w:lang w:bidi="fa-IR"/>
        </w:rPr>
        <w:t>want</w:t>
      </w:r>
      <w:proofErr w:type="gramEnd"/>
      <w:r>
        <w:rPr>
          <w:lang w:bidi="fa-IR"/>
        </w:rPr>
        <w:t xml:space="preserve"> to buy a new cars. </w:t>
      </w:r>
    </w:p>
    <w:tbl>
      <w:tblPr>
        <w:tblStyle w:val="TableGrid"/>
        <w:tblW w:w="0" w:type="auto"/>
        <w:tblLook w:val="04A0" w:firstRow="1" w:lastRow="0" w:firstColumn="1" w:lastColumn="0" w:noHBand="0" w:noVBand="1"/>
      </w:tblPr>
      <w:tblGrid>
        <w:gridCol w:w="3235"/>
        <w:gridCol w:w="3235"/>
      </w:tblGrid>
      <w:tr w:rsidR="00156533" w:rsidTr="00156533">
        <w:tc>
          <w:tcPr>
            <w:tcW w:w="3235" w:type="dxa"/>
          </w:tcPr>
          <w:p w:rsidR="00156533" w:rsidRDefault="00156533" w:rsidP="00627291">
            <w:pPr>
              <w:ind w:firstLine="0"/>
            </w:pPr>
            <w:r>
              <w:t xml:space="preserve">My Grandmother </w:t>
            </w:r>
          </w:p>
          <w:p w:rsidR="00156533" w:rsidRDefault="00156533" w:rsidP="00627291">
            <w:pPr>
              <w:ind w:firstLine="0"/>
            </w:pPr>
            <w:r>
              <w:t>My grandmother is a helpful person. She helps our family, her friends, and people in the neighborhood. Everyone goes to her for advice. You can tell her about your problems. She listens and she does not tell your secrets to other people. She is patient and calm with my little cousins. She always talks to them in a quiet voice. We are happy to have our kind and helpful grandmother.</w:t>
            </w:r>
          </w:p>
        </w:tc>
        <w:tc>
          <w:tcPr>
            <w:tcW w:w="3235" w:type="dxa"/>
          </w:tcPr>
          <w:p w:rsidR="00156533" w:rsidRDefault="00156533" w:rsidP="00627291">
            <w:pPr>
              <w:ind w:firstLine="0"/>
            </w:pPr>
            <w:r>
              <w:t>My grandmother</w:t>
            </w:r>
          </w:p>
          <w:p w:rsidR="00C73F1F" w:rsidRDefault="00156533" w:rsidP="00C73F1F">
            <w:pPr>
              <w:ind w:firstLine="0"/>
            </w:pPr>
            <w:r>
              <w:t xml:space="preserve">My grandmother is a busy woman. She has a lot of work to do every day. She has a lot of relative and always has guests in her home. </w:t>
            </w:r>
            <w:r w:rsidR="005D16D7">
              <w:t>Sometimes she goes to shopping. But these days he is old and can’</w:t>
            </w:r>
            <w:r w:rsidR="00C73F1F">
              <w:t xml:space="preserve">t walk easily, </w:t>
            </w:r>
            <w:proofErr w:type="gramStart"/>
            <w:r w:rsidR="00C73F1F">
              <w:t>So</w:t>
            </w:r>
            <w:proofErr w:type="gramEnd"/>
            <w:r w:rsidR="00C73F1F">
              <w:t xml:space="preserve"> my mother and my aunts help her. Sometimes she </w:t>
            </w:r>
            <w:proofErr w:type="gramStart"/>
            <w:r w:rsidR="00C73F1F">
              <w:t>talk</w:t>
            </w:r>
            <w:proofErr w:type="gramEnd"/>
            <w:r w:rsidR="00C73F1F">
              <w:t xml:space="preserve"> to me and ask about my wife and daughter. I love she and every times that I see she, I kissed she.</w:t>
            </w:r>
          </w:p>
        </w:tc>
      </w:tr>
    </w:tbl>
    <w:p w:rsidR="00156533" w:rsidRDefault="00156533" w:rsidP="00627291"/>
    <w:p w:rsidR="007D0390" w:rsidRDefault="00C73F1F" w:rsidP="00634188">
      <w:r>
        <w:t>Karl’s Fridays</w:t>
      </w:r>
    </w:p>
    <w:p w:rsidR="00C73F1F" w:rsidRDefault="00C73F1F" w:rsidP="00634188">
      <w:r w:rsidRPr="00300C3F">
        <w:rPr>
          <w:highlight w:val="yellow"/>
        </w:rPr>
        <w:t>Karl’s Fridays are always busy days</w:t>
      </w:r>
      <w:r>
        <w:t xml:space="preserve">. He gets up early. Then he </w:t>
      </w:r>
      <w:r w:rsidRPr="00300C3F">
        <w:rPr>
          <w:u w:val="single"/>
        </w:rPr>
        <w:t>works from 6:00 A.M. to 2:30 P.M.</w:t>
      </w:r>
      <w:r>
        <w:t xml:space="preserve"> after work, he gets his little boy from daycare. Sometimes they go shopping or play in the park. Then they go home. Karl’s wife gets back from work at 5:30 P.M. They usually have dinner at home. In the evening, </w:t>
      </w:r>
      <w:r w:rsidRPr="00300C3F">
        <w:rPr>
          <w:u w:val="single"/>
        </w:rPr>
        <w:t>Karl puts his son to bed</w:t>
      </w:r>
      <w:r>
        <w:t xml:space="preserve">. Then he finally has time to relax. He and his wife sometimes watch a movie, but they don’t stay up late. </w:t>
      </w:r>
      <w:r w:rsidRPr="00300C3F">
        <w:rPr>
          <w:u w:val="single"/>
        </w:rPr>
        <w:t>Karl is tired after his long day</w:t>
      </w:r>
      <w:r>
        <w:t>.</w:t>
      </w:r>
    </w:p>
    <w:p w:rsidR="00300C3F" w:rsidRDefault="00300C3F" w:rsidP="00300C3F">
      <w:proofErr w:type="gramStart"/>
      <w:r>
        <w:t>3:a</w:t>
      </w:r>
      <w:proofErr w:type="gramEnd"/>
      <w:r>
        <w:t>: Then he works from 6:00 A.M to 2:30 P.M.</w:t>
      </w:r>
    </w:p>
    <w:p w:rsidR="00300C3F" w:rsidRDefault="00300C3F" w:rsidP="00300C3F">
      <w:proofErr w:type="gramStart"/>
      <w:r>
        <w:lastRenderedPageBreak/>
        <w:t>3:b</w:t>
      </w:r>
      <w:proofErr w:type="gramEnd"/>
      <w:r>
        <w:t>: Karl’s wife get back from work at 5:30 P.M.</w:t>
      </w:r>
    </w:p>
    <w:p w:rsidR="00300C3F" w:rsidRDefault="00300C3F" w:rsidP="00300C3F">
      <w:r>
        <w:t>3:c: In the evening, Karl put his son to bed.</w:t>
      </w:r>
    </w:p>
    <w:p w:rsidR="00300C3F" w:rsidRDefault="00300C3F" w:rsidP="00300C3F">
      <w:proofErr w:type="gramStart"/>
      <w:r>
        <w:t>3:d</w:t>
      </w:r>
      <w:proofErr w:type="gramEnd"/>
      <w:r>
        <w:t xml:space="preserve">: Then he finally </w:t>
      </w:r>
      <w:r w:rsidR="00304B9E">
        <w:t>has time to relax.</w:t>
      </w:r>
    </w:p>
    <w:p w:rsidR="00304B9E" w:rsidRDefault="00304B9E" w:rsidP="00300C3F">
      <w:proofErr w:type="spellStart"/>
      <w:r>
        <w:t>Tomiko</w:t>
      </w:r>
      <w:proofErr w:type="spellEnd"/>
      <w:r>
        <w:t xml:space="preserve"> Favorite Day.</w:t>
      </w:r>
    </w:p>
    <w:p w:rsidR="00304B9E" w:rsidRDefault="00304B9E" w:rsidP="00304B9E">
      <w:r w:rsidRPr="002024E2">
        <w:rPr>
          <w:highlight w:val="yellow"/>
        </w:rPr>
        <w:t xml:space="preserve">Saturday is </w:t>
      </w:r>
      <w:proofErr w:type="spellStart"/>
      <w:r w:rsidRPr="002024E2">
        <w:rPr>
          <w:highlight w:val="yellow"/>
        </w:rPr>
        <w:t>Tomiko’s</w:t>
      </w:r>
      <w:proofErr w:type="spellEnd"/>
      <w:r w:rsidRPr="002024E2">
        <w:rPr>
          <w:highlight w:val="yellow"/>
        </w:rPr>
        <w:t xml:space="preserve"> favorite day of the week</w:t>
      </w:r>
      <w:r>
        <w:t xml:space="preserve">. </w:t>
      </w:r>
      <w:r w:rsidRPr="002024E2">
        <w:rPr>
          <w:u w:val="single"/>
        </w:rPr>
        <w:t>In the morning, she always sleeps in. Sometimes she does not get up until noon</w:t>
      </w:r>
      <w:r>
        <w:t xml:space="preserve">. Then she usually meets her friends in the dining hall. </w:t>
      </w:r>
      <w:r w:rsidRPr="002024E2">
        <w:rPr>
          <w:u w:val="single"/>
        </w:rPr>
        <w:t>In the afternoon, they spend time outside or go shopping</w:t>
      </w:r>
      <w:r>
        <w:t xml:space="preserve">. It depends on the weather. On Saturday evening, she likes to dress up and go out. She and her friends often eat out, see a movie, or go to party. </w:t>
      </w:r>
      <w:proofErr w:type="spellStart"/>
      <w:r w:rsidRPr="002024E2">
        <w:rPr>
          <w:highlight w:val="yellow"/>
        </w:rPr>
        <w:t>Tomiko</w:t>
      </w:r>
      <w:proofErr w:type="spellEnd"/>
      <w:r w:rsidRPr="002024E2">
        <w:rPr>
          <w:highlight w:val="yellow"/>
        </w:rPr>
        <w:t xml:space="preserve"> Love Saturdays</w:t>
      </w:r>
      <w:r>
        <w:t>.</w:t>
      </w:r>
    </w:p>
    <w:p w:rsidR="002024E2" w:rsidRDefault="002024E2" w:rsidP="00304B9E">
      <w:r>
        <w:t>4a: in the evening, she always sleeps in.</w:t>
      </w:r>
    </w:p>
    <w:p w:rsidR="002024E2" w:rsidRDefault="002024E2" w:rsidP="00304B9E">
      <w:r>
        <w:t>4b: Sometimes she does not get up until noon.</w:t>
      </w:r>
    </w:p>
    <w:p w:rsidR="002024E2" w:rsidRDefault="002024E2" w:rsidP="00304B9E">
      <w:r>
        <w:t>4c: Then she usually meets her friends in the dining hall.</w:t>
      </w:r>
    </w:p>
    <w:p w:rsidR="002024E2" w:rsidRDefault="002024E2" w:rsidP="00304B9E">
      <w:r>
        <w:t xml:space="preserve">4d: She and her friends </w:t>
      </w:r>
      <w:r w:rsidR="00EF18C8">
        <w:t>often eat out, see a movie, or got to a party.</w:t>
      </w:r>
    </w:p>
    <w:p w:rsidR="00EF18C8" w:rsidRDefault="00EF18C8" w:rsidP="00EF18C8">
      <w:pPr>
        <w:pStyle w:val="Heading1"/>
      </w:pPr>
      <w:r>
        <w:t>Practice 1: Phrasal verbs</w:t>
      </w:r>
    </w:p>
    <w:p w:rsidR="00EF18C8" w:rsidRDefault="00EF18C8" w:rsidP="00EF18C8">
      <w:r>
        <w:t>A: Find these phrasal verbs in the writing models and underline them.</w:t>
      </w:r>
    </w:p>
    <w:p w:rsidR="00EF18C8" w:rsidRDefault="00EF18C8" w:rsidP="00EF18C8">
      <w:r>
        <w:t xml:space="preserve">Dress </w:t>
      </w:r>
      <w:proofErr w:type="gramStart"/>
      <w:r>
        <w:t>up ,</w:t>
      </w:r>
      <w:proofErr w:type="gramEnd"/>
      <w:r>
        <w:t xml:space="preserve"> sleep in, eat out, go out, stay up</w:t>
      </w:r>
    </w:p>
    <w:p w:rsidR="00EF18C8" w:rsidRDefault="00EF18C8" w:rsidP="00EF18C8">
      <w:r>
        <w:t>B: Match the phrasal verbs from the box with their meanings. Fill in the blanks.</w:t>
      </w:r>
    </w:p>
    <w:p w:rsidR="00EF18C8" w:rsidRDefault="00EF18C8" w:rsidP="00EF18C8">
      <w:r>
        <w:t>1: Dress up = Put on nice clothes.</w:t>
      </w:r>
    </w:p>
    <w:p w:rsidR="00EF18C8" w:rsidRDefault="00EF18C8" w:rsidP="00EF18C8">
      <w:r>
        <w:t>2: S</w:t>
      </w:r>
      <w:r w:rsidR="000F53C4">
        <w:t>tay up = not go to bed until late</w:t>
      </w:r>
    </w:p>
    <w:p w:rsidR="000F53C4" w:rsidRDefault="000F53C4" w:rsidP="00EF18C8">
      <w:r>
        <w:t>3: go out = leave home, often to do something for fun.</w:t>
      </w:r>
    </w:p>
    <w:p w:rsidR="000F53C4" w:rsidRDefault="000F53C4" w:rsidP="00EF18C8">
      <w:r>
        <w:t>4: eat out = have a meal in a restaurant instead of at home.</w:t>
      </w:r>
    </w:p>
    <w:p w:rsidR="000F53C4" w:rsidRDefault="000F53C4" w:rsidP="00EF18C8">
      <w:r>
        <w:t>5: sleep in = stay in bed and sleep later than usual in the morning.</w:t>
      </w:r>
    </w:p>
    <w:p w:rsidR="000F53C4" w:rsidRDefault="00D4562D" w:rsidP="00EF18C8">
      <w:r>
        <w:t>Practice 2: Time order</w:t>
      </w:r>
    </w:p>
    <w:p w:rsidR="00D4562D" w:rsidRDefault="00D4562D" w:rsidP="00EF18C8">
      <w:r>
        <w:t>A: Work alone or with a partner. Read the sentences. Then number them from 1 to 9 in time order:</w:t>
      </w:r>
    </w:p>
    <w:p w:rsidR="00D4562D" w:rsidRDefault="00D4562D" w:rsidP="00D4562D">
      <w:r>
        <w:t xml:space="preserve">Martin likes to make pancakes for his children on Sunday mornings. First, he puts the griddle on the stove to heat up. Next, he gets out the eggs, milk, flour, and other ingredients. He mixes the ingredients in a large bowl. </w:t>
      </w:r>
      <w:r w:rsidR="005A5489">
        <w:t>Then he pours spoonful of pancake batter onto the bot griddle. He turns the pancakes so they cook on both side. Finally, he calls the children. They all sit down and enjoy a delicious breakfast.</w:t>
      </w:r>
    </w:p>
    <w:p w:rsidR="005A5489" w:rsidRDefault="005A5489" w:rsidP="005A5489">
      <w:pPr>
        <w:pStyle w:val="Heading1"/>
      </w:pPr>
      <w:r>
        <w:t>Practice 3: Time-Order words</w:t>
      </w:r>
    </w:p>
    <w:p w:rsidR="005A5489" w:rsidRDefault="005A5489" w:rsidP="00D4562D">
      <w:r>
        <w:t>Work alone or with a partner. Complete the paragraph with words from the box. For some sentences, there may be more than one possible choice.</w:t>
      </w:r>
    </w:p>
    <w:p w:rsidR="005A5489" w:rsidRDefault="005A5489" w:rsidP="00D4562D">
      <w:r>
        <w:t xml:space="preserve">Simone has a regular routine on Saturday morning. She always gets up around 8:00 A.M. First, she Stretches and does some yoga. Then she puts on here running shoes and goes for a run. Next, she cools down by walking to a coffee shop. She orders coffee and drinks it on her way home. At home, she takes a shower and gets dressed. </w:t>
      </w:r>
      <w:r w:rsidR="00166613">
        <w:t>Later she sits down and makes a list of things she needs to do that day. Then she feels ready to starts the day. Finally, she will call a friend and make planes for the evening.</w:t>
      </w:r>
    </w:p>
    <w:p w:rsidR="00166613" w:rsidRDefault="00166613" w:rsidP="00D4562D">
      <w:r>
        <w:t>Practice 4: Simple sentence patterns</w:t>
      </w:r>
    </w:p>
    <w:p w:rsidR="00166613" w:rsidRDefault="00166613" w:rsidP="00D4562D">
      <w:r>
        <w:lastRenderedPageBreak/>
        <w:t xml:space="preserve">Circle the verbs and write </w:t>
      </w:r>
      <w:r w:rsidRPr="0047293B">
        <w:rPr>
          <w:u w:val="single"/>
        </w:rPr>
        <w:t>V</w:t>
      </w:r>
      <w:r>
        <w:t xml:space="preserve"> about them. Underline the subjects and write </w:t>
      </w:r>
      <w:r w:rsidRPr="0047293B">
        <w:rPr>
          <w:highlight w:val="yellow"/>
        </w:rPr>
        <w:t>S</w:t>
      </w:r>
      <w:r>
        <w:t xml:space="preserve"> above them.</w:t>
      </w:r>
    </w:p>
    <w:p w:rsidR="00166613" w:rsidRDefault="00166613" w:rsidP="00D4562D">
      <w:r>
        <w:t xml:space="preserve">1: In North America, </w:t>
      </w:r>
      <w:r w:rsidRPr="0047293B">
        <w:rPr>
          <w:highlight w:val="yellow"/>
        </w:rPr>
        <w:t>Saturday and Sunday</w:t>
      </w:r>
      <w:r>
        <w:t xml:space="preserve"> </w:t>
      </w:r>
      <w:r w:rsidRPr="0047293B">
        <w:rPr>
          <w:u w:val="single"/>
        </w:rPr>
        <w:t>are</w:t>
      </w:r>
      <w:r>
        <w:t xml:space="preserve"> weekends days.</w:t>
      </w:r>
    </w:p>
    <w:p w:rsidR="00166613" w:rsidRDefault="00166613" w:rsidP="00166613">
      <w:r>
        <w:t xml:space="preserve">2: In some other places, </w:t>
      </w:r>
      <w:r w:rsidRPr="0047293B">
        <w:rPr>
          <w:highlight w:val="yellow"/>
        </w:rPr>
        <w:t>Friday and Saturday</w:t>
      </w:r>
      <w:r>
        <w:t xml:space="preserve"> </w:t>
      </w:r>
      <w:r w:rsidRPr="0047293B">
        <w:rPr>
          <w:u w:val="single"/>
        </w:rPr>
        <w:t>are</w:t>
      </w:r>
      <w:r>
        <w:t xml:space="preserve"> the weekend days.</w:t>
      </w:r>
    </w:p>
    <w:p w:rsidR="00166613" w:rsidRDefault="00166613" w:rsidP="00166613">
      <w:r>
        <w:t xml:space="preserve">3: </w:t>
      </w:r>
      <w:r w:rsidRPr="0047293B">
        <w:rPr>
          <w:highlight w:val="yellow"/>
        </w:rPr>
        <w:t>Saturday</w:t>
      </w:r>
      <w:r>
        <w:t xml:space="preserve"> </w:t>
      </w:r>
      <w:r w:rsidRPr="0047293B">
        <w:rPr>
          <w:u w:val="single"/>
        </w:rPr>
        <w:t>gets</w:t>
      </w:r>
      <w:r>
        <w:t xml:space="preserve"> its name from the Roman god Saturn.</w:t>
      </w:r>
    </w:p>
    <w:p w:rsidR="00166613" w:rsidRDefault="00166613" w:rsidP="00166613">
      <w:r>
        <w:t xml:space="preserve">4: </w:t>
      </w:r>
      <w:r w:rsidRPr="0047293B">
        <w:rPr>
          <w:highlight w:val="yellow"/>
        </w:rPr>
        <w:t>Monday</w:t>
      </w:r>
      <w:r>
        <w:t xml:space="preserve"> </w:t>
      </w:r>
      <w:r w:rsidRPr="0047293B">
        <w:rPr>
          <w:u w:val="single"/>
        </w:rPr>
        <w:t>means</w:t>
      </w:r>
      <w:r>
        <w:t xml:space="preserve"> “Moon day”.</w:t>
      </w:r>
    </w:p>
    <w:p w:rsidR="00166613" w:rsidRDefault="00166613" w:rsidP="00166613">
      <w:r>
        <w:t xml:space="preserve">5: In the United States, </w:t>
      </w:r>
      <w:r w:rsidRPr="0047293B">
        <w:rPr>
          <w:highlight w:val="yellow"/>
        </w:rPr>
        <w:t>elections</w:t>
      </w:r>
      <w:r>
        <w:t xml:space="preserve"> </w:t>
      </w:r>
      <w:r w:rsidRPr="0047293B">
        <w:rPr>
          <w:u w:val="single"/>
        </w:rPr>
        <w:t>are</w:t>
      </w:r>
      <w:r>
        <w:t xml:space="preserve"> always on Tuesdays.</w:t>
      </w:r>
    </w:p>
    <w:p w:rsidR="00166613" w:rsidRDefault="00166613" w:rsidP="00166613">
      <w:r>
        <w:t xml:space="preserve">6: In Thailand, a </w:t>
      </w:r>
      <w:r w:rsidRPr="0047293B">
        <w:rPr>
          <w:highlight w:val="yellow"/>
        </w:rPr>
        <w:t>color</w:t>
      </w:r>
      <w:r>
        <w:t xml:space="preserve"> </w:t>
      </w:r>
      <w:r w:rsidRPr="0047293B">
        <w:rPr>
          <w:u w:val="single"/>
        </w:rPr>
        <w:t>goes</w:t>
      </w:r>
      <w:r>
        <w:t xml:space="preserve"> with each day of the week.</w:t>
      </w:r>
    </w:p>
    <w:p w:rsidR="00166613" w:rsidRDefault="00166613" w:rsidP="00166613">
      <w:r>
        <w:t xml:space="preserve">7: </w:t>
      </w:r>
      <w:r w:rsidRPr="0047293B">
        <w:rPr>
          <w:highlight w:val="yellow"/>
        </w:rPr>
        <w:t>Green and orange</w:t>
      </w:r>
      <w:r>
        <w:t xml:space="preserve"> </w:t>
      </w:r>
      <w:r w:rsidRPr="0047293B">
        <w:rPr>
          <w:u w:val="single"/>
        </w:rPr>
        <w:t>are</w:t>
      </w:r>
      <w:r>
        <w:t xml:space="preserve"> the colors for Wednesday and Thursday in Thailand.</w:t>
      </w:r>
    </w:p>
    <w:p w:rsidR="00166613" w:rsidRDefault="00166613" w:rsidP="00166613">
      <w:r>
        <w:t>8: In England</w:t>
      </w:r>
      <w:r w:rsidRPr="0047293B">
        <w:rPr>
          <w:highlight w:val="yellow"/>
        </w:rPr>
        <w:t>, Monday, Tuesday and Wednesday</w:t>
      </w:r>
      <w:r>
        <w:t xml:space="preserve"> </w:t>
      </w:r>
      <w:r w:rsidRPr="0047293B">
        <w:rPr>
          <w:u w:val="single"/>
        </w:rPr>
        <w:t>are</w:t>
      </w:r>
      <w:r>
        <w:t xml:space="preserve"> lucky days for weddings.</w:t>
      </w:r>
    </w:p>
    <w:p w:rsidR="0047293B" w:rsidRDefault="0047293B" w:rsidP="0047293B">
      <w:pPr>
        <w:pStyle w:val="Heading1"/>
      </w:pPr>
      <w:r>
        <w:t>Practice 5: Adverbs of Frequency</w:t>
      </w:r>
    </w:p>
    <w:p w:rsidR="0047293B" w:rsidRDefault="0047293B" w:rsidP="00166613">
      <w:r>
        <w:t>Rewrite each affirmative statement. Add the adverb in parentheses.</w:t>
      </w:r>
    </w:p>
    <w:p w:rsidR="0047293B" w:rsidRDefault="0047293B" w:rsidP="00166613">
      <w:r>
        <w:t>1: Valentine’s Day is always on February 14.</w:t>
      </w:r>
    </w:p>
    <w:p w:rsidR="0047293B" w:rsidRDefault="0047293B" w:rsidP="00166613">
      <w:r>
        <w:t>2: People usually think of Valentine’s Day as a holiday for people in love.</w:t>
      </w:r>
    </w:p>
    <w:p w:rsidR="0047293B" w:rsidRDefault="0047293B" w:rsidP="00166613">
      <w:r>
        <w:t xml:space="preserve">3: The dates of </w:t>
      </w:r>
      <w:r w:rsidR="00A079A2">
        <w:t>some holidays always change, depending on the moon.</w:t>
      </w:r>
    </w:p>
    <w:p w:rsidR="00A079A2" w:rsidRDefault="00A079A2" w:rsidP="00166613">
      <w:r>
        <w:t>4: Some people never celebrate the new year on January 1.</w:t>
      </w:r>
    </w:p>
    <w:p w:rsidR="00A079A2" w:rsidRDefault="00A079A2" w:rsidP="00166613">
      <w:r>
        <w:t>5: Mother’s Day usually is a popular holiday.</w:t>
      </w:r>
    </w:p>
    <w:p w:rsidR="00A079A2" w:rsidRDefault="00A079A2" w:rsidP="00166613">
      <w:r>
        <w:t>6: Schools are often closed on holidays.</w:t>
      </w:r>
    </w:p>
    <w:p w:rsidR="00A079A2" w:rsidRDefault="00A079A2" w:rsidP="00166613">
      <w:r>
        <w:t>7: Workers often have a holiday in their honor.</w:t>
      </w:r>
    </w:p>
    <w:p w:rsidR="00A079A2" w:rsidRDefault="00A079A2" w:rsidP="00166613">
      <w:r>
        <w:t>8: Some women never work on international Women’s Day.</w:t>
      </w:r>
    </w:p>
    <w:p w:rsidR="00A079A2" w:rsidRDefault="00A079A2" w:rsidP="00A079A2">
      <w:pPr>
        <w:pStyle w:val="Heading1"/>
      </w:pPr>
      <w:r>
        <w:t>Practice 6: Using sometimes:</w:t>
      </w:r>
    </w:p>
    <w:p w:rsidR="00A079A2" w:rsidRDefault="00A079A2" w:rsidP="00166613">
      <w:r>
        <w:t xml:space="preserve">Rewrite each statement three times. Add sometimes in three different place. </w:t>
      </w:r>
    </w:p>
    <w:p w:rsidR="00A079A2" w:rsidRDefault="007E23DA" w:rsidP="007E23DA">
      <w:pPr>
        <w:pStyle w:val="ListParagraph"/>
        <w:numPr>
          <w:ilvl w:val="0"/>
          <w:numId w:val="7"/>
        </w:numPr>
      </w:pPr>
      <w:r>
        <w:t>My family has a special holiday meal.</w:t>
      </w:r>
    </w:p>
    <w:p w:rsidR="007E23DA" w:rsidRDefault="007E23DA" w:rsidP="007E23DA">
      <w:pPr>
        <w:pStyle w:val="ListParagraph"/>
        <w:numPr>
          <w:ilvl w:val="0"/>
          <w:numId w:val="7"/>
        </w:numPr>
      </w:pPr>
      <w:r>
        <w:t>Sometimes my family has a special holiday meal.</w:t>
      </w:r>
    </w:p>
    <w:p w:rsidR="007E23DA" w:rsidRDefault="007E23DA" w:rsidP="007E23DA">
      <w:pPr>
        <w:pStyle w:val="ListParagraph"/>
        <w:numPr>
          <w:ilvl w:val="0"/>
          <w:numId w:val="7"/>
        </w:numPr>
      </w:pPr>
      <w:r>
        <w:t>My family sometimes has a special holiday meal.</w:t>
      </w:r>
    </w:p>
    <w:p w:rsidR="007E23DA" w:rsidRDefault="007E23DA" w:rsidP="007E23DA">
      <w:pPr>
        <w:pStyle w:val="ListParagraph"/>
        <w:numPr>
          <w:ilvl w:val="0"/>
          <w:numId w:val="7"/>
        </w:numPr>
      </w:pPr>
      <w:r>
        <w:t>My family has sometimes a special holiday meal.</w:t>
      </w:r>
    </w:p>
    <w:p w:rsidR="007E23DA" w:rsidRDefault="007E23DA" w:rsidP="007E23DA">
      <w:pPr>
        <w:ind w:left="397" w:firstLine="0"/>
      </w:pPr>
      <w:r>
        <w:t>94</w:t>
      </w:r>
      <w:bookmarkStart w:id="0" w:name="_GoBack"/>
      <w:bookmarkEnd w:id="0"/>
    </w:p>
    <w:p w:rsidR="0047293B" w:rsidRDefault="0047293B" w:rsidP="00166613"/>
    <w:p w:rsidR="00166613" w:rsidRDefault="00166613" w:rsidP="00166613"/>
    <w:p w:rsidR="00166613" w:rsidRPr="00EF18C8" w:rsidRDefault="00166613" w:rsidP="00D4562D"/>
    <w:p w:rsidR="00304B9E" w:rsidRDefault="00304B9E" w:rsidP="00304B9E"/>
    <w:p w:rsidR="00C73F1F" w:rsidRDefault="00C73F1F" w:rsidP="00634188"/>
    <w:p w:rsidR="0091684B" w:rsidRPr="00B948D2" w:rsidRDefault="0091684B" w:rsidP="00634188"/>
    <w:p w:rsidR="00CB1959" w:rsidRPr="005C4F21" w:rsidRDefault="00CB1959" w:rsidP="00CB1959"/>
    <w:p w:rsidR="00530A9B" w:rsidRPr="00530A9B" w:rsidRDefault="00530A9B" w:rsidP="00530A9B"/>
    <w:p w:rsidR="003B5B6E" w:rsidRPr="005D397C" w:rsidRDefault="003B5B6E" w:rsidP="003F6975"/>
    <w:p w:rsidR="00615D87" w:rsidRPr="00615D87" w:rsidRDefault="00615D87" w:rsidP="00615D87"/>
    <w:sectPr w:rsidR="00615D87" w:rsidRPr="00615D87" w:rsidSect="00796FD4">
      <w:pgSz w:w="12240" w:h="15840"/>
      <w:pgMar w:top="1440" w:right="2880" w:bottom="1440" w:left="28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Handwriting">
    <w:panose1 w:val="03010101010101010101"/>
    <w:charset w:val="00"/>
    <w:family w:val="script"/>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B45CD"/>
    <w:multiLevelType w:val="hybridMultilevel"/>
    <w:tmpl w:val="BFC2EEF6"/>
    <w:lvl w:ilvl="0" w:tplc="D9BEEA3C">
      <w:start w:val="2"/>
      <w:numFmt w:val="bullet"/>
      <w:lvlText w:val=""/>
      <w:lvlJc w:val="left"/>
      <w:pPr>
        <w:ind w:left="757" w:hanging="360"/>
      </w:pPr>
      <w:rPr>
        <w:rFonts w:ascii="Symbol" w:eastAsiaTheme="minorHAnsi" w:hAnsi="Symbol" w:cstheme="minorBidi"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 w15:restartNumberingAfterBreak="0">
    <w:nsid w:val="0A5A619E"/>
    <w:multiLevelType w:val="hybridMultilevel"/>
    <w:tmpl w:val="3DE4AB60"/>
    <w:lvl w:ilvl="0" w:tplc="7EC606C6">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2" w15:restartNumberingAfterBreak="0">
    <w:nsid w:val="0C001DA3"/>
    <w:multiLevelType w:val="hybridMultilevel"/>
    <w:tmpl w:val="00DA1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214E9B"/>
    <w:multiLevelType w:val="hybridMultilevel"/>
    <w:tmpl w:val="6FB271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E33E50"/>
    <w:multiLevelType w:val="hybridMultilevel"/>
    <w:tmpl w:val="D4B6E392"/>
    <w:lvl w:ilvl="0" w:tplc="C1F44B3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F91E21"/>
    <w:multiLevelType w:val="hybridMultilevel"/>
    <w:tmpl w:val="E8C0B770"/>
    <w:lvl w:ilvl="0" w:tplc="2EC80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6" w15:restartNumberingAfterBreak="0">
    <w:nsid w:val="6ACC63D8"/>
    <w:multiLevelType w:val="hybridMultilevel"/>
    <w:tmpl w:val="E564F2AA"/>
    <w:lvl w:ilvl="0" w:tplc="C3F89044">
      <w:start w:val="1"/>
      <w:numFmt w:val="upperLetter"/>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abstractNum w:abstractNumId="7" w15:restartNumberingAfterBreak="0">
    <w:nsid w:val="713555CD"/>
    <w:multiLevelType w:val="hybridMultilevel"/>
    <w:tmpl w:val="EB1C3432"/>
    <w:lvl w:ilvl="0" w:tplc="AB5A1E2C">
      <w:start w:val="1"/>
      <w:numFmt w:val="decimal"/>
      <w:lvlText w:val="%1."/>
      <w:lvlJc w:val="left"/>
      <w:pPr>
        <w:ind w:left="757" w:hanging="360"/>
      </w:pPr>
      <w:rPr>
        <w:rFonts w:hint="default"/>
      </w:rPr>
    </w:lvl>
    <w:lvl w:ilvl="1" w:tplc="04090019" w:tentative="1">
      <w:start w:val="1"/>
      <w:numFmt w:val="lowerLetter"/>
      <w:lvlText w:val="%2."/>
      <w:lvlJc w:val="left"/>
      <w:pPr>
        <w:ind w:left="1477" w:hanging="360"/>
      </w:pPr>
    </w:lvl>
    <w:lvl w:ilvl="2" w:tplc="0409001B" w:tentative="1">
      <w:start w:val="1"/>
      <w:numFmt w:val="lowerRoman"/>
      <w:lvlText w:val="%3."/>
      <w:lvlJc w:val="right"/>
      <w:pPr>
        <w:ind w:left="2197" w:hanging="180"/>
      </w:pPr>
    </w:lvl>
    <w:lvl w:ilvl="3" w:tplc="0409000F" w:tentative="1">
      <w:start w:val="1"/>
      <w:numFmt w:val="decimal"/>
      <w:lvlText w:val="%4."/>
      <w:lvlJc w:val="left"/>
      <w:pPr>
        <w:ind w:left="2917" w:hanging="360"/>
      </w:pPr>
    </w:lvl>
    <w:lvl w:ilvl="4" w:tplc="04090019" w:tentative="1">
      <w:start w:val="1"/>
      <w:numFmt w:val="lowerLetter"/>
      <w:lvlText w:val="%5."/>
      <w:lvlJc w:val="left"/>
      <w:pPr>
        <w:ind w:left="3637" w:hanging="360"/>
      </w:pPr>
    </w:lvl>
    <w:lvl w:ilvl="5" w:tplc="0409001B" w:tentative="1">
      <w:start w:val="1"/>
      <w:numFmt w:val="lowerRoman"/>
      <w:lvlText w:val="%6."/>
      <w:lvlJc w:val="right"/>
      <w:pPr>
        <w:ind w:left="4357" w:hanging="180"/>
      </w:pPr>
    </w:lvl>
    <w:lvl w:ilvl="6" w:tplc="0409000F" w:tentative="1">
      <w:start w:val="1"/>
      <w:numFmt w:val="decimal"/>
      <w:lvlText w:val="%7."/>
      <w:lvlJc w:val="left"/>
      <w:pPr>
        <w:ind w:left="5077" w:hanging="360"/>
      </w:pPr>
    </w:lvl>
    <w:lvl w:ilvl="7" w:tplc="04090019" w:tentative="1">
      <w:start w:val="1"/>
      <w:numFmt w:val="lowerLetter"/>
      <w:lvlText w:val="%8."/>
      <w:lvlJc w:val="left"/>
      <w:pPr>
        <w:ind w:left="5797" w:hanging="360"/>
      </w:pPr>
    </w:lvl>
    <w:lvl w:ilvl="8" w:tplc="0409001B" w:tentative="1">
      <w:start w:val="1"/>
      <w:numFmt w:val="lowerRoman"/>
      <w:lvlText w:val="%9."/>
      <w:lvlJc w:val="right"/>
      <w:pPr>
        <w:ind w:left="6517" w:hanging="180"/>
      </w:pPr>
    </w:lvl>
  </w:abstractNum>
  <w:num w:numId="1">
    <w:abstractNumId w:val="3"/>
  </w:num>
  <w:num w:numId="2">
    <w:abstractNumId w:val="5"/>
  </w:num>
  <w:num w:numId="3">
    <w:abstractNumId w:val="4"/>
  </w:num>
  <w:num w:numId="4">
    <w:abstractNumId w:val="2"/>
  </w:num>
  <w:num w:numId="5">
    <w:abstractNumId w:val="0"/>
  </w:num>
  <w:num w:numId="6">
    <w:abstractNumId w:val="6"/>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8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2AFGWRiZGRqaGSjpKwanFxZn5eSAFxrUA0A0VBiwAAAA="/>
  </w:docVars>
  <w:rsids>
    <w:rsidRoot w:val="00796FD4"/>
    <w:rsid w:val="00037A44"/>
    <w:rsid w:val="00060361"/>
    <w:rsid w:val="000F53C4"/>
    <w:rsid w:val="0010054E"/>
    <w:rsid w:val="0013603F"/>
    <w:rsid w:val="00137B42"/>
    <w:rsid w:val="00156533"/>
    <w:rsid w:val="00156AD9"/>
    <w:rsid w:val="00166613"/>
    <w:rsid w:val="001D03CE"/>
    <w:rsid w:val="001D4AE7"/>
    <w:rsid w:val="001F21D0"/>
    <w:rsid w:val="001F6849"/>
    <w:rsid w:val="00200F2E"/>
    <w:rsid w:val="002024E2"/>
    <w:rsid w:val="0024407B"/>
    <w:rsid w:val="002C6088"/>
    <w:rsid w:val="00300C3F"/>
    <w:rsid w:val="00304B9E"/>
    <w:rsid w:val="003B5B6E"/>
    <w:rsid w:val="003E05D0"/>
    <w:rsid w:val="003F6975"/>
    <w:rsid w:val="00435109"/>
    <w:rsid w:val="004459D3"/>
    <w:rsid w:val="00455C5D"/>
    <w:rsid w:val="0047293B"/>
    <w:rsid w:val="00477E99"/>
    <w:rsid w:val="0049062C"/>
    <w:rsid w:val="004975AE"/>
    <w:rsid w:val="004F0EEA"/>
    <w:rsid w:val="005125D8"/>
    <w:rsid w:val="00527D68"/>
    <w:rsid w:val="00530A9B"/>
    <w:rsid w:val="00561BD3"/>
    <w:rsid w:val="00566CB0"/>
    <w:rsid w:val="005A5489"/>
    <w:rsid w:val="005B08B9"/>
    <w:rsid w:val="005C2E0B"/>
    <w:rsid w:val="005C40BA"/>
    <w:rsid w:val="005C4F21"/>
    <w:rsid w:val="005D16D7"/>
    <w:rsid w:val="005D397C"/>
    <w:rsid w:val="005D582D"/>
    <w:rsid w:val="005F533E"/>
    <w:rsid w:val="00615D87"/>
    <w:rsid w:val="00617CE8"/>
    <w:rsid w:val="00627291"/>
    <w:rsid w:val="00634188"/>
    <w:rsid w:val="00637DB5"/>
    <w:rsid w:val="00674888"/>
    <w:rsid w:val="006B1921"/>
    <w:rsid w:val="006D76A0"/>
    <w:rsid w:val="006E1F0F"/>
    <w:rsid w:val="00740EF4"/>
    <w:rsid w:val="00796FD4"/>
    <w:rsid w:val="007C08EA"/>
    <w:rsid w:val="007D0390"/>
    <w:rsid w:val="007E23DA"/>
    <w:rsid w:val="00866137"/>
    <w:rsid w:val="00892EE2"/>
    <w:rsid w:val="008A54B4"/>
    <w:rsid w:val="0091684B"/>
    <w:rsid w:val="00925634"/>
    <w:rsid w:val="0094268A"/>
    <w:rsid w:val="00962E9D"/>
    <w:rsid w:val="009744C9"/>
    <w:rsid w:val="009B6A31"/>
    <w:rsid w:val="009B7353"/>
    <w:rsid w:val="009C4C35"/>
    <w:rsid w:val="009E4345"/>
    <w:rsid w:val="00A0509E"/>
    <w:rsid w:val="00A079A2"/>
    <w:rsid w:val="00A246BE"/>
    <w:rsid w:val="00A64EAF"/>
    <w:rsid w:val="00A84D98"/>
    <w:rsid w:val="00A90668"/>
    <w:rsid w:val="00AB4D42"/>
    <w:rsid w:val="00AC0471"/>
    <w:rsid w:val="00B029D2"/>
    <w:rsid w:val="00B02A50"/>
    <w:rsid w:val="00B25153"/>
    <w:rsid w:val="00B948D2"/>
    <w:rsid w:val="00BA4314"/>
    <w:rsid w:val="00BD05B4"/>
    <w:rsid w:val="00BE1F61"/>
    <w:rsid w:val="00C236B5"/>
    <w:rsid w:val="00C73F1F"/>
    <w:rsid w:val="00CB1959"/>
    <w:rsid w:val="00D4562D"/>
    <w:rsid w:val="00D5158C"/>
    <w:rsid w:val="00DB212E"/>
    <w:rsid w:val="00DC2696"/>
    <w:rsid w:val="00E16D10"/>
    <w:rsid w:val="00E46FF4"/>
    <w:rsid w:val="00E56990"/>
    <w:rsid w:val="00EA6D0B"/>
    <w:rsid w:val="00EB735C"/>
    <w:rsid w:val="00EE1EC4"/>
    <w:rsid w:val="00EF18C8"/>
    <w:rsid w:val="00F704CC"/>
    <w:rsid w:val="00FB36D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6203B"/>
  <w15:chartTrackingRefBased/>
  <w15:docId w15:val="{E1B1D6A3-B0CF-42C4-AB0B-16582F299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16D10"/>
    <w:pPr>
      <w:ind w:firstLine="397"/>
    </w:pPr>
    <w:rPr>
      <w:rFonts w:asciiTheme="majorBidi" w:hAnsiTheme="majorBidi"/>
      <w:sz w:val="18"/>
    </w:rPr>
  </w:style>
  <w:style w:type="paragraph" w:styleId="Heading1">
    <w:name w:val="heading 1"/>
    <w:basedOn w:val="Normal"/>
    <w:next w:val="Normal"/>
    <w:link w:val="Heading1Char"/>
    <w:uiPriority w:val="9"/>
    <w:qFormat/>
    <w:rsid w:val="0024407B"/>
    <w:pPr>
      <w:keepNext/>
      <w:keepLines/>
      <w:spacing w:before="240" w:after="0"/>
      <w:outlineLvl w:val="0"/>
    </w:pPr>
    <w:rPr>
      <w:rFonts w:eastAsiaTheme="majorEastAsia" w:cstheme="majorBidi"/>
      <w:color w:val="2E74B5" w:themeColor="accent1" w:themeShade="BF"/>
      <w:sz w:val="24"/>
      <w:szCs w:val="32"/>
    </w:rPr>
  </w:style>
  <w:style w:type="paragraph" w:styleId="Heading2">
    <w:name w:val="heading 2"/>
    <w:basedOn w:val="Normal"/>
    <w:next w:val="Normal"/>
    <w:link w:val="Heading2Char"/>
    <w:uiPriority w:val="9"/>
    <w:unhideWhenUsed/>
    <w:qFormat/>
    <w:rsid w:val="00796FD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3603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4407B"/>
    <w:rPr>
      <w:rFonts w:ascii="Lucida Handwriting" w:eastAsiaTheme="majorEastAsia" w:hAnsi="Lucida Handwriting" w:cstheme="majorBidi"/>
      <w:color w:val="2E74B5" w:themeColor="accent1" w:themeShade="BF"/>
      <w:sz w:val="24"/>
      <w:szCs w:val="32"/>
    </w:rPr>
  </w:style>
  <w:style w:type="character" w:customStyle="1" w:styleId="Heading2Char">
    <w:name w:val="Heading 2 Char"/>
    <w:basedOn w:val="DefaultParagraphFont"/>
    <w:link w:val="Heading2"/>
    <w:uiPriority w:val="9"/>
    <w:rsid w:val="00796FD4"/>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AB4D42"/>
    <w:pPr>
      <w:ind w:left="720"/>
      <w:contextualSpacing/>
    </w:pPr>
  </w:style>
  <w:style w:type="character" w:customStyle="1" w:styleId="Heading3Char">
    <w:name w:val="Heading 3 Char"/>
    <w:basedOn w:val="DefaultParagraphFont"/>
    <w:link w:val="Heading3"/>
    <w:uiPriority w:val="9"/>
    <w:rsid w:val="0013603F"/>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5125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530A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30A9B"/>
    <w:rPr>
      <w:rFonts w:asciiTheme="majorHAnsi" w:eastAsiaTheme="majorEastAsia" w:hAnsiTheme="majorHAnsi" w:cstheme="majorBidi"/>
      <w:spacing w:val="-10"/>
      <w:kern w:val="28"/>
      <w:sz w:val="56"/>
      <w:szCs w:val="56"/>
    </w:rPr>
  </w:style>
  <w:style w:type="paragraph" w:styleId="NoSpacing">
    <w:name w:val="No Spacing"/>
    <w:uiPriority w:val="1"/>
    <w:qFormat/>
    <w:rsid w:val="005C40BA"/>
    <w:pPr>
      <w:spacing w:after="0" w:line="240" w:lineRule="auto"/>
      <w:ind w:firstLine="397"/>
    </w:pPr>
    <w:rPr>
      <w:rFonts w:asciiTheme="majorBidi" w:hAnsiTheme="majorBidi"/>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9516D4-F185-4F8F-A8FE-EB49EECDA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0</TotalTime>
  <Pages>22</Pages>
  <Words>6127</Words>
  <Characters>34926</Characters>
  <Application>Microsoft Office Word</Application>
  <DocSecurity>0</DocSecurity>
  <Lines>291</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kaei</dc:creator>
  <cp:keywords/>
  <dc:description/>
  <cp:lastModifiedBy>Zokaei</cp:lastModifiedBy>
  <cp:revision>5</cp:revision>
  <dcterms:created xsi:type="dcterms:W3CDTF">2022-07-15T06:01:00Z</dcterms:created>
  <dcterms:modified xsi:type="dcterms:W3CDTF">2022-07-15T18:38:00Z</dcterms:modified>
</cp:coreProperties>
</file>